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F881A9" w14:textId="77777777" w:rsidR="00FD1E47" w:rsidRPr="0054114B" w:rsidRDefault="42EBC7F5" w:rsidP="42EBC7F5">
      <w:pPr>
        <w:jc w:val="center"/>
        <w:rPr>
          <w:rFonts w:ascii="Arial" w:eastAsia="Arial" w:hAnsi="Arial" w:cs="Arial"/>
          <w:b/>
          <w:bCs/>
          <w:sz w:val="40"/>
          <w:szCs w:val="40"/>
        </w:rPr>
      </w:pPr>
      <w:r w:rsidRPr="42EBC7F5">
        <w:rPr>
          <w:rFonts w:ascii="Arial" w:eastAsia="Arial" w:hAnsi="Arial" w:cs="Arial"/>
          <w:sz w:val="48"/>
          <w:szCs w:val="48"/>
        </w:rPr>
        <w:t>Queensland University of Technology</w:t>
      </w:r>
    </w:p>
    <w:p w14:paraId="0392EBD1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366D65FA" w14:textId="77777777" w:rsidR="00FD1E47" w:rsidRPr="0054114B" w:rsidRDefault="00FD1E47" w:rsidP="00FD1E47">
      <w:pPr>
        <w:spacing w:after="0" w:line="240" w:lineRule="auto"/>
        <w:contextualSpacing/>
        <w:rPr>
          <w:rFonts w:ascii="Arial" w:hAnsi="Arial" w:cs="Arial"/>
        </w:rPr>
      </w:pPr>
    </w:p>
    <w:p w14:paraId="1DEDF260" w14:textId="77777777" w:rsidR="00FD1E47" w:rsidRPr="0054114B" w:rsidRDefault="00FD1E47" w:rsidP="00FD1E47">
      <w:pPr>
        <w:spacing w:after="0" w:line="240" w:lineRule="auto"/>
        <w:contextualSpacing/>
        <w:rPr>
          <w:rFonts w:ascii="Arial" w:hAnsi="Arial" w:cs="Arial"/>
        </w:rPr>
      </w:pPr>
    </w:p>
    <w:p w14:paraId="4C781C73" w14:textId="3F5A1B57" w:rsidR="00FD1E47" w:rsidRPr="0054114B" w:rsidRDefault="00EF350C" w:rsidP="00EF350C">
      <w:pPr>
        <w:tabs>
          <w:tab w:val="left" w:pos="5295"/>
        </w:tabs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36E83DDF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069A628A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6BC30965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344C498C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6DAE6263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56016AB2" w14:textId="641C7907" w:rsidR="00FD1E47" w:rsidRPr="0054114B" w:rsidRDefault="00680071" w:rsidP="42EBC7F5">
      <w:pPr>
        <w:spacing w:after="0" w:line="240" w:lineRule="auto"/>
        <w:contextualSpacing/>
        <w:jc w:val="center"/>
        <w:rPr>
          <w:rFonts w:ascii="Arial" w:eastAsia="Arial" w:hAnsi="Arial" w:cs="Arial"/>
          <w:sz w:val="72"/>
          <w:szCs w:val="72"/>
        </w:rPr>
      </w:pPr>
      <w:r>
        <w:rPr>
          <w:rFonts w:ascii="Arial" w:eastAsia="Arial" w:hAnsi="Arial" w:cs="Arial"/>
          <w:sz w:val="72"/>
          <w:szCs w:val="72"/>
        </w:rPr>
        <w:t>Brisbane Park Search</w:t>
      </w:r>
    </w:p>
    <w:p w14:paraId="0F671CE3" w14:textId="77777777" w:rsidR="00FD1E47" w:rsidRPr="0054114B" w:rsidRDefault="00FD1E47" w:rsidP="00FD1E47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 w:rsidRPr="0054114B">
        <w:rPr>
          <w:rFonts w:ascii="Arial" w:hAnsi="Arial" w:cs="Arial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AA133E1" wp14:editId="75501B46">
                <wp:simplePos x="0" y="0"/>
                <wp:positionH relativeFrom="margin">
                  <wp:align>center</wp:align>
                </wp:positionH>
                <wp:positionV relativeFrom="paragraph">
                  <wp:posOffset>124404</wp:posOffset>
                </wp:positionV>
                <wp:extent cx="5443220" cy="0"/>
                <wp:effectExtent l="0" t="0" r="24130" b="190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43220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16="http://schemas.microsoft.com/office/drawing/2014/main" xmlns:c="http://schemas.openxmlformats.org/drawingml/2006/chart" xmlns:mv="urn:schemas-microsoft-com:mac:vml" xmlns:mo="http://schemas.microsoft.com/office/mac/office/2008/main">
            <w:pict>
              <v:shapetype id="_x0000_t32" coordsize="21600,21600" o:oned="t" filled="f" o:spt="32" path="m,l21600,21600e" w14:anchorId="52AF73DB">
                <v:path fillok="f" arrowok="t" o:connecttype="none"/>
                <o:lock v:ext="edit" shapetype="t"/>
              </v:shapetype>
              <v:shape id="Straight Arrow Connector 2" style="position:absolute;margin-left:0;margin-top:9.8pt;width:428.6pt;height:0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4f81bd [3204]" strokeweight="2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">
                <w10:wrap anchorx="margin"/>
              </v:shape>
            </w:pict>
          </mc:Fallback>
        </mc:AlternateContent>
      </w:r>
    </w:p>
    <w:p w14:paraId="01CBEB5D" w14:textId="1B337B2B" w:rsidR="00FD1E47" w:rsidRPr="0054114B" w:rsidRDefault="00680071" w:rsidP="42EBC7F5">
      <w:pPr>
        <w:spacing w:after="0" w:line="240" w:lineRule="auto"/>
        <w:contextualSpacing/>
        <w:jc w:val="center"/>
        <w:rPr>
          <w:rFonts w:ascii="Arial" w:eastAsia="Arial" w:hAnsi="Arial" w:cs="Arial"/>
          <w:sz w:val="44"/>
          <w:szCs w:val="44"/>
        </w:rPr>
      </w:pPr>
      <w:r>
        <w:rPr>
          <w:rFonts w:ascii="Arial" w:eastAsia="Arial" w:hAnsi="Arial" w:cs="Arial"/>
          <w:sz w:val="44"/>
          <w:szCs w:val="44"/>
        </w:rPr>
        <w:t>Test</w:t>
      </w:r>
      <w:r w:rsidR="008533E3">
        <w:rPr>
          <w:rFonts w:ascii="Arial" w:eastAsia="Arial" w:hAnsi="Arial" w:cs="Arial"/>
          <w:sz w:val="44"/>
          <w:szCs w:val="44"/>
        </w:rPr>
        <w:t xml:space="preserve"> Plan</w:t>
      </w:r>
      <w:r w:rsidR="42EBC7F5" w:rsidRPr="42EBC7F5">
        <w:rPr>
          <w:rFonts w:ascii="Arial" w:eastAsia="Arial" w:hAnsi="Arial" w:cs="Arial"/>
          <w:sz w:val="44"/>
          <w:szCs w:val="44"/>
        </w:rPr>
        <w:t xml:space="preserve"> Report</w:t>
      </w:r>
    </w:p>
    <w:p w14:paraId="0710F96C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313D6547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1B631261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42C4C34E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1185620A" w14:textId="38955079" w:rsidR="00FD1E47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533D08A6" w14:textId="7B75452E" w:rsidR="009C508E" w:rsidRDefault="009C508E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5CEBE61A" w14:textId="33BCCFA0" w:rsidR="009C508E" w:rsidRDefault="009C508E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2002B89C" w14:textId="59645BB8" w:rsidR="009C508E" w:rsidRPr="0054114B" w:rsidRDefault="009C508E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450EDB92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660A43E2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32DB18C2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46B264C6" w14:textId="37AD9CEE" w:rsidR="00FD1E47" w:rsidRDefault="00680071" w:rsidP="42EBC7F5">
      <w:pP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32"/>
          <w:szCs w:val="32"/>
        </w:rPr>
        <w:t>Riccardo Grinover</w:t>
      </w:r>
      <w:r w:rsidR="42EBC7F5" w:rsidRPr="42EBC7F5">
        <w:rPr>
          <w:rFonts w:ascii="Arial" w:eastAsia="Arial" w:hAnsi="Arial" w:cs="Arial"/>
          <w:sz w:val="32"/>
          <w:szCs w:val="32"/>
        </w:rPr>
        <w:t xml:space="preserve"> </w:t>
      </w:r>
      <w:r w:rsidR="42EBC7F5" w:rsidRPr="42EBC7F5">
        <w:rPr>
          <w:rFonts w:ascii="Arial" w:eastAsia="Arial" w:hAnsi="Arial" w:cs="Arial"/>
          <w:sz w:val="24"/>
          <w:szCs w:val="24"/>
        </w:rPr>
        <w:t>– N</w:t>
      </w:r>
      <w:r>
        <w:rPr>
          <w:rFonts w:ascii="Arial" w:eastAsia="Arial" w:hAnsi="Arial" w:cs="Arial"/>
          <w:sz w:val="24"/>
          <w:szCs w:val="24"/>
        </w:rPr>
        <w:t>8783012</w:t>
      </w:r>
    </w:p>
    <w:p w14:paraId="27CB1121" w14:textId="77777777" w:rsidR="00680071" w:rsidRPr="0054114B" w:rsidRDefault="00680071" w:rsidP="00680071">
      <w:pP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  <w:r w:rsidRPr="42EBC7F5">
        <w:rPr>
          <w:rFonts w:ascii="Arial" w:eastAsia="Arial" w:hAnsi="Arial" w:cs="Arial"/>
          <w:sz w:val="32"/>
          <w:szCs w:val="32"/>
        </w:rPr>
        <w:t xml:space="preserve">Reef James Stevens - </w:t>
      </w:r>
      <w:r w:rsidRPr="42EBC7F5">
        <w:rPr>
          <w:rFonts w:ascii="Arial" w:eastAsia="Arial" w:hAnsi="Arial" w:cs="Arial"/>
          <w:sz w:val="24"/>
          <w:szCs w:val="24"/>
        </w:rPr>
        <w:t>N9441409</w:t>
      </w:r>
    </w:p>
    <w:p w14:paraId="1B1CADCB" w14:textId="3DE36127" w:rsidR="00FD1E47" w:rsidRPr="0054114B" w:rsidRDefault="00FD1E47" w:rsidP="42EBC7F5">
      <w:pPr>
        <w:spacing w:after="0" w:line="240" w:lineRule="auto"/>
        <w:contextualSpacing/>
        <w:jc w:val="center"/>
        <w:rPr>
          <w:rFonts w:ascii="Arial" w:eastAsia="Arial" w:hAnsi="Arial" w:cs="Arial"/>
          <w:sz w:val="24"/>
          <w:szCs w:val="24"/>
        </w:rPr>
      </w:pPr>
    </w:p>
    <w:p w14:paraId="364402DD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6A2EA203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1A0A431B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5D09BA7D" w14:textId="2C853C25" w:rsidR="00FD1E47" w:rsidRDefault="00FD1E47" w:rsidP="009C508E">
      <w:pPr>
        <w:spacing w:after="0" w:line="240" w:lineRule="auto"/>
        <w:contextualSpacing/>
        <w:rPr>
          <w:rFonts w:ascii="Arial" w:hAnsi="Arial" w:cs="Arial"/>
        </w:rPr>
      </w:pPr>
    </w:p>
    <w:p w14:paraId="0E612645" w14:textId="6DB7BAF2" w:rsidR="009C508E" w:rsidRDefault="009C508E" w:rsidP="009C508E">
      <w:pPr>
        <w:spacing w:after="0" w:line="240" w:lineRule="auto"/>
        <w:contextualSpacing/>
        <w:rPr>
          <w:rFonts w:ascii="Arial" w:hAnsi="Arial" w:cs="Arial"/>
        </w:rPr>
      </w:pPr>
    </w:p>
    <w:p w14:paraId="3C8BBD77" w14:textId="77777777" w:rsidR="009C508E" w:rsidRPr="0054114B" w:rsidRDefault="009C508E" w:rsidP="009C508E">
      <w:pPr>
        <w:spacing w:after="0" w:line="240" w:lineRule="auto"/>
        <w:contextualSpacing/>
        <w:rPr>
          <w:rFonts w:ascii="Arial" w:hAnsi="Arial" w:cs="Arial"/>
        </w:rPr>
      </w:pPr>
    </w:p>
    <w:p w14:paraId="59442BBE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274F0C2A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1E926F91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72CECC03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02759417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73BEF9B7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007EC6A4" w14:textId="77777777" w:rsidR="00FD1E47" w:rsidRPr="0054114B" w:rsidRDefault="00FD1E47" w:rsidP="00FD1E47">
      <w:pPr>
        <w:spacing w:after="0" w:line="240" w:lineRule="auto"/>
        <w:contextualSpacing/>
        <w:jc w:val="center"/>
        <w:rPr>
          <w:rFonts w:ascii="Arial" w:hAnsi="Arial" w:cs="Arial"/>
        </w:rPr>
      </w:pPr>
    </w:p>
    <w:p w14:paraId="1A972E03" w14:textId="77777777" w:rsidR="00FD1E47" w:rsidRPr="0054114B" w:rsidRDefault="00FD1E47" w:rsidP="00FD1E47">
      <w:pPr>
        <w:spacing w:after="0" w:line="240" w:lineRule="auto"/>
        <w:contextualSpacing/>
        <w:rPr>
          <w:rFonts w:ascii="Arial" w:hAnsi="Arial" w:cs="Arial"/>
        </w:rPr>
      </w:pPr>
    </w:p>
    <w:p w14:paraId="34CCF7EB" w14:textId="77777777" w:rsidR="00FD1E47" w:rsidRPr="0054114B" w:rsidRDefault="00FD1E47" w:rsidP="00FD1E47">
      <w:pPr>
        <w:spacing w:after="0" w:line="240" w:lineRule="auto"/>
        <w:contextualSpacing/>
        <w:rPr>
          <w:rFonts w:ascii="Arial" w:hAnsi="Arial" w:cs="Arial"/>
        </w:rPr>
      </w:pPr>
    </w:p>
    <w:p w14:paraId="364FB4A5" w14:textId="5CA2A22B" w:rsidR="00FD1E47" w:rsidRPr="00680071" w:rsidRDefault="00680071" w:rsidP="42EBC7F5">
      <w:pPr>
        <w:spacing w:after="0" w:line="240" w:lineRule="auto"/>
        <w:contextualSpacing/>
        <w:jc w:val="center"/>
        <w:rPr>
          <w:rFonts w:ascii="Arial" w:eastAsia="Arial" w:hAnsi="Arial" w:cs="Arial"/>
          <w:i/>
          <w:color w:val="808080" w:themeColor="background1" w:themeShade="80"/>
        </w:rPr>
      </w:pPr>
      <w:r w:rsidRPr="00680071">
        <w:rPr>
          <w:rFonts w:ascii="Arial" w:eastAsia="Arial" w:hAnsi="Arial" w:cs="Arial"/>
          <w:i/>
          <w:color w:val="808080" w:themeColor="background1" w:themeShade="80"/>
        </w:rPr>
        <w:t>Website to be tested in CHROME</w:t>
      </w:r>
    </w:p>
    <w:p w14:paraId="663444B4" w14:textId="77777777" w:rsidR="00680071" w:rsidRPr="0054114B" w:rsidRDefault="00680071" w:rsidP="42EBC7F5">
      <w:pPr>
        <w:spacing w:after="0" w:line="240" w:lineRule="auto"/>
        <w:contextualSpacing/>
        <w:jc w:val="center"/>
        <w:rPr>
          <w:rFonts w:ascii="Arial" w:eastAsia="Arial" w:hAnsi="Arial" w:cs="Arial"/>
        </w:rPr>
      </w:pPr>
    </w:p>
    <w:p w14:paraId="093C7489" w14:textId="77777777" w:rsidR="001917C8" w:rsidRDefault="00680071" w:rsidP="001917C8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D18A2E3" wp14:editId="3158FFC8">
            <wp:extent cx="696351" cy="696351"/>
            <wp:effectExtent l="0" t="0" r="8890" b="8890"/>
            <wp:docPr id="4" name="Picture 4" descr="C:\Users\Godzi\Pictures\Google_Chrome_icon_(20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odzi\Pictures\Google_Chrome_icon_(2011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11" cy="70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51A9A" w14:textId="08BFF7C5" w:rsidR="00F27147" w:rsidRDefault="00FD1E47" w:rsidP="00F27147">
      <w:pPr>
        <w:pStyle w:val="Heading1"/>
      </w:pPr>
      <w:r w:rsidRPr="0054114B">
        <w:rPr>
          <w:rFonts w:cs="Arial"/>
        </w:rPr>
        <w:lastRenderedPageBreak/>
        <w:br w:type="page"/>
      </w:r>
      <w:r w:rsidR="00F27147">
        <w:lastRenderedPageBreak/>
        <w:t>Accessing the home screen;</w:t>
      </w:r>
    </w:p>
    <w:p w14:paraId="4790F40B" w14:textId="1EEF1BAC" w:rsidR="00767415" w:rsidRDefault="00767415" w:rsidP="00767415">
      <w:pPr>
        <w:pStyle w:val="Paragraph"/>
      </w:pPr>
    </w:p>
    <w:p w14:paraId="56054882" w14:textId="7BD4EA6C" w:rsidR="00767415" w:rsidRDefault="00767415" w:rsidP="00767415">
      <w:pPr>
        <w:pStyle w:val="Paragraph"/>
      </w:pPr>
      <w:r>
        <w:t>IMG</w:t>
      </w:r>
    </w:p>
    <w:p w14:paraId="32322872" w14:textId="03B93125" w:rsidR="005808D1" w:rsidRDefault="000E23FF" w:rsidP="000E23FF">
      <w:pPr>
        <w:pStyle w:val="Heading2"/>
      </w:pPr>
      <w:r>
        <w:t>Header</w:t>
      </w:r>
    </w:p>
    <w:p w14:paraId="4452AC1D" w14:textId="77777777" w:rsidR="005808D1" w:rsidRDefault="005808D1" w:rsidP="00767415">
      <w:pPr>
        <w:pStyle w:val="Paragraph"/>
      </w:pPr>
      <w:r>
        <w:t xml:space="preserve">The </w:t>
      </w:r>
      <w:r w:rsidRPr="005808D1">
        <w:rPr>
          <w:b/>
          <w:i/>
        </w:rPr>
        <w:t>header</w:t>
      </w:r>
      <w:r>
        <w:t xml:space="preserve"> of the website is </w:t>
      </w:r>
      <w:r>
        <w:rPr>
          <w:i/>
        </w:rPr>
        <w:t>common</w:t>
      </w:r>
      <w:r>
        <w:t xml:space="preserve"> across all webpages in the website. It contains a generic park </w:t>
      </w:r>
      <w:r>
        <w:rPr>
          <w:i/>
        </w:rPr>
        <w:t>logo</w:t>
      </w:r>
      <w:r>
        <w:t>, a “</w:t>
      </w:r>
      <w:r>
        <w:rPr>
          <w:i/>
        </w:rPr>
        <w:t>Nearby Parks”</w:t>
      </w:r>
      <w:r>
        <w:t xml:space="preserve"> clickable option that directs you to a div on the homepage that contains a map showing </w:t>
      </w:r>
      <w:proofErr w:type="gramStart"/>
      <w:r>
        <w:t>all of</w:t>
      </w:r>
      <w:proofErr w:type="gramEnd"/>
      <w:r>
        <w:t xml:space="preserve"> the parks around Brisbane. A clickable option that directs you to a search page as well as an option that directs you to an “</w:t>
      </w:r>
      <w:r>
        <w:rPr>
          <w:i/>
        </w:rPr>
        <w:t>about us”</w:t>
      </w:r>
      <w:r>
        <w:t xml:space="preserve"> page.</w:t>
      </w:r>
    </w:p>
    <w:p w14:paraId="0112BA63" w14:textId="77777777" w:rsidR="005808D1" w:rsidRDefault="005808D1" w:rsidP="00767415">
      <w:pPr>
        <w:pStyle w:val="Paragraph"/>
      </w:pPr>
    </w:p>
    <w:p w14:paraId="477721E7" w14:textId="78F3CCD2" w:rsidR="005808D1" w:rsidRDefault="005808D1" w:rsidP="00767415">
      <w:pPr>
        <w:pStyle w:val="Paragraph"/>
      </w:pPr>
      <w:r>
        <w:t>There are two key buttons location in the header:</w:t>
      </w:r>
    </w:p>
    <w:p w14:paraId="3C057FA9" w14:textId="154EE602" w:rsidR="005808D1" w:rsidRDefault="005808D1" w:rsidP="005808D1">
      <w:pPr>
        <w:pStyle w:val="BulletMain"/>
      </w:pPr>
      <w:r w:rsidRPr="005808D1">
        <w:rPr>
          <w:i/>
        </w:rPr>
        <w:t>Sign up</w:t>
      </w:r>
      <w:r>
        <w:t xml:space="preserve"> – This button, when clicked directs you to a </w:t>
      </w:r>
      <w:r w:rsidR="00EF70D7">
        <w:t>sign-up</w:t>
      </w:r>
      <w:r>
        <w:t xml:space="preserve"> form.</w:t>
      </w:r>
    </w:p>
    <w:p w14:paraId="26101814" w14:textId="729F0240" w:rsidR="005808D1" w:rsidRDefault="005808D1" w:rsidP="005808D1">
      <w:pPr>
        <w:pStyle w:val="BulletMain"/>
      </w:pPr>
      <w:r w:rsidRPr="005808D1">
        <w:rPr>
          <w:i/>
        </w:rPr>
        <w:t>Login</w:t>
      </w:r>
      <w:r>
        <w:t xml:space="preserve"> – This button directs you to a login form that allows you to input your login information, if you have made an account.</w:t>
      </w:r>
    </w:p>
    <w:p w14:paraId="592638BA" w14:textId="056A5A0B" w:rsidR="000E23FF" w:rsidRDefault="000E23FF" w:rsidP="000E23FF">
      <w:pPr>
        <w:pStyle w:val="Heading2"/>
      </w:pPr>
      <w:r>
        <w:t>Body</w:t>
      </w:r>
    </w:p>
    <w:p w14:paraId="5C0D1450" w14:textId="54B5ED14" w:rsidR="000E23FF" w:rsidRPr="000E23FF" w:rsidRDefault="000E23FF" w:rsidP="000E23FF">
      <w:bookmarkStart w:id="0" w:name="_GoBack"/>
      <w:bookmarkEnd w:id="0"/>
    </w:p>
    <w:p w14:paraId="5A9A52D2" w14:textId="77777777" w:rsidR="00F27147" w:rsidRDefault="00F27147" w:rsidP="00F27147">
      <w:pPr>
        <w:pStyle w:val="Heading1"/>
      </w:pPr>
      <w:r>
        <w:lastRenderedPageBreak/>
        <w:t>Registering as a new user;</w:t>
      </w:r>
    </w:p>
    <w:p w14:paraId="6D682A10" w14:textId="77777777" w:rsidR="00F27147" w:rsidRDefault="00F27147" w:rsidP="00F27147">
      <w:pPr>
        <w:pStyle w:val="Heading1"/>
      </w:pPr>
      <w:r>
        <w:lastRenderedPageBreak/>
        <w:t>Logging in as an existing user;</w:t>
      </w:r>
    </w:p>
    <w:p w14:paraId="5022979B" w14:textId="77777777" w:rsidR="00F27147" w:rsidRDefault="00F27147" w:rsidP="00F27147">
      <w:pPr>
        <w:pStyle w:val="Heading1"/>
      </w:pPr>
      <w:r>
        <w:lastRenderedPageBreak/>
        <w:t>Logging out;</w:t>
      </w:r>
    </w:p>
    <w:p w14:paraId="5A1EEF72" w14:textId="77777777" w:rsidR="00F27147" w:rsidRDefault="00F27147" w:rsidP="00F27147">
      <w:pPr>
        <w:pStyle w:val="Heading1"/>
      </w:pPr>
      <w:r>
        <w:lastRenderedPageBreak/>
        <w:t>Adding a review;</w:t>
      </w:r>
    </w:p>
    <w:p w14:paraId="6FD4D5F5" w14:textId="77777777" w:rsidR="00F27147" w:rsidRDefault="00F27147" w:rsidP="00F27147">
      <w:pPr>
        <w:pStyle w:val="Heading1"/>
      </w:pPr>
      <w:r>
        <w:lastRenderedPageBreak/>
        <w:t>Searching for an item that exists in the database;</w:t>
      </w:r>
    </w:p>
    <w:p w14:paraId="53210746" w14:textId="77777777" w:rsidR="00F27147" w:rsidRDefault="00F27147" w:rsidP="00F27147">
      <w:pPr>
        <w:pStyle w:val="Heading1"/>
      </w:pPr>
      <w:r>
        <w:lastRenderedPageBreak/>
        <w:t>Searching for an item that does not exist in the database;</w:t>
      </w:r>
    </w:p>
    <w:p w14:paraId="3520D83B" w14:textId="77777777" w:rsidR="00F27147" w:rsidRDefault="00F27147" w:rsidP="00F27147">
      <w:pPr>
        <w:pStyle w:val="Heading1"/>
      </w:pPr>
      <w:r>
        <w:lastRenderedPageBreak/>
        <w:t>Accessing an individual item page;</w:t>
      </w:r>
    </w:p>
    <w:p w14:paraId="48141411" w14:textId="77777777" w:rsidR="00F27147" w:rsidRDefault="00F27147" w:rsidP="00F27147">
      <w:pPr>
        <w:pStyle w:val="Heading1"/>
      </w:pPr>
      <w:r>
        <w:lastRenderedPageBreak/>
        <w:t>Attempting to use a cross site scripting attack but not being successful;</w:t>
      </w:r>
    </w:p>
    <w:p w14:paraId="4552B8B3" w14:textId="77777777" w:rsidR="00F27147" w:rsidRDefault="00F27147" w:rsidP="00F27147">
      <w:pPr>
        <w:pStyle w:val="Heading1"/>
      </w:pPr>
      <w:r>
        <w:lastRenderedPageBreak/>
        <w:t>Attempting to use an SQL injection attack but not being successful;</w:t>
      </w:r>
    </w:p>
    <w:p w14:paraId="118493C8" w14:textId="77777777" w:rsidR="00F27147" w:rsidRDefault="00F27147" w:rsidP="00F27147">
      <w:pPr>
        <w:pStyle w:val="Heading1"/>
      </w:pPr>
      <w:r>
        <w:lastRenderedPageBreak/>
        <w:t>Unregistered user not being able to log in; and</w:t>
      </w:r>
    </w:p>
    <w:p w14:paraId="26261096" w14:textId="77777777" w:rsidR="00F27147" w:rsidRDefault="00F27147" w:rsidP="00F27147">
      <w:pPr>
        <w:pStyle w:val="Heading1"/>
      </w:pPr>
      <w:r>
        <w:lastRenderedPageBreak/>
        <w:t>Operating gracefully in multiple resolutions.</w:t>
      </w:r>
    </w:p>
    <w:p w14:paraId="1D57156C" w14:textId="77777777" w:rsidR="00F27147" w:rsidRDefault="00F27147" w:rsidP="00F27147">
      <w:pPr>
        <w:pStyle w:val="Heading1"/>
      </w:pPr>
    </w:p>
    <w:p w14:paraId="30DD9C4A" w14:textId="77777777" w:rsidR="00F27147" w:rsidRDefault="00F27147" w:rsidP="00F27147">
      <w:pPr>
        <w:pStyle w:val="Heading1"/>
      </w:pPr>
      <w:r>
        <w:lastRenderedPageBreak/>
        <w:t>You also need to provide:</w:t>
      </w:r>
    </w:p>
    <w:p w14:paraId="40C1845F" w14:textId="77777777" w:rsidR="00F27147" w:rsidRDefault="00F27147" w:rsidP="00F27147">
      <w:pPr>
        <w:pStyle w:val="Heading1"/>
      </w:pPr>
      <w:r>
        <w:lastRenderedPageBreak/>
        <w:t>An Example of a SQL Query that has been implemented a description of where this Query is located (for example the file and method names).</w:t>
      </w:r>
    </w:p>
    <w:p w14:paraId="5B0000E9" w14:textId="77777777" w:rsidR="00F27147" w:rsidRDefault="00F27147" w:rsidP="00F27147">
      <w:pPr>
        <w:pStyle w:val="Heading1"/>
      </w:pPr>
      <w:r>
        <w:lastRenderedPageBreak/>
        <w:t>To test the add on tasks you need to provide:</w:t>
      </w:r>
    </w:p>
    <w:p w14:paraId="2A2FC0AA" w14:textId="77777777" w:rsidR="00F27147" w:rsidRDefault="00F27147" w:rsidP="00F27147">
      <w:pPr>
        <w:pStyle w:val="Heading1"/>
      </w:pPr>
      <w:r>
        <w:lastRenderedPageBreak/>
        <w:t>On the search results page: a map showing markers for all search results.  (Add on #1)</w:t>
      </w:r>
    </w:p>
    <w:p w14:paraId="04FF0151" w14:textId="77777777" w:rsidR="00F27147" w:rsidRDefault="00F27147" w:rsidP="00F27147">
      <w:pPr>
        <w:pStyle w:val="Heading1"/>
      </w:pPr>
      <w:r>
        <w:lastRenderedPageBreak/>
        <w:t>On the individual item page: a map showing the item.  (Add on #1)</w:t>
      </w:r>
    </w:p>
    <w:p w14:paraId="45E245CF" w14:textId="77777777" w:rsidR="00F27147" w:rsidRDefault="00F27147" w:rsidP="00F27147">
      <w:pPr>
        <w:pStyle w:val="Heading1"/>
      </w:pPr>
      <w:r>
        <w:lastRenderedPageBreak/>
        <w:t>Evidence that the geographic microdata is valid as reported by Google’s structured data validator (Add on #2)</w:t>
      </w:r>
    </w:p>
    <w:p w14:paraId="149CF7AF" w14:textId="77777777" w:rsidR="00F27147" w:rsidRDefault="00F27147" w:rsidP="00F27147">
      <w:pPr>
        <w:pStyle w:val="Heading1"/>
      </w:pPr>
      <w:r>
        <w:lastRenderedPageBreak/>
        <w:t>Evidence that the microdata is valid as reported by Google’s structured data validator (Add on #2)</w:t>
      </w:r>
    </w:p>
    <w:p w14:paraId="7CE41562" w14:textId="3D091ECE" w:rsidR="00FD1E47" w:rsidRPr="00DE5009" w:rsidRDefault="00FD1E47" w:rsidP="00F27147">
      <w:pPr>
        <w:spacing w:after="160" w:line="259" w:lineRule="auto"/>
      </w:pPr>
    </w:p>
    <w:sectPr w:rsidR="00FD1E47" w:rsidRPr="00DE5009" w:rsidSect="009C508E">
      <w:headerReference w:type="default" r:id="rId9"/>
      <w:pgSz w:w="11906" w:h="16838"/>
      <w:pgMar w:top="1440" w:right="1440" w:bottom="1350" w:left="1440" w:header="708" w:footer="708" w:gutter="0"/>
      <w:pgNumType w:fmt="low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971FBF" w14:textId="77777777" w:rsidR="00953EA4" w:rsidRDefault="00953EA4" w:rsidP="00360219">
      <w:pPr>
        <w:spacing w:after="0" w:line="240" w:lineRule="auto"/>
      </w:pPr>
      <w:r>
        <w:separator/>
      </w:r>
    </w:p>
  </w:endnote>
  <w:endnote w:type="continuationSeparator" w:id="0">
    <w:p w14:paraId="56F2396B" w14:textId="77777777" w:rsidR="00953EA4" w:rsidRDefault="00953EA4" w:rsidP="00360219">
      <w:pPr>
        <w:spacing w:after="0" w:line="240" w:lineRule="auto"/>
      </w:pPr>
      <w:r>
        <w:continuationSeparator/>
      </w:r>
    </w:p>
  </w:endnote>
  <w:endnote w:type="continuationNotice" w:id="1">
    <w:p w14:paraId="5FF9D5D2" w14:textId="77777777" w:rsidR="00953EA4" w:rsidRDefault="00953E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06698" w14:textId="77777777" w:rsidR="00953EA4" w:rsidRDefault="00953EA4" w:rsidP="00360219">
      <w:pPr>
        <w:spacing w:after="0" w:line="240" w:lineRule="auto"/>
      </w:pPr>
      <w:r>
        <w:separator/>
      </w:r>
    </w:p>
  </w:footnote>
  <w:footnote w:type="continuationSeparator" w:id="0">
    <w:p w14:paraId="2B495ECE" w14:textId="77777777" w:rsidR="00953EA4" w:rsidRDefault="00953EA4" w:rsidP="00360219">
      <w:pPr>
        <w:spacing w:after="0" w:line="240" w:lineRule="auto"/>
      </w:pPr>
      <w:r>
        <w:continuationSeparator/>
      </w:r>
    </w:p>
  </w:footnote>
  <w:footnote w:type="continuationNotice" w:id="1">
    <w:p w14:paraId="3CF54B94" w14:textId="77777777" w:rsidR="00953EA4" w:rsidRDefault="00953E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9AA12" w14:textId="37246D14" w:rsidR="009C508E" w:rsidRPr="009C508E" w:rsidRDefault="009C508E">
    <w:pPr>
      <w:pStyle w:val="Header"/>
      <w:rPr>
        <w:lang w:val="en-US"/>
      </w:rPr>
    </w:pPr>
    <w:r>
      <w:rPr>
        <w:lang w:val="en-US"/>
      </w:rPr>
      <w:t>Authors: RG, RS</w:t>
    </w:r>
    <w:r>
      <w:rPr>
        <w:lang w:val="en-US"/>
      </w:rPr>
      <w:tab/>
    </w:r>
    <w:r>
      <w:rPr>
        <w:lang w:val="en-US"/>
      </w:rPr>
      <w:tab/>
      <w:t>CAB230 Semester 1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21C4F"/>
    <w:multiLevelType w:val="hybridMultilevel"/>
    <w:tmpl w:val="9F6435C6"/>
    <w:lvl w:ilvl="0" w:tplc="E1AC0A4A">
      <w:start w:val="1"/>
      <w:numFmt w:val="bullet"/>
      <w:pStyle w:val="BulletMain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84778E">
      <w:start w:val="2"/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E1F81"/>
    <w:multiLevelType w:val="multilevel"/>
    <w:tmpl w:val="1898CD1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bIwNDI2NTADspR0lIJTi4sz8/NACgwtawEdEu4ZLQAAAA=="/>
  </w:docVars>
  <w:rsids>
    <w:rsidRoot w:val="003F10E8"/>
    <w:rsid w:val="000004CD"/>
    <w:rsid w:val="000009B0"/>
    <w:rsid w:val="00000BB7"/>
    <w:rsid w:val="00000DC2"/>
    <w:rsid w:val="0000110C"/>
    <w:rsid w:val="000019A4"/>
    <w:rsid w:val="00002F90"/>
    <w:rsid w:val="0000321E"/>
    <w:rsid w:val="0000393D"/>
    <w:rsid w:val="000040DE"/>
    <w:rsid w:val="00004DFD"/>
    <w:rsid w:val="000050DA"/>
    <w:rsid w:val="00005AF5"/>
    <w:rsid w:val="00005F34"/>
    <w:rsid w:val="00006077"/>
    <w:rsid w:val="000074FF"/>
    <w:rsid w:val="00007C95"/>
    <w:rsid w:val="00010986"/>
    <w:rsid w:val="00010C6C"/>
    <w:rsid w:val="00011095"/>
    <w:rsid w:val="00011726"/>
    <w:rsid w:val="00012859"/>
    <w:rsid w:val="00013C8D"/>
    <w:rsid w:val="0001467E"/>
    <w:rsid w:val="00014AFF"/>
    <w:rsid w:val="00015DE6"/>
    <w:rsid w:val="00016A89"/>
    <w:rsid w:val="00017369"/>
    <w:rsid w:val="00017B66"/>
    <w:rsid w:val="00020642"/>
    <w:rsid w:val="00020681"/>
    <w:rsid w:val="00021341"/>
    <w:rsid w:val="0002170F"/>
    <w:rsid w:val="0002179F"/>
    <w:rsid w:val="00021A7B"/>
    <w:rsid w:val="000221E9"/>
    <w:rsid w:val="00022357"/>
    <w:rsid w:val="000237E4"/>
    <w:rsid w:val="00023EE2"/>
    <w:rsid w:val="00023F67"/>
    <w:rsid w:val="0002450D"/>
    <w:rsid w:val="00026152"/>
    <w:rsid w:val="0002659B"/>
    <w:rsid w:val="00027095"/>
    <w:rsid w:val="000271F3"/>
    <w:rsid w:val="000275AF"/>
    <w:rsid w:val="000276CF"/>
    <w:rsid w:val="0002798A"/>
    <w:rsid w:val="00027D91"/>
    <w:rsid w:val="00030C34"/>
    <w:rsid w:val="00031073"/>
    <w:rsid w:val="00031CB6"/>
    <w:rsid w:val="00031E1D"/>
    <w:rsid w:val="000322F4"/>
    <w:rsid w:val="00033088"/>
    <w:rsid w:val="00036058"/>
    <w:rsid w:val="00036A3C"/>
    <w:rsid w:val="00036DD3"/>
    <w:rsid w:val="00037689"/>
    <w:rsid w:val="00040901"/>
    <w:rsid w:val="00040A03"/>
    <w:rsid w:val="00040EAF"/>
    <w:rsid w:val="000416EF"/>
    <w:rsid w:val="000419DE"/>
    <w:rsid w:val="00041B84"/>
    <w:rsid w:val="00042FE2"/>
    <w:rsid w:val="000430BF"/>
    <w:rsid w:val="000436D0"/>
    <w:rsid w:val="00043E51"/>
    <w:rsid w:val="00045552"/>
    <w:rsid w:val="0004565B"/>
    <w:rsid w:val="00045A42"/>
    <w:rsid w:val="00047C3F"/>
    <w:rsid w:val="00047EB5"/>
    <w:rsid w:val="00050D24"/>
    <w:rsid w:val="00050D7E"/>
    <w:rsid w:val="00050DA8"/>
    <w:rsid w:val="0005139C"/>
    <w:rsid w:val="00051FFC"/>
    <w:rsid w:val="00052161"/>
    <w:rsid w:val="00052369"/>
    <w:rsid w:val="000532A0"/>
    <w:rsid w:val="000546C4"/>
    <w:rsid w:val="00054AA0"/>
    <w:rsid w:val="00054C78"/>
    <w:rsid w:val="00054CDE"/>
    <w:rsid w:val="000569FE"/>
    <w:rsid w:val="00056A71"/>
    <w:rsid w:val="00056F85"/>
    <w:rsid w:val="00057BA7"/>
    <w:rsid w:val="0006019A"/>
    <w:rsid w:val="00061778"/>
    <w:rsid w:val="000623D0"/>
    <w:rsid w:val="000630E1"/>
    <w:rsid w:val="00063268"/>
    <w:rsid w:val="00063AF9"/>
    <w:rsid w:val="00063C77"/>
    <w:rsid w:val="000640D6"/>
    <w:rsid w:val="00064362"/>
    <w:rsid w:val="00065C25"/>
    <w:rsid w:val="00066315"/>
    <w:rsid w:val="00066590"/>
    <w:rsid w:val="00067523"/>
    <w:rsid w:val="000678BC"/>
    <w:rsid w:val="000701AA"/>
    <w:rsid w:val="00070C37"/>
    <w:rsid w:val="0007106C"/>
    <w:rsid w:val="000711F9"/>
    <w:rsid w:val="00071901"/>
    <w:rsid w:val="00071B4F"/>
    <w:rsid w:val="00071CB2"/>
    <w:rsid w:val="00071FD3"/>
    <w:rsid w:val="000720DA"/>
    <w:rsid w:val="00073098"/>
    <w:rsid w:val="00073590"/>
    <w:rsid w:val="00074981"/>
    <w:rsid w:val="00074E5D"/>
    <w:rsid w:val="00074F0A"/>
    <w:rsid w:val="00074FA2"/>
    <w:rsid w:val="0007667C"/>
    <w:rsid w:val="000776DF"/>
    <w:rsid w:val="00077B0E"/>
    <w:rsid w:val="0008027B"/>
    <w:rsid w:val="00081015"/>
    <w:rsid w:val="000818C6"/>
    <w:rsid w:val="00085256"/>
    <w:rsid w:val="00085306"/>
    <w:rsid w:val="000858C4"/>
    <w:rsid w:val="00087F0E"/>
    <w:rsid w:val="00090B67"/>
    <w:rsid w:val="0009151B"/>
    <w:rsid w:val="000915FB"/>
    <w:rsid w:val="00091759"/>
    <w:rsid w:val="000918D7"/>
    <w:rsid w:val="00091B50"/>
    <w:rsid w:val="000925A9"/>
    <w:rsid w:val="00092BE9"/>
    <w:rsid w:val="000933C7"/>
    <w:rsid w:val="00093B9F"/>
    <w:rsid w:val="00093F9E"/>
    <w:rsid w:val="00095937"/>
    <w:rsid w:val="00095C26"/>
    <w:rsid w:val="00095C75"/>
    <w:rsid w:val="00096FD2"/>
    <w:rsid w:val="00097065"/>
    <w:rsid w:val="000974D2"/>
    <w:rsid w:val="00097BDE"/>
    <w:rsid w:val="000A0096"/>
    <w:rsid w:val="000A08D8"/>
    <w:rsid w:val="000A0DEA"/>
    <w:rsid w:val="000A12C5"/>
    <w:rsid w:val="000A1599"/>
    <w:rsid w:val="000A238A"/>
    <w:rsid w:val="000A27C2"/>
    <w:rsid w:val="000A284E"/>
    <w:rsid w:val="000A2B01"/>
    <w:rsid w:val="000A35FD"/>
    <w:rsid w:val="000A447F"/>
    <w:rsid w:val="000A4685"/>
    <w:rsid w:val="000A5A8C"/>
    <w:rsid w:val="000A5E6F"/>
    <w:rsid w:val="000A5FCA"/>
    <w:rsid w:val="000B0FDC"/>
    <w:rsid w:val="000B1330"/>
    <w:rsid w:val="000B1A5C"/>
    <w:rsid w:val="000B27B9"/>
    <w:rsid w:val="000B2B3E"/>
    <w:rsid w:val="000B2B7B"/>
    <w:rsid w:val="000B33AA"/>
    <w:rsid w:val="000B46F5"/>
    <w:rsid w:val="000B488F"/>
    <w:rsid w:val="000B5255"/>
    <w:rsid w:val="000B6459"/>
    <w:rsid w:val="000B7AAC"/>
    <w:rsid w:val="000C05ED"/>
    <w:rsid w:val="000C0952"/>
    <w:rsid w:val="000C09DF"/>
    <w:rsid w:val="000C0FA5"/>
    <w:rsid w:val="000C1626"/>
    <w:rsid w:val="000C183B"/>
    <w:rsid w:val="000C1DE1"/>
    <w:rsid w:val="000C351B"/>
    <w:rsid w:val="000C3CD6"/>
    <w:rsid w:val="000C4294"/>
    <w:rsid w:val="000C4316"/>
    <w:rsid w:val="000C4E5B"/>
    <w:rsid w:val="000C5818"/>
    <w:rsid w:val="000C5FFF"/>
    <w:rsid w:val="000C6185"/>
    <w:rsid w:val="000C66B5"/>
    <w:rsid w:val="000C6709"/>
    <w:rsid w:val="000C6AC7"/>
    <w:rsid w:val="000C77E3"/>
    <w:rsid w:val="000C79FE"/>
    <w:rsid w:val="000D128C"/>
    <w:rsid w:val="000D13D9"/>
    <w:rsid w:val="000D1423"/>
    <w:rsid w:val="000D1707"/>
    <w:rsid w:val="000D21C5"/>
    <w:rsid w:val="000D235F"/>
    <w:rsid w:val="000D292A"/>
    <w:rsid w:val="000D29FD"/>
    <w:rsid w:val="000D3C14"/>
    <w:rsid w:val="000D50F9"/>
    <w:rsid w:val="000D6578"/>
    <w:rsid w:val="000D6EA0"/>
    <w:rsid w:val="000D798A"/>
    <w:rsid w:val="000E041B"/>
    <w:rsid w:val="000E11DB"/>
    <w:rsid w:val="000E23FF"/>
    <w:rsid w:val="000E289D"/>
    <w:rsid w:val="000E2939"/>
    <w:rsid w:val="000E361C"/>
    <w:rsid w:val="000E4297"/>
    <w:rsid w:val="000E4E9F"/>
    <w:rsid w:val="000E58B2"/>
    <w:rsid w:val="000E73C8"/>
    <w:rsid w:val="000E7D52"/>
    <w:rsid w:val="000F026F"/>
    <w:rsid w:val="000F0865"/>
    <w:rsid w:val="000F117F"/>
    <w:rsid w:val="000F125F"/>
    <w:rsid w:val="000F1B1F"/>
    <w:rsid w:val="000F1E0D"/>
    <w:rsid w:val="000F23ED"/>
    <w:rsid w:val="000F322A"/>
    <w:rsid w:val="000F408F"/>
    <w:rsid w:val="000F5473"/>
    <w:rsid w:val="000F6391"/>
    <w:rsid w:val="000F63FC"/>
    <w:rsid w:val="000F68AD"/>
    <w:rsid w:val="000F6E24"/>
    <w:rsid w:val="000F7303"/>
    <w:rsid w:val="001003B7"/>
    <w:rsid w:val="00100AE0"/>
    <w:rsid w:val="0010111E"/>
    <w:rsid w:val="0010176F"/>
    <w:rsid w:val="00101F9B"/>
    <w:rsid w:val="00102C0A"/>
    <w:rsid w:val="001030F9"/>
    <w:rsid w:val="00103411"/>
    <w:rsid w:val="001047DC"/>
    <w:rsid w:val="001050FB"/>
    <w:rsid w:val="00105185"/>
    <w:rsid w:val="001060F9"/>
    <w:rsid w:val="001064AC"/>
    <w:rsid w:val="0010740C"/>
    <w:rsid w:val="001078D6"/>
    <w:rsid w:val="0010794C"/>
    <w:rsid w:val="001109F2"/>
    <w:rsid w:val="00110CAC"/>
    <w:rsid w:val="00110D34"/>
    <w:rsid w:val="00112361"/>
    <w:rsid w:val="0011366D"/>
    <w:rsid w:val="0011467F"/>
    <w:rsid w:val="00114E13"/>
    <w:rsid w:val="001156CD"/>
    <w:rsid w:val="0011583B"/>
    <w:rsid w:val="0011625F"/>
    <w:rsid w:val="00116594"/>
    <w:rsid w:val="00116A89"/>
    <w:rsid w:val="00117500"/>
    <w:rsid w:val="00117D45"/>
    <w:rsid w:val="00117F51"/>
    <w:rsid w:val="00121838"/>
    <w:rsid w:val="00121DCF"/>
    <w:rsid w:val="0012287E"/>
    <w:rsid w:val="00122E39"/>
    <w:rsid w:val="00122F76"/>
    <w:rsid w:val="00125BF9"/>
    <w:rsid w:val="0012695D"/>
    <w:rsid w:val="00127449"/>
    <w:rsid w:val="00127C89"/>
    <w:rsid w:val="00127DD1"/>
    <w:rsid w:val="00130044"/>
    <w:rsid w:val="00131042"/>
    <w:rsid w:val="00131779"/>
    <w:rsid w:val="00131F57"/>
    <w:rsid w:val="0013227E"/>
    <w:rsid w:val="00132C21"/>
    <w:rsid w:val="001330D2"/>
    <w:rsid w:val="00133C24"/>
    <w:rsid w:val="001352FD"/>
    <w:rsid w:val="0013634F"/>
    <w:rsid w:val="00136E97"/>
    <w:rsid w:val="001379C4"/>
    <w:rsid w:val="00140F33"/>
    <w:rsid w:val="00142774"/>
    <w:rsid w:val="00142921"/>
    <w:rsid w:val="00142A27"/>
    <w:rsid w:val="00144434"/>
    <w:rsid w:val="00145AA3"/>
    <w:rsid w:val="00146050"/>
    <w:rsid w:val="0014623E"/>
    <w:rsid w:val="00146511"/>
    <w:rsid w:val="001471E3"/>
    <w:rsid w:val="00147271"/>
    <w:rsid w:val="0015037C"/>
    <w:rsid w:val="001504E3"/>
    <w:rsid w:val="001505A9"/>
    <w:rsid w:val="00150B64"/>
    <w:rsid w:val="0015116A"/>
    <w:rsid w:val="001529ED"/>
    <w:rsid w:val="00152A2C"/>
    <w:rsid w:val="00152BEB"/>
    <w:rsid w:val="00152D5B"/>
    <w:rsid w:val="00153138"/>
    <w:rsid w:val="00153967"/>
    <w:rsid w:val="00153F14"/>
    <w:rsid w:val="00154501"/>
    <w:rsid w:val="00154A0F"/>
    <w:rsid w:val="00154A2B"/>
    <w:rsid w:val="00155569"/>
    <w:rsid w:val="00156067"/>
    <w:rsid w:val="00156610"/>
    <w:rsid w:val="00156F35"/>
    <w:rsid w:val="00157779"/>
    <w:rsid w:val="00157873"/>
    <w:rsid w:val="001579FD"/>
    <w:rsid w:val="00157D53"/>
    <w:rsid w:val="00160290"/>
    <w:rsid w:val="001629CA"/>
    <w:rsid w:val="00162C8A"/>
    <w:rsid w:val="00162D61"/>
    <w:rsid w:val="001632A1"/>
    <w:rsid w:val="001641BD"/>
    <w:rsid w:val="00164A8F"/>
    <w:rsid w:val="00164AE7"/>
    <w:rsid w:val="00164B80"/>
    <w:rsid w:val="00164CDF"/>
    <w:rsid w:val="00166199"/>
    <w:rsid w:val="00167D1F"/>
    <w:rsid w:val="00170C6A"/>
    <w:rsid w:val="00171223"/>
    <w:rsid w:val="00171568"/>
    <w:rsid w:val="00171A45"/>
    <w:rsid w:val="00172010"/>
    <w:rsid w:val="00172C99"/>
    <w:rsid w:val="0017318C"/>
    <w:rsid w:val="00173397"/>
    <w:rsid w:val="00173757"/>
    <w:rsid w:val="00175F41"/>
    <w:rsid w:val="0017614C"/>
    <w:rsid w:val="00176BED"/>
    <w:rsid w:val="00176C9B"/>
    <w:rsid w:val="001770DB"/>
    <w:rsid w:val="0017796C"/>
    <w:rsid w:val="00181455"/>
    <w:rsid w:val="00181C0B"/>
    <w:rsid w:val="00182909"/>
    <w:rsid w:val="00182CAE"/>
    <w:rsid w:val="00182FC6"/>
    <w:rsid w:val="001833D2"/>
    <w:rsid w:val="00183FC2"/>
    <w:rsid w:val="00184232"/>
    <w:rsid w:val="00184250"/>
    <w:rsid w:val="001844C2"/>
    <w:rsid w:val="0018478B"/>
    <w:rsid w:val="00185187"/>
    <w:rsid w:val="00185D42"/>
    <w:rsid w:val="00187031"/>
    <w:rsid w:val="001871FA"/>
    <w:rsid w:val="00187850"/>
    <w:rsid w:val="00187E4E"/>
    <w:rsid w:val="00190E1A"/>
    <w:rsid w:val="00191015"/>
    <w:rsid w:val="001917C8"/>
    <w:rsid w:val="001918A7"/>
    <w:rsid w:val="00191F0F"/>
    <w:rsid w:val="00192031"/>
    <w:rsid w:val="00192BF9"/>
    <w:rsid w:val="00193B6C"/>
    <w:rsid w:val="00194A24"/>
    <w:rsid w:val="00196926"/>
    <w:rsid w:val="00197A50"/>
    <w:rsid w:val="00197BDA"/>
    <w:rsid w:val="001A01FC"/>
    <w:rsid w:val="001A0799"/>
    <w:rsid w:val="001A079B"/>
    <w:rsid w:val="001A0A95"/>
    <w:rsid w:val="001A15E6"/>
    <w:rsid w:val="001A1647"/>
    <w:rsid w:val="001A3651"/>
    <w:rsid w:val="001A3736"/>
    <w:rsid w:val="001A3F0A"/>
    <w:rsid w:val="001A5BF8"/>
    <w:rsid w:val="001A6225"/>
    <w:rsid w:val="001A748E"/>
    <w:rsid w:val="001B0521"/>
    <w:rsid w:val="001B078A"/>
    <w:rsid w:val="001B0B34"/>
    <w:rsid w:val="001B1186"/>
    <w:rsid w:val="001B18BE"/>
    <w:rsid w:val="001B1BF6"/>
    <w:rsid w:val="001B1D4A"/>
    <w:rsid w:val="001B2369"/>
    <w:rsid w:val="001B270E"/>
    <w:rsid w:val="001B2714"/>
    <w:rsid w:val="001B3028"/>
    <w:rsid w:val="001B44A6"/>
    <w:rsid w:val="001B5CA0"/>
    <w:rsid w:val="001B6156"/>
    <w:rsid w:val="001B66FB"/>
    <w:rsid w:val="001B6D67"/>
    <w:rsid w:val="001B6F22"/>
    <w:rsid w:val="001B710C"/>
    <w:rsid w:val="001B745C"/>
    <w:rsid w:val="001B7D4B"/>
    <w:rsid w:val="001C0786"/>
    <w:rsid w:val="001C092C"/>
    <w:rsid w:val="001C0D01"/>
    <w:rsid w:val="001C0F2E"/>
    <w:rsid w:val="001C22A7"/>
    <w:rsid w:val="001C37E4"/>
    <w:rsid w:val="001C4CA4"/>
    <w:rsid w:val="001C6123"/>
    <w:rsid w:val="001C67BD"/>
    <w:rsid w:val="001D117F"/>
    <w:rsid w:val="001D1797"/>
    <w:rsid w:val="001D1AC9"/>
    <w:rsid w:val="001D226E"/>
    <w:rsid w:val="001D2BC7"/>
    <w:rsid w:val="001D2C2C"/>
    <w:rsid w:val="001D2FBE"/>
    <w:rsid w:val="001D3B67"/>
    <w:rsid w:val="001D4094"/>
    <w:rsid w:val="001D41D6"/>
    <w:rsid w:val="001D553E"/>
    <w:rsid w:val="001D585D"/>
    <w:rsid w:val="001D5D9D"/>
    <w:rsid w:val="001D633E"/>
    <w:rsid w:val="001D641A"/>
    <w:rsid w:val="001D6A45"/>
    <w:rsid w:val="001D7848"/>
    <w:rsid w:val="001D7919"/>
    <w:rsid w:val="001E069E"/>
    <w:rsid w:val="001E0C60"/>
    <w:rsid w:val="001E0D9B"/>
    <w:rsid w:val="001E10A4"/>
    <w:rsid w:val="001E1906"/>
    <w:rsid w:val="001E1B5A"/>
    <w:rsid w:val="001E1B88"/>
    <w:rsid w:val="001E1D79"/>
    <w:rsid w:val="001E1E1E"/>
    <w:rsid w:val="001E2B47"/>
    <w:rsid w:val="001E391D"/>
    <w:rsid w:val="001E3BAE"/>
    <w:rsid w:val="001E5050"/>
    <w:rsid w:val="001E5EB0"/>
    <w:rsid w:val="001E6D41"/>
    <w:rsid w:val="001E7086"/>
    <w:rsid w:val="001E71F1"/>
    <w:rsid w:val="001E7DAA"/>
    <w:rsid w:val="001E7FD3"/>
    <w:rsid w:val="001F0691"/>
    <w:rsid w:val="001F0786"/>
    <w:rsid w:val="001F07AB"/>
    <w:rsid w:val="001F089E"/>
    <w:rsid w:val="001F1B24"/>
    <w:rsid w:val="001F24F4"/>
    <w:rsid w:val="001F28D1"/>
    <w:rsid w:val="001F2D47"/>
    <w:rsid w:val="001F3636"/>
    <w:rsid w:val="001F3AA7"/>
    <w:rsid w:val="001F3CD9"/>
    <w:rsid w:val="001F3D4E"/>
    <w:rsid w:val="001F4E31"/>
    <w:rsid w:val="001F4E6C"/>
    <w:rsid w:val="001F538A"/>
    <w:rsid w:val="001F5B6F"/>
    <w:rsid w:val="001F5F17"/>
    <w:rsid w:val="001F6183"/>
    <w:rsid w:val="001F6EEA"/>
    <w:rsid w:val="001F7A19"/>
    <w:rsid w:val="002003CF"/>
    <w:rsid w:val="0020056D"/>
    <w:rsid w:val="0020359E"/>
    <w:rsid w:val="00203B81"/>
    <w:rsid w:val="0020400B"/>
    <w:rsid w:val="002040CD"/>
    <w:rsid w:val="002044CB"/>
    <w:rsid w:val="00205A52"/>
    <w:rsid w:val="00206056"/>
    <w:rsid w:val="0020622C"/>
    <w:rsid w:val="00206D0D"/>
    <w:rsid w:val="00206EB9"/>
    <w:rsid w:val="00206FED"/>
    <w:rsid w:val="00207576"/>
    <w:rsid w:val="00207E1C"/>
    <w:rsid w:val="0021179A"/>
    <w:rsid w:val="002119DE"/>
    <w:rsid w:val="00212A03"/>
    <w:rsid w:val="00213450"/>
    <w:rsid w:val="00214A70"/>
    <w:rsid w:val="00214BB1"/>
    <w:rsid w:val="00215198"/>
    <w:rsid w:val="00216131"/>
    <w:rsid w:val="00216709"/>
    <w:rsid w:val="00217418"/>
    <w:rsid w:val="00220735"/>
    <w:rsid w:val="00221381"/>
    <w:rsid w:val="002214C1"/>
    <w:rsid w:val="0022168D"/>
    <w:rsid w:val="00221CE8"/>
    <w:rsid w:val="00222108"/>
    <w:rsid w:val="00222878"/>
    <w:rsid w:val="002228AD"/>
    <w:rsid w:val="002239CD"/>
    <w:rsid w:val="00223BB4"/>
    <w:rsid w:val="00224B18"/>
    <w:rsid w:val="002252BA"/>
    <w:rsid w:val="00225467"/>
    <w:rsid w:val="00226CE9"/>
    <w:rsid w:val="002273B2"/>
    <w:rsid w:val="002273C5"/>
    <w:rsid w:val="00227411"/>
    <w:rsid w:val="00227F29"/>
    <w:rsid w:val="00230865"/>
    <w:rsid w:val="00230F24"/>
    <w:rsid w:val="0023167B"/>
    <w:rsid w:val="00231B40"/>
    <w:rsid w:val="0023221F"/>
    <w:rsid w:val="002336A3"/>
    <w:rsid w:val="002348C7"/>
    <w:rsid w:val="00234B9A"/>
    <w:rsid w:val="00234D8B"/>
    <w:rsid w:val="00234F3A"/>
    <w:rsid w:val="00235019"/>
    <w:rsid w:val="0023539E"/>
    <w:rsid w:val="00235F3A"/>
    <w:rsid w:val="00236845"/>
    <w:rsid w:val="00237CD9"/>
    <w:rsid w:val="0024098B"/>
    <w:rsid w:val="00241B31"/>
    <w:rsid w:val="0024222E"/>
    <w:rsid w:val="0024286D"/>
    <w:rsid w:val="00243140"/>
    <w:rsid w:val="00243249"/>
    <w:rsid w:val="0024399F"/>
    <w:rsid w:val="0024412E"/>
    <w:rsid w:val="00244C50"/>
    <w:rsid w:val="00244C63"/>
    <w:rsid w:val="00245254"/>
    <w:rsid w:val="00246026"/>
    <w:rsid w:val="00246165"/>
    <w:rsid w:val="002474D4"/>
    <w:rsid w:val="0024755C"/>
    <w:rsid w:val="00247812"/>
    <w:rsid w:val="00247B58"/>
    <w:rsid w:val="002500B8"/>
    <w:rsid w:val="002508EB"/>
    <w:rsid w:val="00251FD6"/>
    <w:rsid w:val="002522CC"/>
    <w:rsid w:val="002524C7"/>
    <w:rsid w:val="00252911"/>
    <w:rsid w:val="00252FAA"/>
    <w:rsid w:val="002536C3"/>
    <w:rsid w:val="00255434"/>
    <w:rsid w:val="0025659E"/>
    <w:rsid w:val="002567B9"/>
    <w:rsid w:val="00256960"/>
    <w:rsid w:val="00256964"/>
    <w:rsid w:val="002569D8"/>
    <w:rsid w:val="00257549"/>
    <w:rsid w:val="002575F8"/>
    <w:rsid w:val="00257A36"/>
    <w:rsid w:val="00257FAA"/>
    <w:rsid w:val="002600DC"/>
    <w:rsid w:val="0026065F"/>
    <w:rsid w:val="002608A4"/>
    <w:rsid w:val="00260FDE"/>
    <w:rsid w:val="002622C3"/>
    <w:rsid w:val="0026330C"/>
    <w:rsid w:val="002638BF"/>
    <w:rsid w:val="0026501C"/>
    <w:rsid w:val="002650BE"/>
    <w:rsid w:val="0026512E"/>
    <w:rsid w:val="002652EF"/>
    <w:rsid w:val="00265379"/>
    <w:rsid w:val="00267F5C"/>
    <w:rsid w:val="00271A8B"/>
    <w:rsid w:val="00271B67"/>
    <w:rsid w:val="00273096"/>
    <w:rsid w:val="00273CD6"/>
    <w:rsid w:val="002748A3"/>
    <w:rsid w:val="00274950"/>
    <w:rsid w:val="002752BA"/>
    <w:rsid w:val="00275EB4"/>
    <w:rsid w:val="002769C3"/>
    <w:rsid w:val="00277014"/>
    <w:rsid w:val="0027737A"/>
    <w:rsid w:val="00280127"/>
    <w:rsid w:val="00281274"/>
    <w:rsid w:val="00281C3B"/>
    <w:rsid w:val="002821AB"/>
    <w:rsid w:val="002824CC"/>
    <w:rsid w:val="00282CA6"/>
    <w:rsid w:val="0028335A"/>
    <w:rsid w:val="00283548"/>
    <w:rsid w:val="0028400E"/>
    <w:rsid w:val="00284116"/>
    <w:rsid w:val="00284504"/>
    <w:rsid w:val="00285975"/>
    <w:rsid w:val="00285B65"/>
    <w:rsid w:val="00286E99"/>
    <w:rsid w:val="002874A1"/>
    <w:rsid w:val="00287E78"/>
    <w:rsid w:val="00290A9D"/>
    <w:rsid w:val="00290F84"/>
    <w:rsid w:val="00291589"/>
    <w:rsid w:val="0029254E"/>
    <w:rsid w:val="00292596"/>
    <w:rsid w:val="00292AA1"/>
    <w:rsid w:val="00292F65"/>
    <w:rsid w:val="0029346E"/>
    <w:rsid w:val="00293493"/>
    <w:rsid w:val="002938FD"/>
    <w:rsid w:val="0029522A"/>
    <w:rsid w:val="00295F91"/>
    <w:rsid w:val="002960AB"/>
    <w:rsid w:val="00296D16"/>
    <w:rsid w:val="00296F45"/>
    <w:rsid w:val="002972E0"/>
    <w:rsid w:val="00297854"/>
    <w:rsid w:val="002A06B8"/>
    <w:rsid w:val="002A07BA"/>
    <w:rsid w:val="002A07ED"/>
    <w:rsid w:val="002A0C7C"/>
    <w:rsid w:val="002A0DF6"/>
    <w:rsid w:val="002A0EB3"/>
    <w:rsid w:val="002A100E"/>
    <w:rsid w:val="002A17B0"/>
    <w:rsid w:val="002A2297"/>
    <w:rsid w:val="002A2913"/>
    <w:rsid w:val="002A2925"/>
    <w:rsid w:val="002A2CD0"/>
    <w:rsid w:val="002A31C3"/>
    <w:rsid w:val="002A343D"/>
    <w:rsid w:val="002A34FA"/>
    <w:rsid w:val="002A386B"/>
    <w:rsid w:val="002A38FF"/>
    <w:rsid w:val="002A591D"/>
    <w:rsid w:val="002A5C27"/>
    <w:rsid w:val="002A5C77"/>
    <w:rsid w:val="002A5CE3"/>
    <w:rsid w:val="002A65A5"/>
    <w:rsid w:val="002A6DBE"/>
    <w:rsid w:val="002A729B"/>
    <w:rsid w:val="002A7471"/>
    <w:rsid w:val="002A7977"/>
    <w:rsid w:val="002A7FBD"/>
    <w:rsid w:val="002B044D"/>
    <w:rsid w:val="002B061F"/>
    <w:rsid w:val="002B0946"/>
    <w:rsid w:val="002B101C"/>
    <w:rsid w:val="002B10F3"/>
    <w:rsid w:val="002B145B"/>
    <w:rsid w:val="002B16B3"/>
    <w:rsid w:val="002B240A"/>
    <w:rsid w:val="002B300F"/>
    <w:rsid w:val="002B3C87"/>
    <w:rsid w:val="002B4FDB"/>
    <w:rsid w:val="002B61EE"/>
    <w:rsid w:val="002B65A2"/>
    <w:rsid w:val="002C0312"/>
    <w:rsid w:val="002C09A6"/>
    <w:rsid w:val="002C0B74"/>
    <w:rsid w:val="002C0BA4"/>
    <w:rsid w:val="002C0D75"/>
    <w:rsid w:val="002C1110"/>
    <w:rsid w:val="002C1424"/>
    <w:rsid w:val="002C16BB"/>
    <w:rsid w:val="002C187A"/>
    <w:rsid w:val="002C1E6D"/>
    <w:rsid w:val="002C24DD"/>
    <w:rsid w:val="002C3354"/>
    <w:rsid w:val="002C3CE6"/>
    <w:rsid w:val="002C3F2E"/>
    <w:rsid w:val="002C4C36"/>
    <w:rsid w:val="002C4D08"/>
    <w:rsid w:val="002C509E"/>
    <w:rsid w:val="002C549B"/>
    <w:rsid w:val="002C54AD"/>
    <w:rsid w:val="002C5957"/>
    <w:rsid w:val="002C5CD5"/>
    <w:rsid w:val="002C6EB4"/>
    <w:rsid w:val="002C77AD"/>
    <w:rsid w:val="002C7ACE"/>
    <w:rsid w:val="002D1019"/>
    <w:rsid w:val="002D1038"/>
    <w:rsid w:val="002D2540"/>
    <w:rsid w:val="002D278D"/>
    <w:rsid w:val="002D300A"/>
    <w:rsid w:val="002D37E0"/>
    <w:rsid w:val="002D39EB"/>
    <w:rsid w:val="002D3F9B"/>
    <w:rsid w:val="002D4B22"/>
    <w:rsid w:val="002D54E6"/>
    <w:rsid w:val="002D6B5D"/>
    <w:rsid w:val="002D6E7B"/>
    <w:rsid w:val="002D76CF"/>
    <w:rsid w:val="002D7AB9"/>
    <w:rsid w:val="002E085E"/>
    <w:rsid w:val="002E0D01"/>
    <w:rsid w:val="002E1713"/>
    <w:rsid w:val="002E18AE"/>
    <w:rsid w:val="002E18F5"/>
    <w:rsid w:val="002E1CC1"/>
    <w:rsid w:val="002E1FCE"/>
    <w:rsid w:val="002E28BE"/>
    <w:rsid w:val="002E3420"/>
    <w:rsid w:val="002E34DE"/>
    <w:rsid w:val="002E438E"/>
    <w:rsid w:val="002E4DA8"/>
    <w:rsid w:val="002E5069"/>
    <w:rsid w:val="002E55BD"/>
    <w:rsid w:val="002E5B13"/>
    <w:rsid w:val="002E5D8D"/>
    <w:rsid w:val="002E607C"/>
    <w:rsid w:val="002E614C"/>
    <w:rsid w:val="002E66B4"/>
    <w:rsid w:val="002E66BC"/>
    <w:rsid w:val="002E696F"/>
    <w:rsid w:val="002E70BE"/>
    <w:rsid w:val="002F0B11"/>
    <w:rsid w:val="002F13FF"/>
    <w:rsid w:val="002F1643"/>
    <w:rsid w:val="002F2056"/>
    <w:rsid w:val="002F2747"/>
    <w:rsid w:val="002F2E49"/>
    <w:rsid w:val="002F2FD4"/>
    <w:rsid w:val="002F3D77"/>
    <w:rsid w:val="002F431E"/>
    <w:rsid w:val="002F696C"/>
    <w:rsid w:val="002F7EB7"/>
    <w:rsid w:val="00300187"/>
    <w:rsid w:val="003005DF"/>
    <w:rsid w:val="00300954"/>
    <w:rsid w:val="003013DF"/>
    <w:rsid w:val="003016A2"/>
    <w:rsid w:val="00301927"/>
    <w:rsid w:val="00302380"/>
    <w:rsid w:val="00302EB9"/>
    <w:rsid w:val="00303A6F"/>
    <w:rsid w:val="003048EB"/>
    <w:rsid w:val="00304C9E"/>
    <w:rsid w:val="003053CE"/>
    <w:rsid w:val="00305A01"/>
    <w:rsid w:val="00305F62"/>
    <w:rsid w:val="003062C0"/>
    <w:rsid w:val="00306CFE"/>
    <w:rsid w:val="003077F9"/>
    <w:rsid w:val="003103F9"/>
    <w:rsid w:val="003106B2"/>
    <w:rsid w:val="00311271"/>
    <w:rsid w:val="00313215"/>
    <w:rsid w:val="00313724"/>
    <w:rsid w:val="003144EC"/>
    <w:rsid w:val="00314E17"/>
    <w:rsid w:val="003153B3"/>
    <w:rsid w:val="00315473"/>
    <w:rsid w:val="00316C53"/>
    <w:rsid w:val="003171FD"/>
    <w:rsid w:val="003175B1"/>
    <w:rsid w:val="00317722"/>
    <w:rsid w:val="00317FFC"/>
    <w:rsid w:val="003202A9"/>
    <w:rsid w:val="00321445"/>
    <w:rsid w:val="00321B9E"/>
    <w:rsid w:val="00321F95"/>
    <w:rsid w:val="0032204E"/>
    <w:rsid w:val="003223D0"/>
    <w:rsid w:val="00322C04"/>
    <w:rsid w:val="00322C15"/>
    <w:rsid w:val="003237A9"/>
    <w:rsid w:val="003239E0"/>
    <w:rsid w:val="003241EE"/>
    <w:rsid w:val="0032454B"/>
    <w:rsid w:val="00324721"/>
    <w:rsid w:val="00326625"/>
    <w:rsid w:val="00327204"/>
    <w:rsid w:val="003272E8"/>
    <w:rsid w:val="0032751C"/>
    <w:rsid w:val="003304AB"/>
    <w:rsid w:val="00330673"/>
    <w:rsid w:val="003319B4"/>
    <w:rsid w:val="00332E21"/>
    <w:rsid w:val="0033392B"/>
    <w:rsid w:val="00333AF5"/>
    <w:rsid w:val="003344B6"/>
    <w:rsid w:val="00334B53"/>
    <w:rsid w:val="00334DD1"/>
    <w:rsid w:val="00335686"/>
    <w:rsid w:val="003362DE"/>
    <w:rsid w:val="003368F8"/>
    <w:rsid w:val="00337504"/>
    <w:rsid w:val="003375BE"/>
    <w:rsid w:val="0033766B"/>
    <w:rsid w:val="0033795A"/>
    <w:rsid w:val="00337AA5"/>
    <w:rsid w:val="0034051D"/>
    <w:rsid w:val="00340648"/>
    <w:rsid w:val="00340B2B"/>
    <w:rsid w:val="00340BC1"/>
    <w:rsid w:val="00342550"/>
    <w:rsid w:val="003425DF"/>
    <w:rsid w:val="00342A89"/>
    <w:rsid w:val="0034340E"/>
    <w:rsid w:val="00343AEA"/>
    <w:rsid w:val="00343FAC"/>
    <w:rsid w:val="00344E3C"/>
    <w:rsid w:val="00346196"/>
    <w:rsid w:val="0034686D"/>
    <w:rsid w:val="003474E3"/>
    <w:rsid w:val="00347527"/>
    <w:rsid w:val="00347B6E"/>
    <w:rsid w:val="00347E3E"/>
    <w:rsid w:val="003500A2"/>
    <w:rsid w:val="00350173"/>
    <w:rsid w:val="0035161E"/>
    <w:rsid w:val="00352B68"/>
    <w:rsid w:val="00352E8F"/>
    <w:rsid w:val="00352F44"/>
    <w:rsid w:val="00352FAA"/>
    <w:rsid w:val="0035324D"/>
    <w:rsid w:val="00354233"/>
    <w:rsid w:val="003545D3"/>
    <w:rsid w:val="00354872"/>
    <w:rsid w:val="00354A70"/>
    <w:rsid w:val="003560D1"/>
    <w:rsid w:val="00356993"/>
    <w:rsid w:val="00357835"/>
    <w:rsid w:val="00357B9E"/>
    <w:rsid w:val="00357D7F"/>
    <w:rsid w:val="00360219"/>
    <w:rsid w:val="003612C4"/>
    <w:rsid w:val="0036182F"/>
    <w:rsid w:val="00361E31"/>
    <w:rsid w:val="00362512"/>
    <w:rsid w:val="00362A45"/>
    <w:rsid w:val="0036313F"/>
    <w:rsid w:val="00363513"/>
    <w:rsid w:val="00363BD7"/>
    <w:rsid w:val="00365EDD"/>
    <w:rsid w:val="00370806"/>
    <w:rsid w:val="00371899"/>
    <w:rsid w:val="00371C37"/>
    <w:rsid w:val="00371EC6"/>
    <w:rsid w:val="003726EA"/>
    <w:rsid w:val="0037279C"/>
    <w:rsid w:val="00372D42"/>
    <w:rsid w:val="00372DDB"/>
    <w:rsid w:val="0037347F"/>
    <w:rsid w:val="00373BFF"/>
    <w:rsid w:val="00373EC4"/>
    <w:rsid w:val="00374019"/>
    <w:rsid w:val="003750BE"/>
    <w:rsid w:val="00375A95"/>
    <w:rsid w:val="00376932"/>
    <w:rsid w:val="00377821"/>
    <w:rsid w:val="0038084C"/>
    <w:rsid w:val="00380A2B"/>
    <w:rsid w:val="003812BE"/>
    <w:rsid w:val="0038223F"/>
    <w:rsid w:val="0038280D"/>
    <w:rsid w:val="00382E46"/>
    <w:rsid w:val="0038322B"/>
    <w:rsid w:val="0038372D"/>
    <w:rsid w:val="003847A7"/>
    <w:rsid w:val="00385B86"/>
    <w:rsid w:val="00385CDC"/>
    <w:rsid w:val="00385E0B"/>
    <w:rsid w:val="003862E8"/>
    <w:rsid w:val="003863F0"/>
    <w:rsid w:val="00386408"/>
    <w:rsid w:val="00386A2F"/>
    <w:rsid w:val="003872AB"/>
    <w:rsid w:val="00390282"/>
    <w:rsid w:val="00390DE7"/>
    <w:rsid w:val="00391693"/>
    <w:rsid w:val="003917E9"/>
    <w:rsid w:val="00391E8B"/>
    <w:rsid w:val="00392B31"/>
    <w:rsid w:val="00393392"/>
    <w:rsid w:val="003935BA"/>
    <w:rsid w:val="00393FBF"/>
    <w:rsid w:val="003949A2"/>
    <w:rsid w:val="00394AB8"/>
    <w:rsid w:val="003967CC"/>
    <w:rsid w:val="003974E9"/>
    <w:rsid w:val="003977BF"/>
    <w:rsid w:val="003A1FBD"/>
    <w:rsid w:val="003A3026"/>
    <w:rsid w:val="003A343B"/>
    <w:rsid w:val="003A3925"/>
    <w:rsid w:val="003A41B3"/>
    <w:rsid w:val="003A4FBC"/>
    <w:rsid w:val="003A5367"/>
    <w:rsid w:val="003A55A4"/>
    <w:rsid w:val="003A5BC8"/>
    <w:rsid w:val="003A5EE8"/>
    <w:rsid w:val="003A61A9"/>
    <w:rsid w:val="003A62D2"/>
    <w:rsid w:val="003A695C"/>
    <w:rsid w:val="003A69F0"/>
    <w:rsid w:val="003A77AD"/>
    <w:rsid w:val="003A7CCB"/>
    <w:rsid w:val="003A7F6F"/>
    <w:rsid w:val="003B05D7"/>
    <w:rsid w:val="003B0B32"/>
    <w:rsid w:val="003B0E0A"/>
    <w:rsid w:val="003B2670"/>
    <w:rsid w:val="003B299D"/>
    <w:rsid w:val="003B2AAB"/>
    <w:rsid w:val="003B2BD8"/>
    <w:rsid w:val="003B3069"/>
    <w:rsid w:val="003B3297"/>
    <w:rsid w:val="003B3ED3"/>
    <w:rsid w:val="003B4424"/>
    <w:rsid w:val="003B4C75"/>
    <w:rsid w:val="003B5322"/>
    <w:rsid w:val="003B635D"/>
    <w:rsid w:val="003B687E"/>
    <w:rsid w:val="003B6A07"/>
    <w:rsid w:val="003B7372"/>
    <w:rsid w:val="003C039F"/>
    <w:rsid w:val="003C15CC"/>
    <w:rsid w:val="003C16A3"/>
    <w:rsid w:val="003C1B04"/>
    <w:rsid w:val="003C1C50"/>
    <w:rsid w:val="003C1DD7"/>
    <w:rsid w:val="003C2117"/>
    <w:rsid w:val="003C2400"/>
    <w:rsid w:val="003C27A7"/>
    <w:rsid w:val="003C28F2"/>
    <w:rsid w:val="003C2925"/>
    <w:rsid w:val="003C2FF7"/>
    <w:rsid w:val="003C3FB0"/>
    <w:rsid w:val="003C413A"/>
    <w:rsid w:val="003C419C"/>
    <w:rsid w:val="003C44F0"/>
    <w:rsid w:val="003C49F6"/>
    <w:rsid w:val="003C510E"/>
    <w:rsid w:val="003C5B00"/>
    <w:rsid w:val="003C5E98"/>
    <w:rsid w:val="003C6998"/>
    <w:rsid w:val="003C787F"/>
    <w:rsid w:val="003C7B96"/>
    <w:rsid w:val="003D1E25"/>
    <w:rsid w:val="003D3FD0"/>
    <w:rsid w:val="003D414E"/>
    <w:rsid w:val="003D443A"/>
    <w:rsid w:val="003D4B2D"/>
    <w:rsid w:val="003D4CDA"/>
    <w:rsid w:val="003D506B"/>
    <w:rsid w:val="003D61C4"/>
    <w:rsid w:val="003D7AE2"/>
    <w:rsid w:val="003E0172"/>
    <w:rsid w:val="003E0F13"/>
    <w:rsid w:val="003E1C98"/>
    <w:rsid w:val="003E25C3"/>
    <w:rsid w:val="003E272D"/>
    <w:rsid w:val="003E2A0A"/>
    <w:rsid w:val="003E2ED0"/>
    <w:rsid w:val="003E351E"/>
    <w:rsid w:val="003E36FA"/>
    <w:rsid w:val="003E3E4C"/>
    <w:rsid w:val="003E3F1E"/>
    <w:rsid w:val="003E4047"/>
    <w:rsid w:val="003E427D"/>
    <w:rsid w:val="003E43D9"/>
    <w:rsid w:val="003E47DF"/>
    <w:rsid w:val="003E50AB"/>
    <w:rsid w:val="003E6CB1"/>
    <w:rsid w:val="003E6CFD"/>
    <w:rsid w:val="003F04EB"/>
    <w:rsid w:val="003F0500"/>
    <w:rsid w:val="003F10E8"/>
    <w:rsid w:val="003F13F9"/>
    <w:rsid w:val="003F1BF2"/>
    <w:rsid w:val="003F2E92"/>
    <w:rsid w:val="003F32F8"/>
    <w:rsid w:val="003F3869"/>
    <w:rsid w:val="003F3B78"/>
    <w:rsid w:val="003F4417"/>
    <w:rsid w:val="003F4B5C"/>
    <w:rsid w:val="003F5576"/>
    <w:rsid w:val="003F55EE"/>
    <w:rsid w:val="003F622E"/>
    <w:rsid w:val="003F70D3"/>
    <w:rsid w:val="003F7602"/>
    <w:rsid w:val="003F7A9D"/>
    <w:rsid w:val="003F7AF2"/>
    <w:rsid w:val="00400533"/>
    <w:rsid w:val="004014DB"/>
    <w:rsid w:val="004019C1"/>
    <w:rsid w:val="00401A8A"/>
    <w:rsid w:val="004045F6"/>
    <w:rsid w:val="004049CE"/>
    <w:rsid w:val="00404E05"/>
    <w:rsid w:val="00404FD4"/>
    <w:rsid w:val="00405D91"/>
    <w:rsid w:val="004062CA"/>
    <w:rsid w:val="00406E9B"/>
    <w:rsid w:val="0040789D"/>
    <w:rsid w:val="00407A63"/>
    <w:rsid w:val="00407D23"/>
    <w:rsid w:val="0041060A"/>
    <w:rsid w:val="004108B5"/>
    <w:rsid w:val="0041148E"/>
    <w:rsid w:val="00411553"/>
    <w:rsid w:val="00411ECB"/>
    <w:rsid w:val="00412B6B"/>
    <w:rsid w:val="00413266"/>
    <w:rsid w:val="004138D6"/>
    <w:rsid w:val="004138F3"/>
    <w:rsid w:val="0041394E"/>
    <w:rsid w:val="00413AF0"/>
    <w:rsid w:val="004145E3"/>
    <w:rsid w:val="0041520C"/>
    <w:rsid w:val="004161B0"/>
    <w:rsid w:val="00416927"/>
    <w:rsid w:val="00416B46"/>
    <w:rsid w:val="004175F4"/>
    <w:rsid w:val="004177DF"/>
    <w:rsid w:val="00417B18"/>
    <w:rsid w:val="00417C7F"/>
    <w:rsid w:val="004202F3"/>
    <w:rsid w:val="004217E8"/>
    <w:rsid w:val="00421AC7"/>
    <w:rsid w:val="00422022"/>
    <w:rsid w:val="00422310"/>
    <w:rsid w:val="004223E4"/>
    <w:rsid w:val="00422E1E"/>
    <w:rsid w:val="00423B96"/>
    <w:rsid w:val="00424121"/>
    <w:rsid w:val="0042442E"/>
    <w:rsid w:val="0042482D"/>
    <w:rsid w:val="0042505A"/>
    <w:rsid w:val="0042606F"/>
    <w:rsid w:val="004275CD"/>
    <w:rsid w:val="00427F62"/>
    <w:rsid w:val="00430826"/>
    <w:rsid w:val="00430B96"/>
    <w:rsid w:val="00430C62"/>
    <w:rsid w:val="00431A15"/>
    <w:rsid w:val="00431B4B"/>
    <w:rsid w:val="00431BD6"/>
    <w:rsid w:val="00431D08"/>
    <w:rsid w:val="00432D7F"/>
    <w:rsid w:val="00432DFA"/>
    <w:rsid w:val="00433496"/>
    <w:rsid w:val="00433F85"/>
    <w:rsid w:val="004340F8"/>
    <w:rsid w:val="00436462"/>
    <w:rsid w:val="00436E52"/>
    <w:rsid w:val="004379DA"/>
    <w:rsid w:val="00437B63"/>
    <w:rsid w:val="00441F5F"/>
    <w:rsid w:val="0044257B"/>
    <w:rsid w:val="00442CFA"/>
    <w:rsid w:val="00443534"/>
    <w:rsid w:val="004441F5"/>
    <w:rsid w:val="004442A7"/>
    <w:rsid w:val="004443F6"/>
    <w:rsid w:val="00444502"/>
    <w:rsid w:val="00444779"/>
    <w:rsid w:val="004450A2"/>
    <w:rsid w:val="00446937"/>
    <w:rsid w:val="00447865"/>
    <w:rsid w:val="00447E3B"/>
    <w:rsid w:val="00447FD0"/>
    <w:rsid w:val="004503E7"/>
    <w:rsid w:val="00450F25"/>
    <w:rsid w:val="00451090"/>
    <w:rsid w:val="00451D93"/>
    <w:rsid w:val="00451EE4"/>
    <w:rsid w:val="00452555"/>
    <w:rsid w:val="00452EAE"/>
    <w:rsid w:val="00452FDB"/>
    <w:rsid w:val="004533F3"/>
    <w:rsid w:val="004537EA"/>
    <w:rsid w:val="00453A46"/>
    <w:rsid w:val="00453C83"/>
    <w:rsid w:val="00453CE4"/>
    <w:rsid w:val="00454331"/>
    <w:rsid w:val="00454957"/>
    <w:rsid w:val="00454FAF"/>
    <w:rsid w:val="00455184"/>
    <w:rsid w:val="00456081"/>
    <w:rsid w:val="00456244"/>
    <w:rsid w:val="0045658D"/>
    <w:rsid w:val="004569C0"/>
    <w:rsid w:val="00456B90"/>
    <w:rsid w:val="0046091B"/>
    <w:rsid w:val="004610B8"/>
    <w:rsid w:val="00461251"/>
    <w:rsid w:val="00461744"/>
    <w:rsid w:val="004642F7"/>
    <w:rsid w:val="00465123"/>
    <w:rsid w:val="00466699"/>
    <w:rsid w:val="004674BB"/>
    <w:rsid w:val="00467868"/>
    <w:rsid w:val="00467D00"/>
    <w:rsid w:val="004701BF"/>
    <w:rsid w:val="00470243"/>
    <w:rsid w:val="004713CB"/>
    <w:rsid w:val="004713CF"/>
    <w:rsid w:val="00471749"/>
    <w:rsid w:val="00472579"/>
    <w:rsid w:val="00473334"/>
    <w:rsid w:val="00474712"/>
    <w:rsid w:val="00474E56"/>
    <w:rsid w:val="004750CD"/>
    <w:rsid w:val="0047756B"/>
    <w:rsid w:val="00477C9F"/>
    <w:rsid w:val="00480411"/>
    <w:rsid w:val="004809AE"/>
    <w:rsid w:val="00481BDA"/>
    <w:rsid w:val="00482294"/>
    <w:rsid w:val="0048252C"/>
    <w:rsid w:val="00483284"/>
    <w:rsid w:val="00483427"/>
    <w:rsid w:val="0048371C"/>
    <w:rsid w:val="004837AB"/>
    <w:rsid w:val="004848CB"/>
    <w:rsid w:val="00484ECD"/>
    <w:rsid w:val="00485485"/>
    <w:rsid w:val="004865F1"/>
    <w:rsid w:val="004875BF"/>
    <w:rsid w:val="00490510"/>
    <w:rsid w:val="0049056F"/>
    <w:rsid w:val="00490898"/>
    <w:rsid w:val="00491F6E"/>
    <w:rsid w:val="00492418"/>
    <w:rsid w:val="00492739"/>
    <w:rsid w:val="00493C33"/>
    <w:rsid w:val="00494596"/>
    <w:rsid w:val="00494AED"/>
    <w:rsid w:val="00494D59"/>
    <w:rsid w:val="00494F7E"/>
    <w:rsid w:val="00495415"/>
    <w:rsid w:val="0049551C"/>
    <w:rsid w:val="00495A3F"/>
    <w:rsid w:val="00495AE0"/>
    <w:rsid w:val="004961B5"/>
    <w:rsid w:val="00496B16"/>
    <w:rsid w:val="004A02DE"/>
    <w:rsid w:val="004A106D"/>
    <w:rsid w:val="004A5360"/>
    <w:rsid w:val="004A5899"/>
    <w:rsid w:val="004A5A75"/>
    <w:rsid w:val="004A6725"/>
    <w:rsid w:val="004A724F"/>
    <w:rsid w:val="004A783E"/>
    <w:rsid w:val="004A7E93"/>
    <w:rsid w:val="004B1039"/>
    <w:rsid w:val="004B136A"/>
    <w:rsid w:val="004B167E"/>
    <w:rsid w:val="004B2322"/>
    <w:rsid w:val="004B254F"/>
    <w:rsid w:val="004B2F07"/>
    <w:rsid w:val="004B2F1B"/>
    <w:rsid w:val="004B378A"/>
    <w:rsid w:val="004B3CDC"/>
    <w:rsid w:val="004B40D2"/>
    <w:rsid w:val="004B42FE"/>
    <w:rsid w:val="004B4309"/>
    <w:rsid w:val="004B447B"/>
    <w:rsid w:val="004B471A"/>
    <w:rsid w:val="004B5076"/>
    <w:rsid w:val="004B554B"/>
    <w:rsid w:val="004B6801"/>
    <w:rsid w:val="004B68E4"/>
    <w:rsid w:val="004B6B11"/>
    <w:rsid w:val="004B704E"/>
    <w:rsid w:val="004B76C8"/>
    <w:rsid w:val="004B7A1B"/>
    <w:rsid w:val="004B7E7C"/>
    <w:rsid w:val="004C0057"/>
    <w:rsid w:val="004C0223"/>
    <w:rsid w:val="004C0267"/>
    <w:rsid w:val="004C054F"/>
    <w:rsid w:val="004C0872"/>
    <w:rsid w:val="004C145A"/>
    <w:rsid w:val="004C16CE"/>
    <w:rsid w:val="004C1AD2"/>
    <w:rsid w:val="004C1E76"/>
    <w:rsid w:val="004C2F18"/>
    <w:rsid w:val="004C307A"/>
    <w:rsid w:val="004C38D9"/>
    <w:rsid w:val="004C4A17"/>
    <w:rsid w:val="004C556C"/>
    <w:rsid w:val="004C57CD"/>
    <w:rsid w:val="004C611A"/>
    <w:rsid w:val="004C616C"/>
    <w:rsid w:val="004C66C6"/>
    <w:rsid w:val="004C6B7A"/>
    <w:rsid w:val="004C74C8"/>
    <w:rsid w:val="004C7CF7"/>
    <w:rsid w:val="004D097F"/>
    <w:rsid w:val="004D0DE4"/>
    <w:rsid w:val="004D368C"/>
    <w:rsid w:val="004D6B3C"/>
    <w:rsid w:val="004D6BB9"/>
    <w:rsid w:val="004D71F6"/>
    <w:rsid w:val="004D7E6A"/>
    <w:rsid w:val="004E01D5"/>
    <w:rsid w:val="004E142B"/>
    <w:rsid w:val="004E14DD"/>
    <w:rsid w:val="004E157E"/>
    <w:rsid w:val="004E2AF5"/>
    <w:rsid w:val="004E3185"/>
    <w:rsid w:val="004E330E"/>
    <w:rsid w:val="004E3628"/>
    <w:rsid w:val="004E3A82"/>
    <w:rsid w:val="004E3D81"/>
    <w:rsid w:val="004E3E58"/>
    <w:rsid w:val="004E4921"/>
    <w:rsid w:val="004E66E1"/>
    <w:rsid w:val="004E6A38"/>
    <w:rsid w:val="004F1135"/>
    <w:rsid w:val="004F13A7"/>
    <w:rsid w:val="004F1B9D"/>
    <w:rsid w:val="004F1D88"/>
    <w:rsid w:val="004F3869"/>
    <w:rsid w:val="004F433B"/>
    <w:rsid w:val="004F52AE"/>
    <w:rsid w:val="004F5DC7"/>
    <w:rsid w:val="004F5E11"/>
    <w:rsid w:val="004F6780"/>
    <w:rsid w:val="004F6AD5"/>
    <w:rsid w:val="004F6B75"/>
    <w:rsid w:val="004F6FAA"/>
    <w:rsid w:val="004F76D5"/>
    <w:rsid w:val="004F7945"/>
    <w:rsid w:val="004F7BE8"/>
    <w:rsid w:val="005011FE"/>
    <w:rsid w:val="00502105"/>
    <w:rsid w:val="00502752"/>
    <w:rsid w:val="00502C37"/>
    <w:rsid w:val="00502D4B"/>
    <w:rsid w:val="00503202"/>
    <w:rsid w:val="005032EF"/>
    <w:rsid w:val="00503988"/>
    <w:rsid w:val="005039A6"/>
    <w:rsid w:val="0050412F"/>
    <w:rsid w:val="0050413B"/>
    <w:rsid w:val="0050482B"/>
    <w:rsid w:val="00504D53"/>
    <w:rsid w:val="00504D8B"/>
    <w:rsid w:val="00505846"/>
    <w:rsid w:val="005060C2"/>
    <w:rsid w:val="00510C96"/>
    <w:rsid w:val="00510E95"/>
    <w:rsid w:val="005120F7"/>
    <w:rsid w:val="00512F5E"/>
    <w:rsid w:val="00513160"/>
    <w:rsid w:val="0051353C"/>
    <w:rsid w:val="00513C9D"/>
    <w:rsid w:val="00515BF1"/>
    <w:rsid w:val="005165E5"/>
    <w:rsid w:val="0051792C"/>
    <w:rsid w:val="00517A7F"/>
    <w:rsid w:val="00517D1B"/>
    <w:rsid w:val="00520865"/>
    <w:rsid w:val="00521D05"/>
    <w:rsid w:val="005220FA"/>
    <w:rsid w:val="0052273B"/>
    <w:rsid w:val="00522758"/>
    <w:rsid w:val="00523331"/>
    <w:rsid w:val="00523A06"/>
    <w:rsid w:val="0052410E"/>
    <w:rsid w:val="005244AB"/>
    <w:rsid w:val="0052488F"/>
    <w:rsid w:val="005257D6"/>
    <w:rsid w:val="00525836"/>
    <w:rsid w:val="0052595E"/>
    <w:rsid w:val="00525C82"/>
    <w:rsid w:val="00527614"/>
    <w:rsid w:val="00527EA8"/>
    <w:rsid w:val="00531B71"/>
    <w:rsid w:val="0053438B"/>
    <w:rsid w:val="00534C97"/>
    <w:rsid w:val="00534DFF"/>
    <w:rsid w:val="005406FF"/>
    <w:rsid w:val="0054114B"/>
    <w:rsid w:val="0054162B"/>
    <w:rsid w:val="005421B9"/>
    <w:rsid w:val="005423D3"/>
    <w:rsid w:val="005426A9"/>
    <w:rsid w:val="00542CD8"/>
    <w:rsid w:val="00543277"/>
    <w:rsid w:val="00543382"/>
    <w:rsid w:val="00543D1C"/>
    <w:rsid w:val="00543D8C"/>
    <w:rsid w:val="00543FC8"/>
    <w:rsid w:val="0054406D"/>
    <w:rsid w:val="00544539"/>
    <w:rsid w:val="00544631"/>
    <w:rsid w:val="005450CB"/>
    <w:rsid w:val="0054543D"/>
    <w:rsid w:val="00545EF1"/>
    <w:rsid w:val="00547354"/>
    <w:rsid w:val="005477FA"/>
    <w:rsid w:val="00551392"/>
    <w:rsid w:val="005514B2"/>
    <w:rsid w:val="0055191C"/>
    <w:rsid w:val="0055254A"/>
    <w:rsid w:val="00553182"/>
    <w:rsid w:val="005539CD"/>
    <w:rsid w:val="00554305"/>
    <w:rsid w:val="005555A7"/>
    <w:rsid w:val="005556D9"/>
    <w:rsid w:val="00555AAB"/>
    <w:rsid w:val="005567D0"/>
    <w:rsid w:val="00556B1F"/>
    <w:rsid w:val="00556C42"/>
    <w:rsid w:val="005573C9"/>
    <w:rsid w:val="0056032B"/>
    <w:rsid w:val="00560727"/>
    <w:rsid w:val="00560865"/>
    <w:rsid w:val="005618B1"/>
    <w:rsid w:val="00562A5C"/>
    <w:rsid w:val="00562D7C"/>
    <w:rsid w:val="0056394E"/>
    <w:rsid w:val="00563AAC"/>
    <w:rsid w:val="00563D0C"/>
    <w:rsid w:val="00563D1D"/>
    <w:rsid w:val="00564A5F"/>
    <w:rsid w:val="00564F99"/>
    <w:rsid w:val="00565D99"/>
    <w:rsid w:val="00565F91"/>
    <w:rsid w:val="00566718"/>
    <w:rsid w:val="0056692F"/>
    <w:rsid w:val="005673F6"/>
    <w:rsid w:val="005708E0"/>
    <w:rsid w:val="00570A52"/>
    <w:rsid w:val="00570B78"/>
    <w:rsid w:val="00570CEC"/>
    <w:rsid w:val="0057128F"/>
    <w:rsid w:val="00571593"/>
    <w:rsid w:val="00571662"/>
    <w:rsid w:val="00571E94"/>
    <w:rsid w:val="00572A23"/>
    <w:rsid w:val="0057407F"/>
    <w:rsid w:val="00574845"/>
    <w:rsid w:val="00574874"/>
    <w:rsid w:val="005748F7"/>
    <w:rsid w:val="005761DC"/>
    <w:rsid w:val="00576AB0"/>
    <w:rsid w:val="005808D1"/>
    <w:rsid w:val="00580932"/>
    <w:rsid w:val="00580986"/>
    <w:rsid w:val="00580FDB"/>
    <w:rsid w:val="00581872"/>
    <w:rsid w:val="005828C2"/>
    <w:rsid w:val="0058293A"/>
    <w:rsid w:val="00582B5B"/>
    <w:rsid w:val="005834B3"/>
    <w:rsid w:val="0058369E"/>
    <w:rsid w:val="005837C4"/>
    <w:rsid w:val="00583AA7"/>
    <w:rsid w:val="005843C7"/>
    <w:rsid w:val="0058466E"/>
    <w:rsid w:val="0058488A"/>
    <w:rsid w:val="0058489D"/>
    <w:rsid w:val="005858A7"/>
    <w:rsid w:val="005872D5"/>
    <w:rsid w:val="00587C67"/>
    <w:rsid w:val="00590216"/>
    <w:rsid w:val="00590483"/>
    <w:rsid w:val="0059172D"/>
    <w:rsid w:val="00591AA8"/>
    <w:rsid w:val="00591ABE"/>
    <w:rsid w:val="00592018"/>
    <w:rsid w:val="00592E15"/>
    <w:rsid w:val="005935A4"/>
    <w:rsid w:val="0059415E"/>
    <w:rsid w:val="005942AE"/>
    <w:rsid w:val="005951F3"/>
    <w:rsid w:val="005955ED"/>
    <w:rsid w:val="00595DA7"/>
    <w:rsid w:val="005965A5"/>
    <w:rsid w:val="00596AAD"/>
    <w:rsid w:val="00596EEE"/>
    <w:rsid w:val="005A05CE"/>
    <w:rsid w:val="005A08C7"/>
    <w:rsid w:val="005A09AB"/>
    <w:rsid w:val="005A0C8D"/>
    <w:rsid w:val="005A10F4"/>
    <w:rsid w:val="005A1552"/>
    <w:rsid w:val="005A2355"/>
    <w:rsid w:val="005A2495"/>
    <w:rsid w:val="005A346A"/>
    <w:rsid w:val="005A36D9"/>
    <w:rsid w:val="005A441E"/>
    <w:rsid w:val="005A45CC"/>
    <w:rsid w:val="005A4E00"/>
    <w:rsid w:val="005A6F91"/>
    <w:rsid w:val="005A7E19"/>
    <w:rsid w:val="005B0509"/>
    <w:rsid w:val="005B1937"/>
    <w:rsid w:val="005B2228"/>
    <w:rsid w:val="005B2B89"/>
    <w:rsid w:val="005B302D"/>
    <w:rsid w:val="005B3092"/>
    <w:rsid w:val="005B3278"/>
    <w:rsid w:val="005B337C"/>
    <w:rsid w:val="005B3CCB"/>
    <w:rsid w:val="005B41DC"/>
    <w:rsid w:val="005B4B7A"/>
    <w:rsid w:val="005B4CCE"/>
    <w:rsid w:val="005B56D5"/>
    <w:rsid w:val="005B57E5"/>
    <w:rsid w:val="005B5A8A"/>
    <w:rsid w:val="005B5F76"/>
    <w:rsid w:val="005B70F2"/>
    <w:rsid w:val="005B78A6"/>
    <w:rsid w:val="005B7F95"/>
    <w:rsid w:val="005C02AD"/>
    <w:rsid w:val="005C0664"/>
    <w:rsid w:val="005C0700"/>
    <w:rsid w:val="005C08A2"/>
    <w:rsid w:val="005C0D00"/>
    <w:rsid w:val="005C0F83"/>
    <w:rsid w:val="005C10A1"/>
    <w:rsid w:val="005C1120"/>
    <w:rsid w:val="005C1641"/>
    <w:rsid w:val="005C3A8A"/>
    <w:rsid w:val="005C3B3C"/>
    <w:rsid w:val="005C45CC"/>
    <w:rsid w:val="005C4F41"/>
    <w:rsid w:val="005C5208"/>
    <w:rsid w:val="005C5495"/>
    <w:rsid w:val="005C6533"/>
    <w:rsid w:val="005C67A4"/>
    <w:rsid w:val="005C6C43"/>
    <w:rsid w:val="005C731B"/>
    <w:rsid w:val="005D06B9"/>
    <w:rsid w:val="005D0B93"/>
    <w:rsid w:val="005D1526"/>
    <w:rsid w:val="005D15C0"/>
    <w:rsid w:val="005D1B0F"/>
    <w:rsid w:val="005D1FB9"/>
    <w:rsid w:val="005D2222"/>
    <w:rsid w:val="005D28C5"/>
    <w:rsid w:val="005D36D7"/>
    <w:rsid w:val="005D38B0"/>
    <w:rsid w:val="005D4F19"/>
    <w:rsid w:val="005D4FB0"/>
    <w:rsid w:val="005D5317"/>
    <w:rsid w:val="005D5926"/>
    <w:rsid w:val="005D5ABA"/>
    <w:rsid w:val="005D5FBC"/>
    <w:rsid w:val="005D6601"/>
    <w:rsid w:val="005D7072"/>
    <w:rsid w:val="005D76DA"/>
    <w:rsid w:val="005E0103"/>
    <w:rsid w:val="005E0222"/>
    <w:rsid w:val="005E0AB9"/>
    <w:rsid w:val="005E0C04"/>
    <w:rsid w:val="005E1EC7"/>
    <w:rsid w:val="005E20F3"/>
    <w:rsid w:val="005E2E35"/>
    <w:rsid w:val="005E35DE"/>
    <w:rsid w:val="005E3A9C"/>
    <w:rsid w:val="005E3B9D"/>
    <w:rsid w:val="005E45F2"/>
    <w:rsid w:val="005E5643"/>
    <w:rsid w:val="005F0394"/>
    <w:rsid w:val="005F0A8C"/>
    <w:rsid w:val="005F0DA5"/>
    <w:rsid w:val="005F15BE"/>
    <w:rsid w:val="005F199E"/>
    <w:rsid w:val="005F2548"/>
    <w:rsid w:val="005F2E5A"/>
    <w:rsid w:val="005F3AB8"/>
    <w:rsid w:val="005F406C"/>
    <w:rsid w:val="005F4EC6"/>
    <w:rsid w:val="005F504F"/>
    <w:rsid w:val="005F5A35"/>
    <w:rsid w:val="005F5CD7"/>
    <w:rsid w:val="005F6162"/>
    <w:rsid w:val="005F6F88"/>
    <w:rsid w:val="005F72A8"/>
    <w:rsid w:val="0060013D"/>
    <w:rsid w:val="00600AD9"/>
    <w:rsid w:val="0060184E"/>
    <w:rsid w:val="0060226C"/>
    <w:rsid w:val="00602F79"/>
    <w:rsid w:val="00603054"/>
    <w:rsid w:val="00603830"/>
    <w:rsid w:val="0060389B"/>
    <w:rsid w:val="00603C90"/>
    <w:rsid w:val="00604DF1"/>
    <w:rsid w:val="00605256"/>
    <w:rsid w:val="00606098"/>
    <w:rsid w:val="0060754A"/>
    <w:rsid w:val="00610958"/>
    <w:rsid w:val="00610DE2"/>
    <w:rsid w:val="0061286C"/>
    <w:rsid w:val="00612AAB"/>
    <w:rsid w:val="00613450"/>
    <w:rsid w:val="00613E38"/>
    <w:rsid w:val="00615515"/>
    <w:rsid w:val="0061561E"/>
    <w:rsid w:val="00616FDB"/>
    <w:rsid w:val="006178DA"/>
    <w:rsid w:val="00620169"/>
    <w:rsid w:val="006205D7"/>
    <w:rsid w:val="00620659"/>
    <w:rsid w:val="00620748"/>
    <w:rsid w:val="00620C3C"/>
    <w:rsid w:val="006211E7"/>
    <w:rsid w:val="0062183A"/>
    <w:rsid w:val="00621DD0"/>
    <w:rsid w:val="00621FE5"/>
    <w:rsid w:val="0062222B"/>
    <w:rsid w:val="00623E85"/>
    <w:rsid w:val="006242B2"/>
    <w:rsid w:val="00624ADE"/>
    <w:rsid w:val="00624F7C"/>
    <w:rsid w:val="00625617"/>
    <w:rsid w:val="0062577C"/>
    <w:rsid w:val="006260EC"/>
    <w:rsid w:val="00627056"/>
    <w:rsid w:val="0062756A"/>
    <w:rsid w:val="00630806"/>
    <w:rsid w:val="00634C28"/>
    <w:rsid w:val="006352FF"/>
    <w:rsid w:val="00635482"/>
    <w:rsid w:val="00635582"/>
    <w:rsid w:val="006363A3"/>
    <w:rsid w:val="00636830"/>
    <w:rsid w:val="00636BD6"/>
    <w:rsid w:val="00637968"/>
    <w:rsid w:val="00640436"/>
    <w:rsid w:val="00640443"/>
    <w:rsid w:val="00640C50"/>
    <w:rsid w:val="00640E51"/>
    <w:rsid w:val="0064118F"/>
    <w:rsid w:val="00641737"/>
    <w:rsid w:val="0064173B"/>
    <w:rsid w:val="00642B4A"/>
    <w:rsid w:val="006435E3"/>
    <w:rsid w:val="006445C9"/>
    <w:rsid w:val="0064574E"/>
    <w:rsid w:val="00645B2C"/>
    <w:rsid w:val="00645C41"/>
    <w:rsid w:val="00646684"/>
    <w:rsid w:val="00646C4C"/>
    <w:rsid w:val="00647298"/>
    <w:rsid w:val="0064789B"/>
    <w:rsid w:val="00650911"/>
    <w:rsid w:val="00650A3F"/>
    <w:rsid w:val="00650DA9"/>
    <w:rsid w:val="006529F1"/>
    <w:rsid w:val="00653D37"/>
    <w:rsid w:val="0065499E"/>
    <w:rsid w:val="0065553D"/>
    <w:rsid w:val="006557FA"/>
    <w:rsid w:val="00655A66"/>
    <w:rsid w:val="00655DF4"/>
    <w:rsid w:val="006561E7"/>
    <w:rsid w:val="006565D0"/>
    <w:rsid w:val="0065692C"/>
    <w:rsid w:val="00657345"/>
    <w:rsid w:val="00660AD8"/>
    <w:rsid w:val="00660B0D"/>
    <w:rsid w:val="00660F86"/>
    <w:rsid w:val="00661C1A"/>
    <w:rsid w:val="00662404"/>
    <w:rsid w:val="006636BC"/>
    <w:rsid w:val="00664EAA"/>
    <w:rsid w:val="00665CBB"/>
    <w:rsid w:val="00666330"/>
    <w:rsid w:val="006664CB"/>
    <w:rsid w:val="00666601"/>
    <w:rsid w:val="00666ACB"/>
    <w:rsid w:val="00666D41"/>
    <w:rsid w:val="00666DEA"/>
    <w:rsid w:val="00667182"/>
    <w:rsid w:val="00667269"/>
    <w:rsid w:val="00667B29"/>
    <w:rsid w:val="006700DA"/>
    <w:rsid w:val="00670D55"/>
    <w:rsid w:val="0067110D"/>
    <w:rsid w:val="00672253"/>
    <w:rsid w:val="00672718"/>
    <w:rsid w:val="006731E3"/>
    <w:rsid w:val="0067493E"/>
    <w:rsid w:val="00674A16"/>
    <w:rsid w:val="00674AD4"/>
    <w:rsid w:val="006758AD"/>
    <w:rsid w:val="006765E2"/>
    <w:rsid w:val="00677A62"/>
    <w:rsid w:val="00677C61"/>
    <w:rsid w:val="00680071"/>
    <w:rsid w:val="006801B4"/>
    <w:rsid w:val="006802B1"/>
    <w:rsid w:val="006804CE"/>
    <w:rsid w:val="006807C1"/>
    <w:rsid w:val="00680B6F"/>
    <w:rsid w:val="006810A7"/>
    <w:rsid w:val="00681A31"/>
    <w:rsid w:val="006820ED"/>
    <w:rsid w:val="006821EC"/>
    <w:rsid w:val="0068237D"/>
    <w:rsid w:val="00682A4F"/>
    <w:rsid w:val="00682A93"/>
    <w:rsid w:val="006835F1"/>
    <w:rsid w:val="00684174"/>
    <w:rsid w:val="00684972"/>
    <w:rsid w:val="00684FC0"/>
    <w:rsid w:val="00685586"/>
    <w:rsid w:val="0068595E"/>
    <w:rsid w:val="00687E81"/>
    <w:rsid w:val="0069037D"/>
    <w:rsid w:val="00690413"/>
    <w:rsid w:val="00690E0A"/>
    <w:rsid w:val="006910D8"/>
    <w:rsid w:val="00692BF8"/>
    <w:rsid w:val="00693293"/>
    <w:rsid w:val="0069492A"/>
    <w:rsid w:val="00695050"/>
    <w:rsid w:val="006959D9"/>
    <w:rsid w:val="00695C6B"/>
    <w:rsid w:val="006961EE"/>
    <w:rsid w:val="00697107"/>
    <w:rsid w:val="006A0859"/>
    <w:rsid w:val="006A0D9D"/>
    <w:rsid w:val="006A0E50"/>
    <w:rsid w:val="006A1B12"/>
    <w:rsid w:val="006A1F3A"/>
    <w:rsid w:val="006A260C"/>
    <w:rsid w:val="006A2F3E"/>
    <w:rsid w:val="006A3319"/>
    <w:rsid w:val="006A3430"/>
    <w:rsid w:val="006A37A7"/>
    <w:rsid w:val="006A42F9"/>
    <w:rsid w:val="006A5445"/>
    <w:rsid w:val="006A55B7"/>
    <w:rsid w:val="006A609D"/>
    <w:rsid w:val="006A6AA9"/>
    <w:rsid w:val="006A6B72"/>
    <w:rsid w:val="006B023C"/>
    <w:rsid w:val="006B1545"/>
    <w:rsid w:val="006B2096"/>
    <w:rsid w:val="006B20AF"/>
    <w:rsid w:val="006B23A5"/>
    <w:rsid w:val="006B25C6"/>
    <w:rsid w:val="006B34CB"/>
    <w:rsid w:val="006B3C57"/>
    <w:rsid w:val="006B3CB6"/>
    <w:rsid w:val="006B3FCC"/>
    <w:rsid w:val="006B453C"/>
    <w:rsid w:val="006B472B"/>
    <w:rsid w:val="006B5134"/>
    <w:rsid w:val="006B545D"/>
    <w:rsid w:val="006B5AEA"/>
    <w:rsid w:val="006B6BB0"/>
    <w:rsid w:val="006B73E8"/>
    <w:rsid w:val="006B74F0"/>
    <w:rsid w:val="006B7A51"/>
    <w:rsid w:val="006C0ADC"/>
    <w:rsid w:val="006C0CCB"/>
    <w:rsid w:val="006C0E92"/>
    <w:rsid w:val="006C16BA"/>
    <w:rsid w:val="006C1747"/>
    <w:rsid w:val="006C1BDE"/>
    <w:rsid w:val="006C1EDA"/>
    <w:rsid w:val="006C27A8"/>
    <w:rsid w:val="006C406A"/>
    <w:rsid w:val="006C4607"/>
    <w:rsid w:val="006C4AEE"/>
    <w:rsid w:val="006C568C"/>
    <w:rsid w:val="006C5D71"/>
    <w:rsid w:val="006C6FA2"/>
    <w:rsid w:val="006C7BDF"/>
    <w:rsid w:val="006C7D10"/>
    <w:rsid w:val="006D049A"/>
    <w:rsid w:val="006D0616"/>
    <w:rsid w:val="006D121F"/>
    <w:rsid w:val="006D12FB"/>
    <w:rsid w:val="006D1697"/>
    <w:rsid w:val="006D1E57"/>
    <w:rsid w:val="006D1F40"/>
    <w:rsid w:val="006D206C"/>
    <w:rsid w:val="006D256A"/>
    <w:rsid w:val="006D280E"/>
    <w:rsid w:val="006D319D"/>
    <w:rsid w:val="006D33A2"/>
    <w:rsid w:val="006D37EC"/>
    <w:rsid w:val="006D6610"/>
    <w:rsid w:val="006E034B"/>
    <w:rsid w:val="006E0B00"/>
    <w:rsid w:val="006E10B9"/>
    <w:rsid w:val="006E1325"/>
    <w:rsid w:val="006E155B"/>
    <w:rsid w:val="006E31A6"/>
    <w:rsid w:val="006E419E"/>
    <w:rsid w:val="006E4206"/>
    <w:rsid w:val="006E45F5"/>
    <w:rsid w:val="006E530F"/>
    <w:rsid w:val="006E5363"/>
    <w:rsid w:val="006E5765"/>
    <w:rsid w:val="006E5A42"/>
    <w:rsid w:val="006E5A59"/>
    <w:rsid w:val="006E6E62"/>
    <w:rsid w:val="006E6FD2"/>
    <w:rsid w:val="006E7321"/>
    <w:rsid w:val="006E73A3"/>
    <w:rsid w:val="006E7781"/>
    <w:rsid w:val="006E7BA9"/>
    <w:rsid w:val="006F00B4"/>
    <w:rsid w:val="006F08AF"/>
    <w:rsid w:val="006F0C23"/>
    <w:rsid w:val="006F284B"/>
    <w:rsid w:val="006F2E39"/>
    <w:rsid w:val="006F3287"/>
    <w:rsid w:val="006F3A6E"/>
    <w:rsid w:val="006F428B"/>
    <w:rsid w:val="006F45EA"/>
    <w:rsid w:val="006F45FE"/>
    <w:rsid w:val="006F4650"/>
    <w:rsid w:val="006F4852"/>
    <w:rsid w:val="006F4D68"/>
    <w:rsid w:val="006F6228"/>
    <w:rsid w:val="006F6E86"/>
    <w:rsid w:val="006F707A"/>
    <w:rsid w:val="006F7243"/>
    <w:rsid w:val="00700033"/>
    <w:rsid w:val="00700565"/>
    <w:rsid w:val="00700AFF"/>
    <w:rsid w:val="00701066"/>
    <w:rsid w:val="00701110"/>
    <w:rsid w:val="0070195C"/>
    <w:rsid w:val="00701BA0"/>
    <w:rsid w:val="00702072"/>
    <w:rsid w:val="00702DDA"/>
    <w:rsid w:val="007031E0"/>
    <w:rsid w:val="00703323"/>
    <w:rsid w:val="007036F5"/>
    <w:rsid w:val="00704231"/>
    <w:rsid w:val="00704527"/>
    <w:rsid w:val="00704B2C"/>
    <w:rsid w:val="00704C15"/>
    <w:rsid w:val="00705547"/>
    <w:rsid w:val="0070573F"/>
    <w:rsid w:val="007058CE"/>
    <w:rsid w:val="00705CF8"/>
    <w:rsid w:val="007062E4"/>
    <w:rsid w:val="00706830"/>
    <w:rsid w:val="00706BF5"/>
    <w:rsid w:val="007071B8"/>
    <w:rsid w:val="00707654"/>
    <w:rsid w:val="00707B7C"/>
    <w:rsid w:val="00707BCF"/>
    <w:rsid w:val="00710687"/>
    <w:rsid w:val="00710D7E"/>
    <w:rsid w:val="007121E3"/>
    <w:rsid w:val="00712923"/>
    <w:rsid w:val="0071307B"/>
    <w:rsid w:val="00713999"/>
    <w:rsid w:val="00713E79"/>
    <w:rsid w:val="00713EF1"/>
    <w:rsid w:val="00713F7A"/>
    <w:rsid w:val="00714167"/>
    <w:rsid w:val="007146A2"/>
    <w:rsid w:val="00714E62"/>
    <w:rsid w:val="00715240"/>
    <w:rsid w:val="007158E2"/>
    <w:rsid w:val="007178F7"/>
    <w:rsid w:val="007179D7"/>
    <w:rsid w:val="007200CA"/>
    <w:rsid w:val="007207E7"/>
    <w:rsid w:val="00722EA2"/>
    <w:rsid w:val="0072319C"/>
    <w:rsid w:val="0072321C"/>
    <w:rsid w:val="00723C2F"/>
    <w:rsid w:val="0072479A"/>
    <w:rsid w:val="00724AC0"/>
    <w:rsid w:val="007259A2"/>
    <w:rsid w:val="007260E2"/>
    <w:rsid w:val="007267A9"/>
    <w:rsid w:val="00726BEE"/>
    <w:rsid w:val="007275D8"/>
    <w:rsid w:val="00727650"/>
    <w:rsid w:val="007300F6"/>
    <w:rsid w:val="00730304"/>
    <w:rsid w:val="0073075E"/>
    <w:rsid w:val="0073090F"/>
    <w:rsid w:val="00730F3B"/>
    <w:rsid w:val="0073137C"/>
    <w:rsid w:val="007317FD"/>
    <w:rsid w:val="00731DD4"/>
    <w:rsid w:val="00732260"/>
    <w:rsid w:val="007323D0"/>
    <w:rsid w:val="007324FC"/>
    <w:rsid w:val="00732762"/>
    <w:rsid w:val="00732784"/>
    <w:rsid w:val="00733397"/>
    <w:rsid w:val="007335A0"/>
    <w:rsid w:val="007339F6"/>
    <w:rsid w:val="007342BC"/>
    <w:rsid w:val="007343AA"/>
    <w:rsid w:val="00734446"/>
    <w:rsid w:val="007350EF"/>
    <w:rsid w:val="00735E06"/>
    <w:rsid w:val="007364AD"/>
    <w:rsid w:val="007365A5"/>
    <w:rsid w:val="0073677E"/>
    <w:rsid w:val="00736FFE"/>
    <w:rsid w:val="00737401"/>
    <w:rsid w:val="00741500"/>
    <w:rsid w:val="007417D4"/>
    <w:rsid w:val="00742B6C"/>
    <w:rsid w:val="007435A3"/>
    <w:rsid w:val="00744680"/>
    <w:rsid w:val="0074469A"/>
    <w:rsid w:val="00744C25"/>
    <w:rsid w:val="0074544F"/>
    <w:rsid w:val="00745F43"/>
    <w:rsid w:val="007461EA"/>
    <w:rsid w:val="007469EF"/>
    <w:rsid w:val="007473C5"/>
    <w:rsid w:val="007519F4"/>
    <w:rsid w:val="007523F2"/>
    <w:rsid w:val="00753E99"/>
    <w:rsid w:val="007547C8"/>
    <w:rsid w:val="00755179"/>
    <w:rsid w:val="0075537F"/>
    <w:rsid w:val="00755CD9"/>
    <w:rsid w:val="0075619F"/>
    <w:rsid w:val="007565FE"/>
    <w:rsid w:val="00756A34"/>
    <w:rsid w:val="007570F6"/>
    <w:rsid w:val="0075737B"/>
    <w:rsid w:val="007600F5"/>
    <w:rsid w:val="00760343"/>
    <w:rsid w:val="007604EE"/>
    <w:rsid w:val="00761271"/>
    <w:rsid w:val="0076167B"/>
    <w:rsid w:val="00762A6F"/>
    <w:rsid w:val="00762C6E"/>
    <w:rsid w:val="00762F56"/>
    <w:rsid w:val="00763A25"/>
    <w:rsid w:val="00763BA0"/>
    <w:rsid w:val="00764BF2"/>
    <w:rsid w:val="007651FB"/>
    <w:rsid w:val="007657A1"/>
    <w:rsid w:val="00766625"/>
    <w:rsid w:val="00766807"/>
    <w:rsid w:val="0076699D"/>
    <w:rsid w:val="00766E9D"/>
    <w:rsid w:val="00767415"/>
    <w:rsid w:val="007675A9"/>
    <w:rsid w:val="00767E9B"/>
    <w:rsid w:val="007700DD"/>
    <w:rsid w:val="00772667"/>
    <w:rsid w:val="00772C51"/>
    <w:rsid w:val="00773579"/>
    <w:rsid w:val="0077382B"/>
    <w:rsid w:val="00773A10"/>
    <w:rsid w:val="00773BE4"/>
    <w:rsid w:val="00773D69"/>
    <w:rsid w:val="00774483"/>
    <w:rsid w:val="00774D78"/>
    <w:rsid w:val="007755B0"/>
    <w:rsid w:val="00775D09"/>
    <w:rsid w:val="00776AF7"/>
    <w:rsid w:val="00776F8B"/>
    <w:rsid w:val="00777B67"/>
    <w:rsid w:val="007808DA"/>
    <w:rsid w:val="00780ABD"/>
    <w:rsid w:val="00780C6B"/>
    <w:rsid w:val="00781E12"/>
    <w:rsid w:val="0078348E"/>
    <w:rsid w:val="00783785"/>
    <w:rsid w:val="0078384F"/>
    <w:rsid w:val="00783970"/>
    <w:rsid w:val="00783C12"/>
    <w:rsid w:val="007844A9"/>
    <w:rsid w:val="0078543F"/>
    <w:rsid w:val="00786234"/>
    <w:rsid w:val="00786B89"/>
    <w:rsid w:val="00786CDF"/>
    <w:rsid w:val="00787069"/>
    <w:rsid w:val="00790191"/>
    <w:rsid w:val="00790540"/>
    <w:rsid w:val="00790A6E"/>
    <w:rsid w:val="00790F97"/>
    <w:rsid w:val="007914EE"/>
    <w:rsid w:val="00791577"/>
    <w:rsid w:val="0079215E"/>
    <w:rsid w:val="0079224D"/>
    <w:rsid w:val="00792D3C"/>
    <w:rsid w:val="007944BB"/>
    <w:rsid w:val="0079467D"/>
    <w:rsid w:val="00795855"/>
    <w:rsid w:val="007960E9"/>
    <w:rsid w:val="007969EA"/>
    <w:rsid w:val="00796A09"/>
    <w:rsid w:val="007A059F"/>
    <w:rsid w:val="007A2DE8"/>
    <w:rsid w:val="007A420D"/>
    <w:rsid w:val="007A450C"/>
    <w:rsid w:val="007A4596"/>
    <w:rsid w:val="007A563B"/>
    <w:rsid w:val="007A56D3"/>
    <w:rsid w:val="007A58DE"/>
    <w:rsid w:val="007A5BF2"/>
    <w:rsid w:val="007A5C45"/>
    <w:rsid w:val="007A5CBD"/>
    <w:rsid w:val="007A6DA6"/>
    <w:rsid w:val="007A751B"/>
    <w:rsid w:val="007A76AA"/>
    <w:rsid w:val="007B0598"/>
    <w:rsid w:val="007B06A2"/>
    <w:rsid w:val="007B0DDA"/>
    <w:rsid w:val="007B0E58"/>
    <w:rsid w:val="007B17C9"/>
    <w:rsid w:val="007B2585"/>
    <w:rsid w:val="007B2A62"/>
    <w:rsid w:val="007B3D3B"/>
    <w:rsid w:val="007B3DAD"/>
    <w:rsid w:val="007B3EAB"/>
    <w:rsid w:val="007B4425"/>
    <w:rsid w:val="007B4E6C"/>
    <w:rsid w:val="007B5545"/>
    <w:rsid w:val="007B57D2"/>
    <w:rsid w:val="007B5A2D"/>
    <w:rsid w:val="007B67F5"/>
    <w:rsid w:val="007B6E7F"/>
    <w:rsid w:val="007B7157"/>
    <w:rsid w:val="007B7214"/>
    <w:rsid w:val="007B73DD"/>
    <w:rsid w:val="007B7462"/>
    <w:rsid w:val="007C0A6E"/>
    <w:rsid w:val="007C0A70"/>
    <w:rsid w:val="007C0B9B"/>
    <w:rsid w:val="007C1379"/>
    <w:rsid w:val="007C1634"/>
    <w:rsid w:val="007C22C1"/>
    <w:rsid w:val="007C3174"/>
    <w:rsid w:val="007C3BA4"/>
    <w:rsid w:val="007C3C65"/>
    <w:rsid w:val="007C41F5"/>
    <w:rsid w:val="007C46BF"/>
    <w:rsid w:val="007C46CD"/>
    <w:rsid w:val="007C55CD"/>
    <w:rsid w:val="007C5B88"/>
    <w:rsid w:val="007C5D73"/>
    <w:rsid w:val="007C5EDA"/>
    <w:rsid w:val="007C5F52"/>
    <w:rsid w:val="007C63C4"/>
    <w:rsid w:val="007C75D7"/>
    <w:rsid w:val="007D02BF"/>
    <w:rsid w:val="007D0949"/>
    <w:rsid w:val="007D20BA"/>
    <w:rsid w:val="007D2B10"/>
    <w:rsid w:val="007D309D"/>
    <w:rsid w:val="007D34AB"/>
    <w:rsid w:val="007D351A"/>
    <w:rsid w:val="007D440C"/>
    <w:rsid w:val="007D4466"/>
    <w:rsid w:val="007D540B"/>
    <w:rsid w:val="007D56EE"/>
    <w:rsid w:val="007D6568"/>
    <w:rsid w:val="007D7627"/>
    <w:rsid w:val="007E04B9"/>
    <w:rsid w:val="007E04CA"/>
    <w:rsid w:val="007E06E8"/>
    <w:rsid w:val="007E11A1"/>
    <w:rsid w:val="007E1C87"/>
    <w:rsid w:val="007E2018"/>
    <w:rsid w:val="007E54E0"/>
    <w:rsid w:val="007E5F76"/>
    <w:rsid w:val="007E6309"/>
    <w:rsid w:val="007E6872"/>
    <w:rsid w:val="007E68AF"/>
    <w:rsid w:val="007E766E"/>
    <w:rsid w:val="007E7FB3"/>
    <w:rsid w:val="007F02F7"/>
    <w:rsid w:val="007F0968"/>
    <w:rsid w:val="007F0A57"/>
    <w:rsid w:val="007F0C43"/>
    <w:rsid w:val="007F0C97"/>
    <w:rsid w:val="007F0F19"/>
    <w:rsid w:val="007F36C1"/>
    <w:rsid w:val="007F3B5B"/>
    <w:rsid w:val="007F3EB2"/>
    <w:rsid w:val="007F5935"/>
    <w:rsid w:val="007F74B1"/>
    <w:rsid w:val="007F7F2D"/>
    <w:rsid w:val="00800B6B"/>
    <w:rsid w:val="00800E17"/>
    <w:rsid w:val="008015E8"/>
    <w:rsid w:val="00801889"/>
    <w:rsid w:val="00801B58"/>
    <w:rsid w:val="00801DA0"/>
    <w:rsid w:val="00802F16"/>
    <w:rsid w:val="008030C0"/>
    <w:rsid w:val="00803628"/>
    <w:rsid w:val="0080412B"/>
    <w:rsid w:val="008043BD"/>
    <w:rsid w:val="00804443"/>
    <w:rsid w:val="00805A94"/>
    <w:rsid w:val="00805AE5"/>
    <w:rsid w:val="00806339"/>
    <w:rsid w:val="00806729"/>
    <w:rsid w:val="00806CBC"/>
    <w:rsid w:val="00807BB5"/>
    <w:rsid w:val="00807F3B"/>
    <w:rsid w:val="00810722"/>
    <w:rsid w:val="00810C80"/>
    <w:rsid w:val="00811436"/>
    <w:rsid w:val="00811651"/>
    <w:rsid w:val="008132CC"/>
    <w:rsid w:val="00814163"/>
    <w:rsid w:val="0081434F"/>
    <w:rsid w:val="00814477"/>
    <w:rsid w:val="00814BD6"/>
    <w:rsid w:val="00815384"/>
    <w:rsid w:val="008154B9"/>
    <w:rsid w:val="008154E9"/>
    <w:rsid w:val="00816448"/>
    <w:rsid w:val="008165D1"/>
    <w:rsid w:val="00816922"/>
    <w:rsid w:val="00817B6C"/>
    <w:rsid w:val="00817C9D"/>
    <w:rsid w:val="00817FCA"/>
    <w:rsid w:val="0082069E"/>
    <w:rsid w:val="0082129E"/>
    <w:rsid w:val="00821DE4"/>
    <w:rsid w:val="00821F13"/>
    <w:rsid w:val="00822B45"/>
    <w:rsid w:val="00823774"/>
    <w:rsid w:val="008239D6"/>
    <w:rsid w:val="008245F8"/>
    <w:rsid w:val="00824F03"/>
    <w:rsid w:val="00824FE8"/>
    <w:rsid w:val="0082568B"/>
    <w:rsid w:val="00825755"/>
    <w:rsid w:val="00825AE4"/>
    <w:rsid w:val="00825EC8"/>
    <w:rsid w:val="00826F1F"/>
    <w:rsid w:val="00827645"/>
    <w:rsid w:val="00831E3E"/>
    <w:rsid w:val="008324C9"/>
    <w:rsid w:val="0083294D"/>
    <w:rsid w:val="00832F15"/>
    <w:rsid w:val="00833B66"/>
    <w:rsid w:val="00835861"/>
    <w:rsid w:val="00836765"/>
    <w:rsid w:val="008368CC"/>
    <w:rsid w:val="00836A72"/>
    <w:rsid w:val="00837542"/>
    <w:rsid w:val="00837D4C"/>
    <w:rsid w:val="008413AA"/>
    <w:rsid w:val="00841635"/>
    <w:rsid w:val="00841A0F"/>
    <w:rsid w:val="0084232D"/>
    <w:rsid w:val="00842E7C"/>
    <w:rsid w:val="008430AD"/>
    <w:rsid w:val="008438CE"/>
    <w:rsid w:val="00843A79"/>
    <w:rsid w:val="00843E4E"/>
    <w:rsid w:val="00844385"/>
    <w:rsid w:val="008443DD"/>
    <w:rsid w:val="0084450D"/>
    <w:rsid w:val="008453B5"/>
    <w:rsid w:val="00847127"/>
    <w:rsid w:val="00847447"/>
    <w:rsid w:val="00850645"/>
    <w:rsid w:val="008507B9"/>
    <w:rsid w:val="00850FFE"/>
    <w:rsid w:val="0085168C"/>
    <w:rsid w:val="008533E3"/>
    <w:rsid w:val="008542A9"/>
    <w:rsid w:val="008548B9"/>
    <w:rsid w:val="008558F7"/>
    <w:rsid w:val="008562EE"/>
    <w:rsid w:val="00856325"/>
    <w:rsid w:val="0085650F"/>
    <w:rsid w:val="008568FF"/>
    <w:rsid w:val="00856D2D"/>
    <w:rsid w:val="008578BD"/>
    <w:rsid w:val="00860026"/>
    <w:rsid w:val="008606D5"/>
    <w:rsid w:val="00860922"/>
    <w:rsid w:val="00860923"/>
    <w:rsid w:val="00860B6A"/>
    <w:rsid w:val="00860C40"/>
    <w:rsid w:val="00860EF6"/>
    <w:rsid w:val="008617DF"/>
    <w:rsid w:val="0086229E"/>
    <w:rsid w:val="00862EED"/>
    <w:rsid w:val="00864AEE"/>
    <w:rsid w:val="00865518"/>
    <w:rsid w:val="00865A1C"/>
    <w:rsid w:val="00865B3F"/>
    <w:rsid w:val="0086677B"/>
    <w:rsid w:val="00866A00"/>
    <w:rsid w:val="00866F65"/>
    <w:rsid w:val="0087092A"/>
    <w:rsid w:val="008709E5"/>
    <w:rsid w:val="00870A1E"/>
    <w:rsid w:val="008714E4"/>
    <w:rsid w:val="008715F2"/>
    <w:rsid w:val="00871B57"/>
    <w:rsid w:val="008720C9"/>
    <w:rsid w:val="00874405"/>
    <w:rsid w:val="00874DBC"/>
    <w:rsid w:val="008756FF"/>
    <w:rsid w:val="00875D8E"/>
    <w:rsid w:val="00875FFE"/>
    <w:rsid w:val="008760D0"/>
    <w:rsid w:val="008761EB"/>
    <w:rsid w:val="008765A5"/>
    <w:rsid w:val="00876C7A"/>
    <w:rsid w:val="00876F42"/>
    <w:rsid w:val="00877302"/>
    <w:rsid w:val="008773C5"/>
    <w:rsid w:val="00877884"/>
    <w:rsid w:val="008801D9"/>
    <w:rsid w:val="00880695"/>
    <w:rsid w:val="00880838"/>
    <w:rsid w:val="00880852"/>
    <w:rsid w:val="008808D9"/>
    <w:rsid w:val="008808E3"/>
    <w:rsid w:val="00880F3B"/>
    <w:rsid w:val="008815CD"/>
    <w:rsid w:val="00881CF3"/>
    <w:rsid w:val="00881F35"/>
    <w:rsid w:val="0088203E"/>
    <w:rsid w:val="00882E88"/>
    <w:rsid w:val="00882E96"/>
    <w:rsid w:val="00883145"/>
    <w:rsid w:val="00883215"/>
    <w:rsid w:val="00883E63"/>
    <w:rsid w:val="008850F0"/>
    <w:rsid w:val="00885385"/>
    <w:rsid w:val="00885497"/>
    <w:rsid w:val="0088579E"/>
    <w:rsid w:val="0088594B"/>
    <w:rsid w:val="008864F5"/>
    <w:rsid w:val="0088652A"/>
    <w:rsid w:val="008870F4"/>
    <w:rsid w:val="008901D4"/>
    <w:rsid w:val="00890291"/>
    <w:rsid w:val="0089030F"/>
    <w:rsid w:val="008905BD"/>
    <w:rsid w:val="00891017"/>
    <w:rsid w:val="00891249"/>
    <w:rsid w:val="008916A3"/>
    <w:rsid w:val="00892B93"/>
    <w:rsid w:val="008932C8"/>
    <w:rsid w:val="0089371E"/>
    <w:rsid w:val="008947F2"/>
    <w:rsid w:val="008956D5"/>
    <w:rsid w:val="00895CD5"/>
    <w:rsid w:val="00895D44"/>
    <w:rsid w:val="0089701F"/>
    <w:rsid w:val="00897183"/>
    <w:rsid w:val="008977CD"/>
    <w:rsid w:val="00897A0C"/>
    <w:rsid w:val="008A0509"/>
    <w:rsid w:val="008A353C"/>
    <w:rsid w:val="008A35F2"/>
    <w:rsid w:val="008A3732"/>
    <w:rsid w:val="008A4065"/>
    <w:rsid w:val="008A4069"/>
    <w:rsid w:val="008A4819"/>
    <w:rsid w:val="008A4930"/>
    <w:rsid w:val="008A5874"/>
    <w:rsid w:val="008A657B"/>
    <w:rsid w:val="008A6B48"/>
    <w:rsid w:val="008A799E"/>
    <w:rsid w:val="008A7E21"/>
    <w:rsid w:val="008A7E91"/>
    <w:rsid w:val="008B087D"/>
    <w:rsid w:val="008B0B74"/>
    <w:rsid w:val="008B0F90"/>
    <w:rsid w:val="008B1641"/>
    <w:rsid w:val="008B1E73"/>
    <w:rsid w:val="008B3B03"/>
    <w:rsid w:val="008B4322"/>
    <w:rsid w:val="008B4764"/>
    <w:rsid w:val="008B48B0"/>
    <w:rsid w:val="008B4966"/>
    <w:rsid w:val="008B49F5"/>
    <w:rsid w:val="008B4A12"/>
    <w:rsid w:val="008B5049"/>
    <w:rsid w:val="008B5D49"/>
    <w:rsid w:val="008B5FA8"/>
    <w:rsid w:val="008B6AB9"/>
    <w:rsid w:val="008C0793"/>
    <w:rsid w:val="008C1DCF"/>
    <w:rsid w:val="008C2C4A"/>
    <w:rsid w:val="008C3205"/>
    <w:rsid w:val="008C3A6C"/>
    <w:rsid w:val="008C3B75"/>
    <w:rsid w:val="008C487F"/>
    <w:rsid w:val="008C51AC"/>
    <w:rsid w:val="008C543A"/>
    <w:rsid w:val="008C608A"/>
    <w:rsid w:val="008C611B"/>
    <w:rsid w:val="008C6266"/>
    <w:rsid w:val="008C6656"/>
    <w:rsid w:val="008C6D09"/>
    <w:rsid w:val="008C794C"/>
    <w:rsid w:val="008D0254"/>
    <w:rsid w:val="008D075E"/>
    <w:rsid w:val="008D1749"/>
    <w:rsid w:val="008D2319"/>
    <w:rsid w:val="008D2B22"/>
    <w:rsid w:val="008D3686"/>
    <w:rsid w:val="008D3A16"/>
    <w:rsid w:val="008D3B50"/>
    <w:rsid w:val="008D491E"/>
    <w:rsid w:val="008D4E5B"/>
    <w:rsid w:val="008D4FC8"/>
    <w:rsid w:val="008D5209"/>
    <w:rsid w:val="008E0337"/>
    <w:rsid w:val="008E0FA6"/>
    <w:rsid w:val="008E0FCB"/>
    <w:rsid w:val="008E11DC"/>
    <w:rsid w:val="008E1AAA"/>
    <w:rsid w:val="008E1EA2"/>
    <w:rsid w:val="008E1EEB"/>
    <w:rsid w:val="008E23AF"/>
    <w:rsid w:val="008E2ACC"/>
    <w:rsid w:val="008E3188"/>
    <w:rsid w:val="008E36D9"/>
    <w:rsid w:val="008E47E3"/>
    <w:rsid w:val="008E4818"/>
    <w:rsid w:val="008E6571"/>
    <w:rsid w:val="008E66F7"/>
    <w:rsid w:val="008E7F81"/>
    <w:rsid w:val="008F0571"/>
    <w:rsid w:val="008F09B9"/>
    <w:rsid w:val="008F1A48"/>
    <w:rsid w:val="008F261A"/>
    <w:rsid w:val="008F2681"/>
    <w:rsid w:val="008F3B84"/>
    <w:rsid w:val="008F61FE"/>
    <w:rsid w:val="008F68FE"/>
    <w:rsid w:val="008F6BA1"/>
    <w:rsid w:val="008F7034"/>
    <w:rsid w:val="008F72B9"/>
    <w:rsid w:val="00900F3C"/>
    <w:rsid w:val="00901146"/>
    <w:rsid w:val="00901943"/>
    <w:rsid w:val="00901B3F"/>
    <w:rsid w:val="009021F6"/>
    <w:rsid w:val="00902AF4"/>
    <w:rsid w:val="00902D38"/>
    <w:rsid w:val="00903666"/>
    <w:rsid w:val="00903AEB"/>
    <w:rsid w:val="00905775"/>
    <w:rsid w:val="00905D53"/>
    <w:rsid w:val="00906233"/>
    <w:rsid w:val="009062C6"/>
    <w:rsid w:val="009067B0"/>
    <w:rsid w:val="00906CE0"/>
    <w:rsid w:val="00907D3F"/>
    <w:rsid w:val="0091012C"/>
    <w:rsid w:val="009106BA"/>
    <w:rsid w:val="00910758"/>
    <w:rsid w:val="0091258A"/>
    <w:rsid w:val="00913AAF"/>
    <w:rsid w:val="00913C23"/>
    <w:rsid w:val="0091436D"/>
    <w:rsid w:val="0091570F"/>
    <w:rsid w:val="00915D3C"/>
    <w:rsid w:val="00915F38"/>
    <w:rsid w:val="0091664D"/>
    <w:rsid w:val="00916A85"/>
    <w:rsid w:val="009172E6"/>
    <w:rsid w:val="0091799C"/>
    <w:rsid w:val="009201DB"/>
    <w:rsid w:val="00920BF1"/>
    <w:rsid w:val="00921182"/>
    <w:rsid w:val="00921B5C"/>
    <w:rsid w:val="00921DC2"/>
    <w:rsid w:val="00922285"/>
    <w:rsid w:val="00922473"/>
    <w:rsid w:val="00922512"/>
    <w:rsid w:val="00923EDD"/>
    <w:rsid w:val="0092448C"/>
    <w:rsid w:val="0092457C"/>
    <w:rsid w:val="009260BB"/>
    <w:rsid w:val="00926B9B"/>
    <w:rsid w:val="009273F9"/>
    <w:rsid w:val="00927440"/>
    <w:rsid w:val="0093024D"/>
    <w:rsid w:val="00931CA3"/>
    <w:rsid w:val="00932D41"/>
    <w:rsid w:val="00932E5A"/>
    <w:rsid w:val="0093439E"/>
    <w:rsid w:val="00934713"/>
    <w:rsid w:val="009349E4"/>
    <w:rsid w:val="00935326"/>
    <w:rsid w:val="00935F4A"/>
    <w:rsid w:val="00936127"/>
    <w:rsid w:val="0093613A"/>
    <w:rsid w:val="009365F9"/>
    <w:rsid w:val="009367FD"/>
    <w:rsid w:val="00936F59"/>
    <w:rsid w:val="0093732F"/>
    <w:rsid w:val="00937732"/>
    <w:rsid w:val="00937869"/>
    <w:rsid w:val="00940631"/>
    <w:rsid w:val="00940B3A"/>
    <w:rsid w:val="00941586"/>
    <w:rsid w:val="00941892"/>
    <w:rsid w:val="00941A75"/>
    <w:rsid w:val="00942BE7"/>
    <w:rsid w:val="00942DAB"/>
    <w:rsid w:val="00942F17"/>
    <w:rsid w:val="009444CE"/>
    <w:rsid w:val="00944590"/>
    <w:rsid w:val="00944D80"/>
    <w:rsid w:val="009457CF"/>
    <w:rsid w:val="00945E6B"/>
    <w:rsid w:val="00946E8C"/>
    <w:rsid w:val="009471FD"/>
    <w:rsid w:val="00947838"/>
    <w:rsid w:val="00947B7A"/>
    <w:rsid w:val="00950016"/>
    <w:rsid w:val="0095028E"/>
    <w:rsid w:val="00950418"/>
    <w:rsid w:val="00951490"/>
    <w:rsid w:val="009519EE"/>
    <w:rsid w:val="00951B90"/>
    <w:rsid w:val="00951E39"/>
    <w:rsid w:val="009522FB"/>
    <w:rsid w:val="00952B28"/>
    <w:rsid w:val="00952E54"/>
    <w:rsid w:val="0095397F"/>
    <w:rsid w:val="00953EA4"/>
    <w:rsid w:val="00954BFA"/>
    <w:rsid w:val="00957088"/>
    <w:rsid w:val="00957AC9"/>
    <w:rsid w:val="00957D97"/>
    <w:rsid w:val="00957E3E"/>
    <w:rsid w:val="00957E40"/>
    <w:rsid w:val="00960E85"/>
    <w:rsid w:val="00961238"/>
    <w:rsid w:val="0096188E"/>
    <w:rsid w:val="00961B54"/>
    <w:rsid w:val="00961E9F"/>
    <w:rsid w:val="00962AAC"/>
    <w:rsid w:val="00963654"/>
    <w:rsid w:val="00965391"/>
    <w:rsid w:val="00965630"/>
    <w:rsid w:val="00965A7E"/>
    <w:rsid w:val="00965CF6"/>
    <w:rsid w:val="009662A5"/>
    <w:rsid w:val="00966CD0"/>
    <w:rsid w:val="009672D4"/>
    <w:rsid w:val="00970077"/>
    <w:rsid w:val="00970F66"/>
    <w:rsid w:val="00971694"/>
    <w:rsid w:val="00972D2E"/>
    <w:rsid w:val="00972F54"/>
    <w:rsid w:val="009730F9"/>
    <w:rsid w:val="009734A4"/>
    <w:rsid w:val="009737FE"/>
    <w:rsid w:val="00973B9F"/>
    <w:rsid w:val="00973D29"/>
    <w:rsid w:val="00974C6D"/>
    <w:rsid w:val="00975C4D"/>
    <w:rsid w:val="00975D99"/>
    <w:rsid w:val="00976678"/>
    <w:rsid w:val="00977346"/>
    <w:rsid w:val="00977623"/>
    <w:rsid w:val="009779CE"/>
    <w:rsid w:val="00980DD5"/>
    <w:rsid w:val="009819F4"/>
    <w:rsid w:val="0098237C"/>
    <w:rsid w:val="00982B1C"/>
    <w:rsid w:val="00983BC0"/>
    <w:rsid w:val="0098490F"/>
    <w:rsid w:val="0098498E"/>
    <w:rsid w:val="0098616B"/>
    <w:rsid w:val="00990327"/>
    <w:rsid w:val="00990AD6"/>
    <w:rsid w:val="00990ADF"/>
    <w:rsid w:val="00990EB4"/>
    <w:rsid w:val="009911A9"/>
    <w:rsid w:val="00992048"/>
    <w:rsid w:val="0099210B"/>
    <w:rsid w:val="00992113"/>
    <w:rsid w:val="00992E6D"/>
    <w:rsid w:val="00993771"/>
    <w:rsid w:val="00993D9C"/>
    <w:rsid w:val="00994320"/>
    <w:rsid w:val="00994C0B"/>
    <w:rsid w:val="00994F1F"/>
    <w:rsid w:val="0099512B"/>
    <w:rsid w:val="0099598E"/>
    <w:rsid w:val="00995E5C"/>
    <w:rsid w:val="009973DC"/>
    <w:rsid w:val="00997F12"/>
    <w:rsid w:val="009A09B0"/>
    <w:rsid w:val="009A0EA1"/>
    <w:rsid w:val="009A0F4A"/>
    <w:rsid w:val="009A1295"/>
    <w:rsid w:val="009A19DD"/>
    <w:rsid w:val="009A388B"/>
    <w:rsid w:val="009A4446"/>
    <w:rsid w:val="009A48F1"/>
    <w:rsid w:val="009A509B"/>
    <w:rsid w:val="009A50F8"/>
    <w:rsid w:val="009A5144"/>
    <w:rsid w:val="009A591B"/>
    <w:rsid w:val="009A6C4A"/>
    <w:rsid w:val="009A6D62"/>
    <w:rsid w:val="009A6F0B"/>
    <w:rsid w:val="009A7D23"/>
    <w:rsid w:val="009B0223"/>
    <w:rsid w:val="009B030A"/>
    <w:rsid w:val="009B0A47"/>
    <w:rsid w:val="009B0FE8"/>
    <w:rsid w:val="009B119B"/>
    <w:rsid w:val="009B11C5"/>
    <w:rsid w:val="009B2048"/>
    <w:rsid w:val="009B21FB"/>
    <w:rsid w:val="009B2B52"/>
    <w:rsid w:val="009B31C6"/>
    <w:rsid w:val="009B3996"/>
    <w:rsid w:val="009B5A6E"/>
    <w:rsid w:val="009B6E2A"/>
    <w:rsid w:val="009C0177"/>
    <w:rsid w:val="009C0604"/>
    <w:rsid w:val="009C0AA2"/>
    <w:rsid w:val="009C151D"/>
    <w:rsid w:val="009C1520"/>
    <w:rsid w:val="009C3081"/>
    <w:rsid w:val="009C32DE"/>
    <w:rsid w:val="009C38E7"/>
    <w:rsid w:val="009C44D0"/>
    <w:rsid w:val="009C4955"/>
    <w:rsid w:val="009C4CF6"/>
    <w:rsid w:val="009C508E"/>
    <w:rsid w:val="009C585B"/>
    <w:rsid w:val="009C58F7"/>
    <w:rsid w:val="009C66B6"/>
    <w:rsid w:val="009D0040"/>
    <w:rsid w:val="009D0E92"/>
    <w:rsid w:val="009D14BA"/>
    <w:rsid w:val="009D16F2"/>
    <w:rsid w:val="009D2390"/>
    <w:rsid w:val="009D36DA"/>
    <w:rsid w:val="009D461C"/>
    <w:rsid w:val="009D63D4"/>
    <w:rsid w:val="009D6AB6"/>
    <w:rsid w:val="009D6DA4"/>
    <w:rsid w:val="009D71FB"/>
    <w:rsid w:val="009D7CFF"/>
    <w:rsid w:val="009D7E09"/>
    <w:rsid w:val="009D7E49"/>
    <w:rsid w:val="009D7EDB"/>
    <w:rsid w:val="009E065D"/>
    <w:rsid w:val="009E08FE"/>
    <w:rsid w:val="009E0DAA"/>
    <w:rsid w:val="009E22D0"/>
    <w:rsid w:val="009E2909"/>
    <w:rsid w:val="009E3448"/>
    <w:rsid w:val="009E3C24"/>
    <w:rsid w:val="009E46AD"/>
    <w:rsid w:val="009E50B7"/>
    <w:rsid w:val="009E52E6"/>
    <w:rsid w:val="009E64DE"/>
    <w:rsid w:val="009E6805"/>
    <w:rsid w:val="009E7181"/>
    <w:rsid w:val="009E7188"/>
    <w:rsid w:val="009E7419"/>
    <w:rsid w:val="009E7636"/>
    <w:rsid w:val="009E7B98"/>
    <w:rsid w:val="009E7D25"/>
    <w:rsid w:val="009E7DDB"/>
    <w:rsid w:val="009F025F"/>
    <w:rsid w:val="009F06E0"/>
    <w:rsid w:val="009F070C"/>
    <w:rsid w:val="009F1069"/>
    <w:rsid w:val="009F1497"/>
    <w:rsid w:val="009F1605"/>
    <w:rsid w:val="009F26DA"/>
    <w:rsid w:val="009F273F"/>
    <w:rsid w:val="009F31C3"/>
    <w:rsid w:val="009F3D9A"/>
    <w:rsid w:val="009F414E"/>
    <w:rsid w:val="009F4CC7"/>
    <w:rsid w:val="009F4EFA"/>
    <w:rsid w:val="009F52B4"/>
    <w:rsid w:val="009F7558"/>
    <w:rsid w:val="00A00C2E"/>
    <w:rsid w:val="00A01B5B"/>
    <w:rsid w:val="00A02652"/>
    <w:rsid w:val="00A02FD2"/>
    <w:rsid w:val="00A039E9"/>
    <w:rsid w:val="00A039FF"/>
    <w:rsid w:val="00A03C74"/>
    <w:rsid w:val="00A03FAC"/>
    <w:rsid w:val="00A0405D"/>
    <w:rsid w:val="00A041EA"/>
    <w:rsid w:val="00A04572"/>
    <w:rsid w:val="00A0472A"/>
    <w:rsid w:val="00A04D65"/>
    <w:rsid w:val="00A04E3E"/>
    <w:rsid w:val="00A0596F"/>
    <w:rsid w:val="00A05B52"/>
    <w:rsid w:val="00A068DC"/>
    <w:rsid w:val="00A075EB"/>
    <w:rsid w:val="00A1090A"/>
    <w:rsid w:val="00A1134B"/>
    <w:rsid w:val="00A11B0B"/>
    <w:rsid w:val="00A127FE"/>
    <w:rsid w:val="00A12A9B"/>
    <w:rsid w:val="00A13232"/>
    <w:rsid w:val="00A13E06"/>
    <w:rsid w:val="00A146E3"/>
    <w:rsid w:val="00A147BE"/>
    <w:rsid w:val="00A14B80"/>
    <w:rsid w:val="00A15E5B"/>
    <w:rsid w:val="00A1647B"/>
    <w:rsid w:val="00A21235"/>
    <w:rsid w:val="00A226AE"/>
    <w:rsid w:val="00A22AA6"/>
    <w:rsid w:val="00A2376B"/>
    <w:rsid w:val="00A23E32"/>
    <w:rsid w:val="00A24135"/>
    <w:rsid w:val="00A24630"/>
    <w:rsid w:val="00A24907"/>
    <w:rsid w:val="00A24993"/>
    <w:rsid w:val="00A25366"/>
    <w:rsid w:val="00A25A33"/>
    <w:rsid w:val="00A2695D"/>
    <w:rsid w:val="00A27037"/>
    <w:rsid w:val="00A27962"/>
    <w:rsid w:val="00A304CF"/>
    <w:rsid w:val="00A30839"/>
    <w:rsid w:val="00A30AD7"/>
    <w:rsid w:val="00A30DDE"/>
    <w:rsid w:val="00A324A5"/>
    <w:rsid w:val="00A33855"/>
    <w:rsid w:val="00A33A37"/>
    <w:rsid w:val="00A34AFB"/>
    <w:rsid w:val="00A34E5B"/>
    <w:rsid w:val="00A35239"/>
    <w:rsid w:val="00A3540E"/>
    <w:rsid w:val="00A3613E"/>
    <w:rsid w:val="00A369ED"/>
    <w:rsid w:val="00A36A09"/>
    <w:rsid w:val="00A41846"/>
    <w:rsid w:val="00A418AC"/>
    <w:rsid w:val="00A41A77"/>
    <w:rsid w:val="00A41E39"/>
    <w:rsid w:val="00A4260E"/>
    <w:rsid w:val="00A43D31"/>
    <w:rsid w:val="00A43E8C"/>
    <w:rsid w:val="00A44236"/>
    <w:rsid w:val="00A4459E"/>
    <w:rsid w:val="00A453D2"/>
    <w:rsid w:val="00A45FA5"/>
    <w:rsid w:val="00A46C28"/>
    <w:rsid w:val="00A473B2"/>
    <w:rsid w:val="00A4770B"/>
    <w:rsid w:val="00A50EA0"/>
    <w:rsid w:val="00A51B7F"/>
    <w:rsid w:val="00A5325F"/>
    <w:rsid w:val="00A539E0"/>
    <w:rsid w:val="00A53D8E"/>
    <w:rsid w:val="00A55280"/>
    <w:rsid w:val="00A558DE"/>
    <w:rsid w:val="00A566B6"/>
    <w:rsid w:val="00A56F14"/>
    <w:rsid w:val="00A57A3D"/>
    <w:rsid w:val="00A57A55"/>
    <w:rsid w:val="00A60BD9"/>
    <w:rsid w:val="00A633EC"/>
    <w:rsid w:val="00A635B6"/>
    <w:rsid w:val="00A63D70"/>
    <w:rsid w:val="00A647F2"/>
    <w:rsid w:val="00A6486F"/>
    <w:rsid w:val="00A64CF6"/>
    <w:rsid w:val="00A6500B"/>
    <w:rsid w:val="00A65C1B"/>
    <w:rsid w:val="00A6619B"/>
    <w:rsid w:val="00A67ACF"/>
    <w:rsid w:val="00A71267"/>
    <w:rsid w:val="00A72C2A"/>
    <w:rsid w:val="00A73C40"/>
    <w:rsid w:val="00A73D7D"/>
    <w:rsid w:val="00A74054"/>
    <w:rsid w:val="00A7433B"/>
    <w:rsid w:val="00A74852"/>
    <w:rsid w:val="00A77227"/>
    <w:rsid w:val="00A7745F"/>
    <w:rsid w:val="00A776EB"/>
    <w:rsid w:val="00A7782B"/>
    <w:rsid w:val="00A77B69"/>
    <w:rsid w:val="00A77B96"/>
    <w:rsid w:val="00A80358"/>
    <w:rsid w:val="00A809EB"/>
    <w:rsid w:val="00A8100E"/>
    <w:rsid w:val="00A8144D"/>
    <w:rsid w:val="00A81A21"/>
    <w:rsid w:val="00A81F62"/>
    <w:rsid w:val="00A83E76"/>
    <w:rsid w:val="00A84792"/>
    <w:rsid w:val="00A84A0E"/>
    <w:rsid w:val="00A84B29"/>
    <w:rsid w:val="00A87BB9"/>
    <w:rsid w:val="00A87D25"/>
    <w:rsid w:val="00A87FC4"/>
    <w:rsid w:val="00A905EA"/>
    <w:rsid w:val="00A9174E"/>
    <w:rsid w:val="00A919FE"/>
    <w:rsid w:val="00A93737"/>
    <w:rsid w:val="00A9387F"/>
    <w:rsid w:val="00A938E4"/>
    <w:rsid w:val="00A9426C"/>
    <w:rsid w:val="00A9540A"/>
    <w:rsid w:val="00A95510"/>
    <w:rsid w:val="00A95895"/>
    <w:rsid w:val="00A95F08"/>
    <w:rsid w:val="00A95F87"/>
    <w:rsid w:val="00A962E6"/>
    <w:rsid w:val="00A969C9"/>
    <w:rsid w:val="00A97168"/>
    <w:rsid w:val="00AA0E7F"/>
    <w:rsid w:val="00AA1CB5"/>
    <w:rsid w:val="00AA1FDF"/>
    <w:rsid w:val="00AA23A0"/>
    <w:rsid w:val="00AA2D5B"/>
    <w:rsid w:val="00AA3563"/>
    <w:rsid w:val="00AA3929"/>
    <w:rsid w:val="00AA3BF1"/>
    <w:rsid w:val="00AA3CC0"/>
    <w:rsid w:val="00AA42FD"/>
    <w:rsid w:val="00AA509D"/>
    <w:rsid w:val="00AA5E62"/>
    <w:rsid w:val="00AA647B"/>
    <w:rsid w:val="00AA6765"/>
    <w:rsid w:val="00AA6A5C"/>
    <w:rsid w:val="00AB0119"/>
    <w:rsid w:val="00AB01D7"/>
    <w:rsid w:val="00AB180C"/>
    <w:rsid w:val="00AB1906"/>
    <w:rsid w:val="00AB1BA9"/>
    <w:rsid w:val="00AB1D2D"/>
    <w:rsid w:val="00AB329F"/>
    <w:rsid w:val="00AB39C6"/>
    <w:rsid w:val="00AB42E5"/>
    <w:rsid w:val="00AB4B7D"/>
    <w:rsid w:val="00AB5349"/>
    <w:rsid w:val="00AB5B95"/>
    <w:rsid w:val="00AB68B3"/>
    <w:rsid w:val="00AB6B97"/>
    <w:rsid w:val="00AB6D0C"/>
    <w:rsid w:val="00AB7402"/>
    <w:rsid w:val="00AC1506"/>
    <w:rsid w:val="00AC1A65"/>
    <w:rsid w:val="00AC1A6D"/>
    <w:rsid w:val="00AC1A91"/>
    <w:rsid w:val="00AC2085"/>
    <w:rsid w:val="00AC231F"/>
    <w:rsid w:val="00AC269B"/>
    <w:rsid w:val="00AC3BF1"/>
    <w:rsid w:val="00AC45BE"/>
    <w:rsid w:val="00AC4F02"/>
    <w:rsid w:val="00AC4FC1"/>
    <w:rsid w:val="00AC62D8"/>
    <w:rsid w:val="00AC6920"/>
    <w:rsid w:val="00AC6A96"/>
    <w:rsid w:val="00AC6F7F"/>
    <w:rsid w:val="00AC730B"/>
    <w:rsid w:val="00AC7CFD"/>
    <w:rsid w:val="00AD00A5"/>
    <w:rsid w:val="00AD03A5"/>
    <w:rsid w:val="00AD0A3F"/>
    <w:rsid w:val="00AD2B71"/>
    <w:rsid w:val="00AD373F"/>
    <w:rsid w:val="00AD3B42"/>
    <w:rsid w:val="00AD3FB6"/>
    <w:rsid w:val="00AD4DD7"/>
    <w:rsid w:val="00AD559F"/>
    <w:rsid w:val="00AD6093"/>
    <w:rsid w:val="00AD65F8"/>
    <w:rsid w:val="00AD6C31"/>
    <w:rsid w:val="00AD7CE0"/>
    <w:rsid w:val="00AE1051"/>
    <w:rsid w:val="00AE12F0"/>
    <w:rsid w:val="00AE1620"/>
    <w:rsid w:val="00AE188A"/>
    <w:rsid w:val="00AE24CD"/>
    <w:rsid w:val="00AE3B88"/>
    <w:rsid w:val="00AE3C7B"/>
    <w:rsid w:val="00AE3F36"/>
    <w:rsid w:val="00AE4EA0"/>
    <w:rsid w:val="00AE5051"/>
    <w:rsid w:val="00AE54F8"/>
    <w:rsid w:val="00AE6407"/>
    <w:rsid w:val="00AE6534"/>
    <w:rsid w:val="00AE699C"/>
    <w:rsid w:val="00AE75A5"/>
    <w:rsid w:val="00AF14EC"/>
    <w:rsid w:val="00AF16EA"/>
    <w:rsid w:val="00AF18DA"/>
    <w:rsid w:val="00AF1A7E"/>
    <w:rsid w:val="00AF1C1F"/>
    <w:rsid w:val="00AF1F31"/>
    <w:rsid w:val="00AF1FDD"/>
    <w:rsid w:val="00AF24B6"/>
    <w:rsid w:val="00AF25AE"/>
    <w:rsid w:val="00AF2644"/>
    <w:rsid w:val="00AF29C1"/>
    <w:rsid w:val="00AF3C19"/>
    <w:rsid w:val="00AF5082"/>
    <w:rsid w:val="00AF7161"/>
    <w:rsid w:val="00AF7E39"/>
    <w:rsid w:val="00B01450"/>
    <w:rsid w:val="00B016B0"/>
    <w:rsid w:val="00B019AD"/>
    <w:rsid w:val="00B03711"/>
    <w:rsid w:val="00B047B5"/>
    <w:rsid w:val="00B0489A"/>
    <w:rsid w:val="00B04BEB"/>
    <w:rsid w:val="00B05E73"/>
    <w:rsid w:val="00B062BF"/>
    <w:rsid w:val="00B07A9F"/>
    <w:rsid w:val="00B1078B"/>
    <w:rsid w:val="00B108B3"/>
    <w:rsid w:val="00B10929"/>
    <w:rsid w:val="00B1095A"/>
    <w:rsid w:val="00B10EFF"/>
    <w:rsid w:val="00B11D40"/>
    <w:rsid w:val="00B11E0B"/>
    <w:rsid w:val="00B11E47"/>
    <w:rsid w:val="00B14089"/>
    <w:rsid w:val="00B14C08"/>
    <w:rsid w:val="00B14D88"/>
    <w:rsid w:val="00B152DA"/>
    <w:rsid w:val="00B15ECC"/>
    <w:rsid w:val="00B24186"/>
    <w:rsid w:val="00B2453C"/>
    <w:rsid w:val="00B25B2D"/>
    <w:rsid w:val="00B25FED"/>
    <w:rsid w:val="00B26037"/>
    <w:rsid w:val="00B26184"/>
    <w:rsid w:val="00B26978"/>
    <w:rsid w:val="00B269C2"/>
    <w:rsid w:val="00B31B63"/>
    <w:rsid w:val="00B32479"/>
    <w:rsid w:val="00B32650"/>
    <w:rsid w:val="00B32E94"/>
    <w:rsid w:val="00B32FA7"/>
    <w:rsid w:val="00B34011"/>
    <w:rsid w:val="00B346C9"/>
    <w:rsid w:val="00B3489E"/>
    <w:rsid w:val="00B35620"/>
    <w:rsid w:val="00B364DB"/>
    <w:rsid w:val="00B36E8E"/>
    <w:rsid w:val="00B36E94"/>
    <w:rsid w:val="00B3744D"/>
    <w:rsid w:val="00B3781B"/>
    <w:rsid w:val="00B378D2"/>
    <w:rsid w:val="00B37D58"/>
    <w:rsid w:val="00B40BC4"/>
    <w:rsid w:val="00B41588"/>
    <w:rsid w:val="00B41AC8"/>
    <w:rsid w:val="00B42A42"/>
    <w:rsid w:val="00B432D8"/>
    <w:rsid w:val="00B43641"/>
    <w:rsid w:val="00B445F9"/>
    <w:rsid w:val="00B4469C"/>
    <w:rsid w:val="00B4616A"/>
    <w:rsid w:val="00B47362"/>
    <w:rsid w:val="00B473CE"/>
    <w:rsid w:val="00B473E0"/>
    <w:rsid w:val="00B47EB5"/>
    <w:rsid w:val="00B50770"/>
    <w:rsid w:val="00B5151C"/>
    <w:rsid w:val="00B51C50"/>
    <w:rsid w:val="00B529BB"/>
    <w:rsid w:val="00B52CB1"/>
    <w:rsid w:val="00B53933"/>
    <w:rsid w:val="00B54128"/>
    <w:rsid w:val="00B54B74"/>
    <w:rsid w:val="00B55175"/>
    <w:rsid w:val="00B552FC"/>
    <w:rsid w:val="00B564A1"/>
    <w:rsid w:val="00B57B7B"/>
    <w:rsid w:val="00B57D32"/>
    <w:rsid w:val="00B60373"/>
    <w:rsid w:val="00B60C3A"/>
    <w:rsid w:val="00B60F1F"/>
    <w:rsid w:val="00B61628"/>
    <w:rsid w:val="00B62462"/>
    <w:rsid w:val="00B62812"/>
    <w:rsid w:val="00B63C51"/>
    <w:rsid w:val="00B641CD"/>
    <w:rsid w:val="00B64CA4"/>
    <w:rsid w:val="00B64F40"/>
    <w:rsid w:val="00B6673A"/>
    <w:rsid w:val="00B66897"/>
    <w:rsid w:val="00B67581"/>
    <w:rsid w:val="00B70AC7"/>
    <w:rsid w:val="00B70E18"/>
    <w:rsid w:val="00B70FE8"/>
    <w:rsid w:val="00B71272"/>
    <w:rsid w:val="00B7180E"/>
    <w:rsid w:val="00B71B37"/>
    <w:rsid w:val="00B71B61"/>
    <w:rsid w:val="00B72142"/>
    <w:rsid w:val="00B72F5A"/>
    <w:rsid w:val="00B755E9"/>
    <w:rsid w:val="00B75BF1"/>
    <w:rsid w:val="00B77EE8"/>
    <w:rsid w:val="00B80689"/>
    <w:rsid w:val="00B8339F"/>
    <w:rsid w:val="00B83434"/>
    <w:rsid w:val="00B83AA3"/>
    <w:rsid w:val="00B86646"/>
    <w:rsid w:val="00B87217"/>
    <w:rsid w:val="00B87708"/>
    <w:rsid w:val="00B87C4D"/>
    <w:rsid w:val="00B87EA8"/>
    <w:rsid w:val="00B90231"/>
    <w:rsid w:val="00B90C21"/>
    <w:rsid w:val="00B90F16"/>
    <w:rsid w:val="00B914BB"/>
    <w:rsid w:val="00B91739"/>
    <w:rsid w:val="00B9177F"/>
    <w:rsid w:val="00B91F01"/>
    <w:rsid w:val="00B92173"/>
    <w:rsid w:val="00B9239A"/>
    <w:rsid w:val="00B92D33"/>
    <w:rsid w:val="00B938DD"/>
    <w:rsid w:val="00B93913"/>
    <w:rsid w:val="00B93BA7"/>
    <w:rsid w:val="00B93D11"/>
    <w:rsid w:val="00B945FE"/>
    <w:rsid w:val="00B94E89"/>
    <w:rsid w:val="00B9524D"/>
    <w:rsid w:val="00B9539D"/>
    <w:rsid w:val="00B961F7"/>
    <w:rsid w:val="00B9651F"/>
    <w:rsid w:val="00B96E82"/>
    <w:rsid w:val="00B97175"/>
    <w:rsid w:val="00B97182"/>
    <w:rsid w:val="00B97AA3"/>
    <w:rsid w:val="00BA0884"/>
    <w:rsid w:val="00BA08F1"/>
    <w:rsid w:val="00BA0DEE"/>
    <w:rsid w:val="00BA11D4"/>
    <w:rsid w:val="00BA1632"/>
    <w:rsid w:val="00BA1A6A"/>
    <w:rsid w:val="00BA2D2C"/>
    <w:rsid w:val="00BA3B71"/>
    <w:rsid w:val="00BA409F"/>
    <w:rsid w:val="00BA4C01"/>
    <w:rsid w:val="00BA5957"/>
    <w:rsid w:val="00BA6154"/>
    <w:rsid w:val="00BA6AAD"/>
    <w:rsid w:val="00BA6B24"/>
    <w:rsid w:val="00BA7373"/>
    <w:rsid w:val="00BA7396"/>
    <w:rsid w:val="00BA7426"/>
    <w:rsid w:val="00BA7CE3"/>
    <w:rsid w:val="00BB09A1"/>
    <w:rsid w:val="00BB15E6"/>
    <w:rsid w:val="00BB1D11"/>
    <w:rsid w:val="00BB244A"/>
    <w:rsid w:val="00BB25E3"/>
    <w:rsid w:val="00BB35C8"/>
    <w:rsid w:val="00BB3832"/>
    <w:rsid w:val="00BB4D1F"/>
    <w:rsid w:val="00BB536A"/>
    <w:rsid w:val="00BB645C"/>
    <w:rsid w:val="00BC07A5"/>
    <w:rsid w:val="00BC270E"/>
    <w:rsid w:val="00BC2EEB"/>
    <w:rsid w:val="00BC319A"/>
    <w:rsid w:val="00BC36B0"/>
    <w:rsid w:val="00BC3900"/>
    <w:rsid w:val="00BC3B74"/>
    <w:rsid w:val="00BC4876"/>
    <w:rsid w:val="00BC4E75"/>
    <w:rsid w:val="00BC5585"/>
    <w:rsid w:val="00BC55B8"/>
    <w:rsid w:val="00BC61DD"/>
    <w:rsid w:val="00BC69B4"/>
    <w:rsid w:val="00BD010A"/>
    <w:rsid w:val="00BD0153"/>
    <w:rsid w:val="00BD028F"/>
    <w:rsid w:val="00BD0CBE"/>
    <w:rsid w:val="00BD104E"/>
    <w:rsid w:val="00BD105A"/>
    <w:rsid w:val="00BD1392"/>
    <w:rsid w:val="00BD1A4E"/>
    <w:rsid w:val="00BD2723"/>
    <w:rsid w:val="00BD2A79"/>
    <w:rsid w:val="00BD2CB2"/>
    <w:rsid w:val="00BD3429"/>
    <w:rsid w:val="00BD5383"/>
    <w:rsid w:val="00BD54A0"/>
    <w:rsid w:val="00BD5922"/>
    <w:rsid w:val="00BD5A3B"/>
    <w:rsid w:val="00BD5D6C"/>
    <w:rsid w:val="00BD6BD0"/>
    <w:rsid w:val="00BD742B"/>
    <w:rsid w:val="00BE0943"/>
    <w:rsid w:val="00BE0B0F"/>
    <w:rsid w:val="00BE2990"/>
    <w:rsid w:val="00BE4DAE"/>
    <w:rsid w:val="00BE60CE"/>
    <w:rsid w:val="00BE6C77"/>
    <w:rsid w:val="00BE6ECE"/>
    <w:rsid w:val="00BE71EE"/>
    <w:rsid w:val="00BF0051"/>
    <w:rsid w:val="00BF03D2"/>
    <w:rsid w:val="00BF0874"/>
    <w:rsid w:val="00BF0965"/>
    <w:rsid w:val="00BF1289"/>
    <w:rsid w:val="00BF1788"/>
    <w:rsid w:val="00BF1B88"/>
    <w:rsid w:val="00BF2419"/>
    <w:rsid w:val="00BF2624"/>
    <w:rsid w:val="00BF36F0"/>
    <w:rsid w:val="00BF3AC9"/>
    <w:rsid w:val="00BF3B6E"/>
    <w:rsid w:val="00BF4285"/>
    <w:rsid w:val="00BF47B4"/>
    <w:rsid w:val="00BF4D05"/>
    <w:rsid w:val="00BF4E4B"/>
    <w:rsid w:val="00BF5153"/>
    <w:rsid w:val="00BF57CF"/>
    <w:rsid w:val="00BF59F3"/>
    <w:rsid w:val="00BF60DF"/>
    <w:rsid w:val="00BF7FCB"/>
    <w:rsid w:val="00C00110"/>
    <w:rsid w:val="00C0021D"/>
    <w:rsid w:val="00C002C1"/>
    <w:rsid w:val="00C009C0"/>
    <w:rsid w:val="00C00C64"/>
    <w:rsid w:val="00C00CD0"/>
    <w:rsid w:val="00C010AA"/>
    <w:rsid w:val="00C02D34"/>
    <w:rsid w:val="00C0316C"/>
    <w:rsid w:val="00C031B9"/>
    <w:rsid w:val="00C034E4"/>
    <w:rsid w:val="00C03F5C"/>
    <w:rsid w:val="00C0421A"/>
    <w:rsid w:val="00C05696"/>
    <w:rsid w:val="00C056DC"/>
    <w:rsid w:val="00C059EF"/>
    <w:rsid w:val="00C05BC1"/>
    <w:rsid w:val="00C05BDB"/>
    <w:rsid w:val="00C06227"/>
    <w:rsid w:val="00C0630A"/>
    <w:rsid w:val="00C063B4"/>
    <w:rsid w:val="00C06C55"/>
    <w:rsid w:val="00C07A65"/>
    <w:rsid w:val="00C10172"/>
    <w:rsid w:val="00C10C28"/>
    <w:rsid w:val="00C1123A"/>
    <w:rsid w:val="00C115D5"/>
    <w:rsid w:val="00C11B48"/>
    <w:rsid w:val="00C12577"/>
    <w:rsid w:val="00C12D24"/>
    <w:rsid w:val="00C13128"/>
    <w:rsid w:val="00C14DD5"/>
    <w:rsid w:val="00C1585C"/>
    <w:rsid w:val="00C15E69"/>
    <w:rsid w:val="00C1628D"/>
    <w:rsid w:val="00C16F8E"/>
    <w:rsid w:val="00C176D3"/>
    <w:rsid w:val="00C20BAA"/>
    <w:rsid w:val="00C20F1E"/>
    <w:rsid w:val="00C21A6F"/>
    <w:rsid w:val="00C21F20"/>
    <w:rsid w:val="00C225A4"/>
    <w:rsid w:val="00C22C46"/>
    <w:rsid w:val="00C23AFC"/>
    <w:rsid w:val="00C23ED5"/>
    <w:rsid w:val="00C242DE"/>
    <w:rsid w:val="00C26013"/>
    <w:rsid w:val="00C303BB"/>
    <w:rsid w:val="00C304B8"/>
    <w:rsid w:val="00C30632"/>
    <w:rsid w:val="00C3072A"/>
    <w:rsid w:val="00C308E1"/>
    <w:rsid w:val="00C3124C"/>
    <w:rsid w:val="00C31926"/>
    <w:rsid w:val="00C31C1D"/>
    <w:rsid w:val="00C32CCF"/>
    <w:rsid w:val="00C331CD"/>
    <w:rsid w:val="00C3413C"/>
    <w:rsid w:val="00C34354"/>
    <w:rsid w:val="00C34538"/>
    <w:rsid w:val="00C35492"/>
    <w:rsid w:val="00C36566"/>
    <w:rsid w:val="00C365B1"/>
    <w:rsid w:val="00C36DC2"/>
    <w:rsid w:val="00C37D37"/>
    <w:rsid w:val="00C4000C"/>
    <w:rsid w:val="00C402BB"/>
    <w:rsid w:val="00C4150B"/>
    <w:rsid w:val="00C415D7"/>
    <w:rsid w:val="00C418FE"/>
    <w:rsid w:val="00C41AD2"/>
    <w:rsid w:val="00C42218"/>
    <w:rsid w:val="00C434BE"/>
    <w:rsid w:val="00C44256"/>
    <w:rsid w:val="00C44980"/>
    <w:rsid w:val="00C449FD"/>
    <w:rsid w:val="00C44FC9"/>
    <w:rsid w:val="00C45030"/>
    <w:rsid w:val="00C45C40"/>
    <w:rsid w:val="00C45D19"/>
    <w:rsid w:val="00C46219"/>
    <w:rsid w:val="00C46978"/>
    <w:rsid w:val="00C46DF1"/>
    <w:rsid w:val="00C476BA"/>
    <w:rsid w:val="00C4781C"/>
    <w:rsid w:val="00C47B2B"/>
    <w:rsid w:val="00C47F4F"/>
    <w:rsid w:val="00C5037E"/>
    <w:rsid w:val="00C5056D"/>
    <w:rsid w:val="00C51719"/>
    <w:rsid w:val="00C5172F"/>
    <w:rsid w:val="00C51A82"/>
    <w:rsid w:val="00C51EA5"/>
    <w:rsid w:val="00C52C41"/>
    <w:rsid w:val="00C536DB"/>
    <w:rsid w:val="00C53B3F"/>
    <w:rsid w:val="00C53C61"/>
    <w:rsid w:val="00C540E2"/>
    <w:rsid w:val="00C54D52"/>
    <w:rsid w:val="00C5535F"/>
    <w:rsid w:val="00C554FB"/>
    <w:rsid w:val="00C556EC"/>
    <w:rsid w:val="00C56D07"/>
    <w:rsid w:val="00C56F94"/>
    <w:rsid w:val="00C573B3"/>
    <w:rsid w:val="00C610AE"/>
    <w:rsid w:val="00C614C6"/>
    <w:rsid w:val="00C61C4A"/>
    <w:rsid w:val="00C61F36"/>
    <w:rsid w:val="00C62890"/>
    <w:rsid w:val="00C62FB7"/>
    <w:rsid w:val="00C6311A"/>
    <w:rsid w:val="00C64423"/>
    <w:rsid w:val="00C6587A"/>
    <w:rsid w:val="00C658F3"/>
    <w:rsid w:val="00C666CA"/>
    <w:rsid w:val="00C706C9"/>
    <w:rsid w:val="00C71558"/>
    <w:rsid w:val="00C71B0D"/>
    <w:rsid w:val="00C72299"/>
    <w:rsid w:val="00C72E4A"/>
    <w:rsid w:val="00C73516"/>
    <w:rsid w:val="00C738E0"/>
    <w:rsid w:val="00C742B5"/>
    <w:rsid w:val="00C75703"/>
    <w:rsid w:val="00C75D25"/>
    <w:rsid w:val="00C75F97"/>
    <w:rsid w:val="00C76469"/>
    <w:rsid w:val="00C770FB"/>
    <w:rsid w:val="00C776BA"/>
    <w:rsid w:val="00C77B8C"/>
    <w:rsid w:val="00C8079E"/>
    <w:rsid w:val="00C81E4B"/>
    <w:rsid w:val="00C82640"/>
    <w:rsid w:val="00C82C9C"/>
    <w:rsid w:val="00C83717"/>
    <w:rsid w:val="00C83873"/>
    <w:rsid w:val="00C842EC"/>
    <w:rsid w:val="00C84899"/>
    <w:rsid w:val="00C85446"/>
    <w:rsid w:val="00C858B2"/>
    <w:rsid w:val="00C87073"/>
    <w:rsid w:val="00C8774B"/>
    <w:rsid w:val="00C911F6"/>
    <w:rsid w:val="00C915C8"/>
    <w:rsid w:val="00C9255C"/>
    <w:rsid w:val="00C93939"/>
    <w:rsid w:val="00C93C01"/>
    <w:rsid w:val="00C94075"/>
    <w:rsid w:val="00C946FF"/>
    <w:rsid w:val="00C94A89"/>
    <w:rsid w:val="00C9660B"/>
    <w:rsid w:val="00C966DE"/>
    <w:rsid w:val="00C97B36"/>
    <w:rsid w:val="00C97E3E"/>
    <w:rsid w:val="00CA1704"/>
    <w:rsid w:val="00CA256A"/>
    <w:rsid w:val="00CA2824"/>
    <w:rsid w:val="00CA331B"/>
    <w:rsid w:val="00CA42A8"/>
    <w:rsid w:val="00CA4DD0"/>
    <w:rsid w:val="00CA50FE"/>
    <w:rsid w:val="00CA6201"/>
    <w:rsid w:val="00CA63D1"/>
    <w:rsid w:val="00CA6EF1"/>
    <w:rsid w:val="00CA7253"/>
    <w:rsid w:val="00CB0442"/>
    <w:rsid w:val="00CB0E93"/>
    <w:rsid w:val="00CB19E9"/>
    <w:rsid w:val="00CB203F"/>
    <w:rsid w:val="00CB3FB1"/>
    <w:rsid w:val="00CB53EF"/>
    <w:rsid w:val="00CB57B0"/>
    <w:rsid w:val="00CB637E"/>
    <w:rsid w:val="00CB6778"/>
    <w:rsid w:val="00CB6F21"/>
    <w:rsid w:val="00CB7063"/>
    <w:rsid w:val="00CB717A"/>
    <w:rsid w:val="00CB724A"/>
    <w:rsid w:val="00CC0642"/>
    <w:rsid w:val="00CC08AA"/>
    <w:rsid w:val="00CC1DA7"/>
    <w:rsid w:val="00CC3340"/>
    <w:rsid w:val="00CC3827"/>
    <w:rsid w:val="00CC4156"/>
    <w:rsid w:val="00CC4AF6"/>
    <w:rsid w:val="00CC4F48"/>
    <w:rsid w:val="00CC6BF1"/>
    <w:rsid w:val="00CD02A4"/>
    <w:rsid w:val="00CD0570"/>
    <w:rsid w:val="00CD093C"/>
    <w:rsid w:val="00CD0FD2"/>
    <w:rsid w:val="00CD1815"/>
    <w:rsid w:val="00CD1D65"/>
    <w:rsid w:val="00CD1F40"/>
    <w:rsid w:val="00CD2006"/>
    <w:rsid w:val="00CD2FBB"/>
    <w:rsid w:val="00CD30B3"/>
    <w:rsid w:val="00CD3D6F"/>
    <w:rsid w:val="00CD549C"/>
    <w:rsid w:val="00CD5EF9"/>
    <w:rsid w:val="00CD63B0"/>
    <w:rsid w:val="00CD6754"/>
    <w:rsid w:val="00CD6CB5"/>
    <w:rsid w:val="00CD77DD"/>
    <w:rsid w:val="00CE0178"/>
    <w:rsid w:val="00CE13A1"/>
    <w:rsid w:val="00CE16DD"/>
    <w:rsid w:val="00CE190D"/>
    <w:rsid w:val="00CE259D"/>
    <w:rsid w:val="00CE2692"/>
    <w:rsid w:val="00CE2EDA"/>
    <w:rsid w:val="00CE2F1D"/>
    <w:rsid w:val="00CE3ED6"/>
    <w:rsid w:val="00CE3F10"/>
    <w:rsid w:val="00CE410E"/>
    <w:rsid w:val="00CE471A"/>
    <w:rsid w:val="00CE4E05"/>
    <w:rsid w:val="00CE5339"/>
    <w:rsid w:val="00CE5A16"/>
    <w:rsid w:val="00CE68BD"/>
    <w:rsid w:val="00CE7770"/>
    <w:rsid w:val="00CE789A"/>
    <w:rsid w:val="00CE7D3B"/>
    <w:rsid w:val="00CE7FF9"/>
    <w:rsid w:val="00CF0105"/>
    <w:rsid w:val="00CF0208"/>
    <w:rsid w:val="00CF0D63"/>
    <w:rsid w:val="00CF0E3C"/>
    <w:rsid w:val="00CF0EF6"/>
    <w:rsid w:val="00CF1DB1"/>
    <w:rsid w:val="00CF2E3D"/>
    <w:rsid w:val="00CF3514"/>
    <w:rsid w:val="00CF3B1C"/>
    <w:rsid w:val="00CF3FF6"/>
    <w:rsid w:val="00CF49B4"/>
    <w:rsid w:val="00CF4F96"/>
    <w:rsid w:val="00CF52D7"/>
    <w:rsid w:val="00CF6210"/>
    <w:rsid w:val="00CF709B"/>
    <w:rsid w:val="00CF750E"/>
    <w:rsid w:val="00CF7517"/>
    <w:rsid w:val="00CF7975"/>
    <w:rsid w:val="00D014DF"/>
    <w:rsid w:val="00D02366"/>
    <w:rsid w:val="00D026EC"/>
    <w:rsid w:val="00D03EC7"/>
    <w:rsid w:val="00D0490B"/>
    <w:rsid w:val="00D0515C"/>
    <w:rsid w:val="00D052E3"/>
    <w:rsid w:val="00D061B8"/>
    <w:rsid w:val="00D06EC8"/>
    <w:rsid w:val="00D073A0"/>
    <w:rsid w:val="00D10641"/>
    <w:rsid w:val="00D11573"/>
    <w:rsid w:val="00D1196E"/>
    <w:rsid w:val="00D12769"/>
    <w:rsid w:val="00D12843"/>
    <w:rsid w:val="00D128AF"/>
    <w:rsid w:val="00D12E03"/>
    <w:rsid w:val="00D132AB"/>
    <w:rsid w:val="00D13983"/>
    <w:rsid w:val="00D140C3"/>
    <w:rsid w:val="00D142DA"/>
    <w:rsid w:val="00D14BD9"/>
    <w:rsid w:val="00D14DEA"/>
    <w:rsid w:val="00D15044"/>
    <w:rsid w:val="00D15283"/>
    <w:rsid w:val="00D15D5C"/>
    <w:rsid w:val="00D16393"/>
    <w:rsid w:val="00D1652E"/>
    <w:rsid w:val="00D175BC"/>
    <w:rsid w:val="00D17D3A"/>
    <w:rsid w:val="00D20403"/>
    <w:rsid w:val="00D2134A"/>
    <w:rsid w:val="00D21BF0"/>
    <w:rsid w:val="00D2226D"/>
    <w:rsid w:val="00D2277A"/>
    <w:rsid w:val="00D22C9A"/>
    <w:rsid w:val="00D232E2"/>
    <w:rsid w:val="00D23457"/>
    <w:rsid w:val="00D235BD"/>
    <w:rsid w:val="00D23E38"/>
    <w:rsid w:val="00D23E80"/>
    <w:rsid w:val="00D2415F"/>
    <w:rsid w:val="00D24590"/>
    <w:rsid w:val="00D25E95"/>
    <w:rsid w:val="00D26056"/>
    <w:rsid w:val="00D26092"/>
    <w:rsid w:val="00D27076"/>
    <w:rsid w:val="00D27E61"/>
    <w:rsid w:val="00D30B0C"/>
    <w:rsid w:val="00D30B8D"/>
    <w:rsid w:val="00D30BBF"/>
    <w:rsid w:val="00D30E34"/>
    <w:rsid w:val="00D31F19"/>
    <w:rsid w:val="00D32D2B"/>
    <w:rsid w:val="00D347A5"/>
    <w:rsid w:val="00D34E7D"/>
    <w:rsid w:val="00D35F5C"/>
    <w:rsid w:val="00D364CB"/>
    <w:rsid w:val="00D36682"/>
    <w:rsid w:val="00D37671"/>
    <w:rsid w:val="00D40282"/>
    <w:rsid w:val="00D41425"/>
    <w:rsid w:val="00D42451"/>
    <w:rsid w:val="00D427F3"/>
    <w:rsid w:val="00D42B56"/>
    <w:rsid w:val="00D433F8"/>
    <w:rsid w:val="00D437C3"/>
    <w:rsid w:val="00D439B6"/>
    <w:rsid w:val="00D4409E"/>
    <w:rsid w:val="00D44C74"/>
    <w:rsid w:val="00D468D1"/>
    <w:rsid w:val="00D46902"/>
    <w:rsid w:val="00D46AF2"/>
    <w:rsid w:val="00D46BEB"/>
    <w:rsid w:val="00D46E53"/>
    <w:rsid w:val="00D46EE5"/>
    <w:rsid w:val="00D479FD"/>
    <w:rsid w:val="00D47CD5"/>
    <w:rsid w:val="00D50591"/>
    <w:rsid w:val="00D50687"/>
    <w:rsid w:val="00D5090D"/>
    <w:rsid w:val="00D50E8E"/>
    <w:rsid w:val="00D51048"/>
    <w:rsid w:val="00D5213C"/>
    <w:rsid w:val="00D528EA"/>
    <w:rsid w:val="00D52D0D"/>
    <w:rsid w:val="00D52D56"/>
    <w:rsid w:val="00D541D5"/>
    <w:rsid w:val="00D542D6"/>
    <w:rsid w:val="00D55055"/>
    <w:rsid w:val="00D550B5"/>
    <w:rsid w:val="00D5539C"/>
    <w:rsid w:val="00D5558E"/>
    <w:rsid w:val="00D55D0D"/>
    <w:rsid w:val="00D55DD3"/>
    <w:rsid w:val="00D56828"/>
    <w:rsid w:val="00D56DA7"/>
    <w:rsid w:val="00D56EE9"/>
    <w:rsid w:val="00D5715B"/>
    <w:rsid w:val="00D60B1F"/>
    <w:rsid w:val="00D62231"/>
    <w:rsid w:val="00D625FD"/>
    <w:rsid w:val="00D650BF"/>
    <w:rsid w:val="00D65687"/>
    <w:rsid w:val="00D657C3"/>
    <w:rsid w:val="00D66A54"/>
    <w:rsid w:val="00D670D9"/>
    <w:rsid w:val="00D671DE"/>
    <w:rsid w:val="00D67F57"/>
    <w:rsid w:val="00D71C68"/>
    <w:rsid w:val="00D71D32"/>
    <w:rsid w:val="00D730BB"/>
    <w:rsid w:val="00D751AA"/>
    <w:rsid w:val="00D7540C"/>
    <w:rsid w:val="00D75CAD"/>
    <w:rsid w:val="00D76414"/>
    <w:rsid w:val="00D76DD7"/>
    <w:rsid w:val="00D77354"/>
    <w:rsid w:val="00D77D2B"/>
    <w:rsid w:val="00D80102"/>
    <w:rsid w:val="00D80C17"/>
    <w:rsid w:val="00D8125F"/>
    <w:rsid w:val="00D81ACD"/>
    <w:rsid w:val="00D823F9"/>
    <w:rsid w:val="00D82614"/>
    <w:rsid w:val="00D82DAA"/>
    <w:rsid w:val="00D82FCE"/>
    <w:rsid w:val="00D83DDD"/>
    <w:rsid w:val="00D84228"/>
    <w:rsid w:val="00D84DEA"/>
    <w:rsid w:val="00D8536A"/>
    <w:rsid w:val="00D861C0"/>
    <w:rsid w:val="00D86385"/>
    <w:rsid w:val="00D86B5A"/>
    <w:rsid w:val="00D871EF"/>
    <w:rsid w:val="00D87454"/>
    <w:rsid w:val="00D87D05"/>
    <w:rsid w:val="00D909DD"/>
    <w:rsid w:val="00D90AD7"/>
    <w:rsid w:val="00D90BBA"/>
    <w:rsid w:val="00D912C3"/>
    <w:rsid w:val="00D9130B"/>
    <w:rsid w:val="00D919FC"/>
    <w:rsid w:val="00D91F96"/>
    <w:rsid w:val="00D925D4"/>
    <w:rsid w:val="00D92D05"/>
    <w:rsid w:val="00D92E45"/>
    <w:rsid w:val="00D93EBD"/>
    <w:rsid w:val="00D94C39"/>
    <w:rsid w:val="00D95023"/>
    <w:rsid w:val="00D95784"/>
    <w:rsid w:val="00D95EA3"/>
    <w:rsid w:val="00D96236"/>
    <w:rsid w:val="00D9712D"/>
    <w:rsid w:val="00D979A6"/>
    <w:rsid w:val="00D97ECE"/>
    <w:rsid w:val="00DA01A3"/>
    <w:rsid w:val="00DA07F9"/>
    <w:rsid w:val="00DA1CED"/>
    <w:rsid w:val="00DA259F"/>
    <w:rsid w:val="00DA2A8E"/>
    <w:rsid w:val="00DA36FA"/>
    <w:rsid w:val="00DA417E"/>
    <w:rsid w:val="00DA4395"/>
    <w:rsid w:val="00DA4D9C"/>
    <w:rsid w:val="00DA534F"/>
    <w:rsid w:val="00DA5A26"/>
    <w:rsid w:val="00DA63D4"/>
    <w:rsid w:val="00DA6873"/>
    <w:rsid w:val="00DA7FF2"/>
    <w:rsid w:val="00DB14F9"/>
    <w:rsid w:val="00DB23ED"/>
    <w:rsid w:val="00DB2C6D"/>
    <w:rsid w:val="00DB3E7B"/>
    <w:rsid w:val="00DB6D5D"/>
    <w:rsid w:val="00DB6DAD"/>
    <w:rsid w:val="00DB6F9A"/>
    <w:rsid w:val="00DB76EE"/>
    <w:rsid w:val="00DB7AF7"/>
    <w:rsid w:val="00DC014A"/>
    <w:rsid w:val="00DC0523"/>
    <w:rsid w:val="00DC0B89"/>
    <w:rsid w:val="00DC0D76"/>
    <w:rsid w:val="00DC1457"/>
    <w:rsid w:val="00DC197B"/>
    <w:rsid w:val="00DC3A51"/>
    <w:rsid w:val="00DC3B05"/>
    <w:rsid w:val="00DC4B26"/>
    <w:rsid w:val="00DC4E93"/>
    <w:rsid w:val="00DC4FD8"/>
    <w:rsid w:val="00DC63C3"/>
    <w:rsid w:val="00DC75BB"/>
    <w:rsid w:val="00DC7C91"/>
    <w:rsid w:val="00DD160D"/>
    <w:rsid w:val="00DD1BE0"/>
    <w:rsid w:val="00DD1DE8"/>
    <w:rsid w:val="00DD2B5E"/>
    <w:rsid w:val="00DD36F9"/>
    <w:rsid w:val="00DD455A"/>
    <w:rsid w:val="00DD5F4D"/>
    <w:rsid w:val="00DD67EA"/>
    <w:rsid w:val="00DD6D51"/>
    <w:rsid w:val="00DD78BF"/>
    <w:rsid w:val="00DE0A36"/>
    <w:rsid w:val="00DE0CA0"/>
    <w:rsid w:val="00DE236B"/>
    <w:rsid w:val="00DE2EA7"/>
    <w:rsid w:val="00DE35DD"/>
    <w:rsid w:val="00DE3C3D"/>
    <w:rsid w:val="00DE5009"/>
    <w:rsid w:val="00DE596E"/>
    <w:rsid w:val="00DE5C44"/>
    <w:rsid w:val="00DE6A2D"/>
    <w:rsid w:val="00DE6A49"/>
    <w:rsid w:val="00DE7620"/>
    <w:rsid w:val="00DF0300"/>
    <w:rsid w:val="00DF06E6"/>
    <w:rsid w:val="00DF0E3D"/>
    <w:rsid w:val="00DF26CD"/>
    <w:rsid w:val="00DF38E4"/>
    <w:rsid w:val="00DF3BDE"/>
    <w:rsid w:val="00DF496F"/>
    <w:rsid w:val="00DF4C1B"/>
    <w:rsid w:val="00DF5012"/>
    <w:rsid w:val="00DF5703"/>
    <w:rsid w:val="00DF5CC0"/>
    <w:rsid w:val="00DF5D35"/>
    <w:rsid w:val="00DF69D6"/>
    <w:rsid w:val="00DF700A"/>
    <w:rsid w:val="00DF7E3E"/>
    <w:rsid w:val="00E004D7"/>
    <w:rsid w:val="00E01180"/>
    <w:rsid w:val="00E012A5"/>
    <w:rsid w:val="00E025C6"/>
    <w:rsid w:val="00E027B0"/>
    <w:rsid w:val="00E04BAB"/>
    <w:rsid w:val="00E0583B"/>
    <w:rsid w:val="00E06521"/>
    <w:rsid w:val="00E066D5"/>
    <w:rsid w:val="00E07E40"/>
    <w:rsid w:val="00E07E8E"/>
    <w:rsid w:val="00E1052E"/>
    <w:rsid w:val="00E11D8C"/>
    <w:rsid w:val="00E122A6"/>
    <w:rsid w:val="00E13076"/>
    <w:rsid w:val="00E14CC5"/>
    <w:rsid w:val="00E14D01"/>
    <w:rsid w:val="00E15335"/>
    <w:rsid w:val="00E154AD"/>
    <w:rsid w:val="00E163BC"/>
    <w:rsid w:val="00E16472"/>
    <w:rsid w:val="00E171B6"/>
    <w:rsid w:val="00E1724A"/>
    <w:rsid w:val="00E175B1"/>
    <w:rsid w:val="00E17738"/>
    <w:rsid w:val="00E17C0D"/>
    <w:rsid w:val="00E2100D"/>
    <w:rsid w:val="00E21C9D"/>
    <w:rsid w:val="00E2289C"/>
    <w:rsid w:val="00E22DAE"/>
    <w:rsid w:val="00E23171"/>
    <w:rsid w:val="00E2349F"/>
    <w:rsid w:val="00E236A5"/>
    <w:rsid w:val="00E2460E"/>
    <w:rsid w:val="00E2542C"/>
    <w:rsid w:val="00E25642"/>
    <w:rsid w:val="00E2584F"/>
    <w:rsid w:val="00E25F9E"/>
    <w:rsid w:val="00E2641D"/>
    <w:rsid w:val="00E26717"/>
    <w:rsid w:val="00E26872"/>
    <w:rsid w:val="00E2766A"/>
    <w:rsid w:val="00E2787B"/>
    <w:rsid w:val="00E27BB1"/>
    <w:rsid w:val="00E30519"/>
    <w:rsid w:val="00E3058D"/>
    <w:rsid w:val="00E30BE8"/>
    <w:rsid w:val="00E30D70"/>
    <w:rsid w:val="00E31920"/>
    <w:rsid w:val="00E31947"/>
    <w:rsid w:val="00E3199F"/>
    <w:rsid w:val="00E32123"/>
    <w:rsid w:val="00E32874"/>
    <w:rsid w:val="00E33918"/>
    <w:rsid w:val="00E3418E"/>
    <w:rsid w:val="00E34363"/>
    <w:rsid w:val="00E35342"/>
    <w:rsid w:val="00E35BDA"/>
    <w:rsid w:val="00E37454"/>
    <w:rsid w:val="00E37839"/>
    <w:rsid w:val="00E37E9E"/>
    <w:rsid w:val="00E37EFE"/>
    <w:rsid w:val="00E4004E"/>
    <w:rsid w:val="00E401E8"/>
    <w:rsid w:val="00E40679"/>
    <w:rsid w:val="00E40C91"/>
    <w:rsid w:val="00E40F61"/>
    <w:rsid w:val="00E41237"/>
    <w:rsid w:val="00E415EC"/>
    <w:rsid w:val="00E41D9D"/>
    <w:rsid w:val="00E43641"/>
    <w:rsid w:val="00E44416"/>
    <w:rsid w:val="00E44772"/>
    <w:rsid w:val="00E4598A"/>
    <w:rsid w:val="00E4598C"/>
    <w:rsid w:val="00E45D6F"/>
    <w:rsid w:val="00E467D8"/>
    <w:rsid w:val="00E46E5B"/>
    <w:rsid w:val="00E47297"/>
    <w:rsid w:val="00E47BA6"/>
    <w:rsid w:val="00E51342"/>
    <w:rsid w:val="00E5276A"/>
    <w:rsid w:val="00E5288F"/>
    <w:rsid w:val="00E53C18"/>
    <w:rsid w:val="00E54672"/>
    <w:rsid w:val="00E5474A"/>
    <w:rsid w:val="00E54B7E"/>
    <w:rsid w:val="00E55816"/>
    <w:rsid w:val="00E55B56"/>
    <w:rsid w:val="00E575C9"/>
    <w:rsid w:val="00E60B97"/>
    <w:rsid w:val="00E61000"/>
    <w:rsid w:val="00E63428"/>
    <w:rsid w:val="00E63808"/>
    <w:rsid w:val="00E63ADF"/>
    <w:rsid w:val="00E65082"/>
    <w:rsid w:val="00E65083"/>
    <w:rsid w:val="00E65B92"/>
    <w:rsid w:val="00E65BC2"/>
    <w:rsid w:val="00E669ED"/>
    <w:rsid w:val="00E6794E"/>
    <w:rsid w:val="00E67F7E"/>
    <w:rsid w:val="00E70ADE"/>
    <w:rsid w:val="00E71AE8"/>
    <w:rsid w:val="00E72A4C"/>
    <w:rsid w:val="00E72B99"/>
    <w:rsid w:val="00E738A5"/>
    <w:rsid w:val="00E73A4B"/>
    <w:rsid w:val="00E73AAE"/>
    <w:rsid w:val="00E73F7E"/>
    <w:rsid w:val="00E74E0F"/>
    <w:rsid w:val="00E75F80"/>
    <w:rsid w:val="00E7678B"/>
    <w:rsid w:val="00E76817"/>
    <w:rsid w:val="00E7755E"/>
    <w:rsid w:val="00E77CE8"/>
    <w:rsid w:val="00E8016D"/>
    <w:rsid w:val="00E80293"/>
    <w:rsid w:val="00E805C9"/>
    <w:rsid w:val="00E80DF2"/>
    <w:rsid w:val="00E80EA6"/>
    <w:rsid w:val="00E812D9"/>
    <w:rsid w:val="00E8155D"/>
    <w:rsid w:val="00E81AC4"/>
    <w:rsid w:val="00E81E01"/>
    <w:rsid w:val="00E8220A"/>
    <w:rsid w:val="00E823FE"/>
    <w:rsid w:val="00E82909"/>
    <w:rsid w:val="00E82C81"/>
    <w:rsid w:val="00E830DE"/>
    <w:rsid w:val="00E83A20"/>
    <w:rsid w:val="00E83DF9"/>
    <w:rsid w:val="00E85341"/>
    <w:rsid w:val="00E86923"/>
    <w:rsid w:val="00E86C96"/>
    <w:rsid w:val="00E86FBF"/>
    <w:rsid w:val="00E8777E"/>
    <w:rsid w:val="00E87924"/>
    <w:rsid w:val="00E879C3"/>
    <w:rsid w:val="00E90565"/>
    <w:rsid w:val="00E905F5"/>
    <w:rsid w:val="00E90B9C"/>
    <w:rsid w:val="00E917B0"/>
    <w:rsid w:val="00E91C29"/>
    <w:rsid w:val="00E91D43"/>
    <w:rsid w:val="00E9240C"/>
    <w:rsid w:val="00E924F8"/>
    <w:rsid w:val="00E932BF"/>
    <w:rsid w:val="00E94DAA"/>
    <w:rsid w:val="00E953B5"/>
    <w:rsid w:val="00E954C5"/>
    <w:rsid w:val="00E95D36"/>
    <w:rsid w:val="00E95E17"/>
    <w:rsid w:val="00E96A90"/>
    <w:rsid w:val="00EA117C"/>
    <w:rsid w:val="00EA232B"/>
    <w:rsid w:val="00EA39B1"/>
    <w:rsid w:val="00EA3EC2"/>
    <w:rsid w:val="00EA4650"/>
    <w:rsid w:val="00EA4C13"/>
    <w:rsid w:val="00EA548D"/>
    <w:rsid w:val="00EA5787"/>
    <w:rsid w:val="00EA5E59"/>
    <w:rsid w:val="00EA5EB7"/>
    <w:rsid w:val="00EA5EC8"/>
    <w:rsid w:val="00EA7794"/>
    <w:rsid w:val="00EB0926"/>
    <w:rsid w:val="00EB1C8A"/>
    <w:rsid w:val="00EB2C76"/>
    <w:rsid w:val="00EB4C67"/>
    <w:rsid w:val="00EB5658"/>
    <w:rsid w:val="00EB59B8"/>
    <w:rsid w:val="00EB6ED4"/>
    <w:rsid w:val="00EB70AF"/>
    <w:rsid w:val="00EB724D"/>
    <w:rsid w:val="00EB7BB7"/>
    <w:rsid w:val="00EC08FD"/>
    <w:rsid w:val="00EC115D"/>
    <w:rsid w:val="00EC13C1"/>
    <w:rsid w:val="00EC171F"/>
    <w:rsid w:val="00EC1764"/>
    <w:rsid w:val="00EC194A"/>
    <w:rsid w:val="00EC1A22"/>
    <w:rsid w:val="00EC1BA2"/>
    <w:rsid w:val="00EC2585"/>
    <w:rsid w:val="00EC2B01"/>
    <w:rsid w:val="00EC2F5B"/>
    <w:rsid w:val="00EC332A"/>
    <w:rsid w:val="00EC3AB9"/>
    <w:rsid w:val="00EC3FE6"/>
    <w:rsid w:val="00EC48C5"/>
    <w:rsid w:val="00EC531C"/>
    <w:rsid w:val="00EC5ADD"/>
    <w:rsid w:val="00EC64B9"/>
    <w:rsid w:val="00EC7717"/>
    <w:rsid w:val="00EC7F6A"/>
    <w:rsid w:val="00ED0029"/>
    <w:rsid w:val="00ED04EE"/>
    <w:rsid w:val="00ED11E5"/>
    <w:rsid w:val="00ED1536"/>
    <w:rsid w:val="00ED2110"/>
    <w:rsid w:val="00ED2384"/>
    <w:rsid w:val="00ED4EB7"/>
    <w:rsid w:val="00ED5704"/>
    <w:rsid w:val="00ED5928"/>
    <w:rsid w:val="00ED7B4D"/>
    <w:rsid w:val="00ED7FFD"/>
    <w:rsid w:val="00EE019B"/>
    <w:rsid w:val="00EE0522"/>
    <w:rsid w:val="00EE0826"/>
    <w:rsid w:val="00EE0ADA"/>
    <w:rsid w:val="00EE1691"/>
    <w:rsid w:val="00EE1EAA"/>
    <w:rsid w:val="00EE2287"/>
    <w:rsid w:val="00EE2534"/>
    <w:rsid w:val="00EE3129"/>
    <w:rsid w:val="00EE3F48"/>
    <w:rsid w:val="00EE3F6A"/>
    <w:rsid w:val="00EE4817"/>
    <w:rsid w:val="00EE56CD"/>
    <w:rsid w:val="00EE5835"/>
    <w:rsid w:val="00EE5C12"/>
    <w:rsid w:val="00EE5CDD"/>
    <w:rsid w:val="00EE5EEF"/>
    <w:rsid w:val="00EE5F88"/>
    <w:rsid w:val="00EE6722"/>
    <w:rsid w:val="00EE6C4A"/>
    <w:rsid w:val="00EE7B6C"/>
    <w:rsid w:val="00EF25C5"/>
    <w:rsid w:val="00EF2705"/>
    <w:rsid w:val="00EF2E2A"/>
    <w:rsid w:val="00EF335C"/>
    <w:rsid w:val="00EF350C"/>
    <w:rsid w:val="00EF377F"/>
    <w:rsid w:val="00EF3857"/>
    <w:rsid w:val="00EF3982"/>
    <w:rsid w:val="00EF3A1A"/>
    <w:rsid w:val="00EF4024"/>
    <w:rsid w:val="00EF4B21"/>
    <w:rsid w:val="00EF4CB6"/>
    <w:rsid w:val="00EF4EF6"/>
    <w:rsid w:val="00EF5764"/>
    <w:rsid w:val="00EF586E"/>
    <w:rsid w:val="00EF591C"/>
    <w:rsid w:val="00EF59E1"/>
    <w:rsid w:val="00EF5BCD"/>
    <w:rsid w:val="00EF5FEA"/>
    <w:rsid w:val="00EF70D7"/>
    <w:rsid w:val="00EF76F9"/>
    <w:rsid w:val="00EF7907"/>
    <w:rsid w:val="00EF7D56"/>
    <w:rsid w:val="00F0003D"/>
    <w:rsid w:val="00F0020A"/>
    <w:rsid w:val="00F004C4"/>
    <w:rsid w:val="00F004EF"/>
    <w:rsid w:val="00F00765"/>
    <w:rsid w:val="00F0099D"/>
    <w:rsid w:val="00F022F6"/>
    <w:rsid w:val="00F03245"/>
    <w:rsid w:val="00F03337"/>
    <w:rsid w:val="00F034A3"/>
    <w:rsid w:val="00F0352D"/>
    <w:rsid w:val="00F04CF1"/>
    <w:rsid w:val="00F04EF4"/>
    <w:rsid w:val="00F05203"/>
    <w:rsid w:val="00F0745E"/>
    <w:rsid w:val="00F07BA9"/>
    <w:rsid w:val="00F101C6"/>
    <w:rsid w:val="00F10242"/>
    <w:rsid w:val="00F10476"/>
    <w:rsid w:val="00F10F18"/>
    <w:rsid w:val="00F11CE3"/>
    <w:rsid w:val="00F120F5"/>
    <w:rsid w:val="00F124E9"/>
    <w:rsid w:val="00F13624"/>
    <w:rsid w:val="00F14E45"/>
    <w:rsid w:val="00F16C63"/>
    <w:rsid w:val="00F1750E"/>
    <w:rsid w:val="00F1774B"/>
    <w:rsid w:val="00F2002C"/>
    <w:rsid w:val="00F20606"/>
    <w:rsid w:val="00F21030"/>
    <w:rsid w:val="00F227FF"/>
    <w:rsid w:val="00F231EE"/>
    <w:rsid w:val="00F24302"/>
    <w:rsid w:val="00F2452C"/>
    <w:rsid w:val="00F24947"/>
    <w:rsid w:val="00F24F3B"/>
    <w:rsid w:val="00F25983"/>
    <w:rsid w:val="00F25E78"/>
    <w:rsid w:val="00F264C7"/>
    <w:rsid w:val="00F26634"/>
    <w:rsid w:val="00F266A7"/>
    <w:rsid w:val="00F26A4A"/>
    <w:rsid w:val="00F26C21"/>
    <w:rsid w:val="00F26F8B"/>
    <w:rsid w:val="00F27147"/>
    <w:rsid w:val="00F271B1"/>
    <w:rsid w:val="00F301F6"/>
    <w:rsid w:val="00F303AB"/>
    <w:rsid w:val="00F31BB4"/>
    <w:rsid w:val="00F32544"/>
    <w:rsid w:val="00F32AF3"/>
    <w:rsid w:val="00F331CA"/>
    <w:rsid w:val="00F333A7"/>
    <w:rsid w:val="00F33AC3"/>
    <w:rsid w:val="00F34757"/>
    <w:rsid w:val="00F349B4"/>
    <w:rsid w:val="00F34A24"/>
    <w:rsid w:val="00F34AAE"/>
    <w:rsid w:val="00F34B45"/>
    <w:rsid w:val="00F34C70"/>
    <w:rsid w:val="00F358E5"/>
    <w:rsid w:val="00F35F27"/>
    <w:rsid w:val="00F36AB1"/>
    <w:rsid w:val="00F36AD1"/>
    <w:rsid w:val="00F36C61"/>
    <w:rsid w:val="00F36D0E"/>
    <w:rsid w:val="00F371B0"/>
    <w:rsid w:val="00F40526"/>
    <w:rsid w:val="00F418F2"/>
    <w:rsid w:val="00F41A8E"/>
    <w:rsid w:val="00F423BC"/>
    <w:rsid w:val="00F42ADA"/>
    <w:rsid w:val="00F42D19"/>
    <w:rsid w:val="00F43DDF"/>
    <w:rsid w:val="00F44219"/>
    <w:rsid w:val="00F44EA2"/>
    <w:rsid w:val="00F45559"/>
    <w:rsid w:val="00F45844"/>
    <w:rsid w:val="00F45BCD"/>
    <w:rsid w:val="00F45D98"/>
    <w:rsid w:val="00F465C5"/>
    <w:rsid w:val="00F46CF6"/>
    <w:rsid w:val="00F47EAC"/>
    <w:rsid w:val="00F50550"/>
    <w:rsid w:val="00F51701"/>
    <w:rsid w:val="00F51CC3"/>
    <w:rsid w:val="00F51D13"/>
    <w:rsid w:val="00F51DB2"/>
    <w:rsid w:val="00F51DEE"/>
    <w:rsid w:val="00F5240C"/>
    <w:rsid w:val="00F53816"/>
    <w:rsid w:val="00F545AC"/>
    <w:rsid w:val="00F54A4F"/>
    <w:rsid w:val="00F54E10"/>
    <w:rsid w:val="00F54F4B"/>
    <w:rsid w:val="00F55F71"/>
    <w:rsid w:val="00F5689E"/>
    <w:rsid w:val="00F6114D"/>
    <w:rsid w:val="00F6131D"/>
    <w:rsid w:val="00F63F16"/>
    <w:rsid w:val="00F640B6"/>
    <w:rsid w:val="00F6507B"/>
    <w:rsid w:val="00F658BD"/>
    <w:rsid w:val="00F660E5"/>
    <w:rsid w:val="00F66CBE"/>
    <w:rsid w:val="00F66EFE"/>
    <w:rsid w:val="00F66F34"/>
    <w:rsid w:val="00F67CB2"/>
    <w:rsid w:val="00F70BDB"/>
    <w:rsid w:val="00F72BF3"/>
    <w:rsid w:val="00F73739"/>
    <w:rsid w:val="00F74328"/>
    <w:rsid w:val="00F74FF6"/>
    <w:rsid w:val="00F754CB"/>
    <w:rsid w:val="00F76C65"/>
    <w:rsid w:val="00F77903"/>
    <w:rsid w:val="00F77C26"/>
    <w:rsid w:val="00F77C50"/>
    <w:rsid w:val="00F80A03"/>
    <w:rsid w:val="00F80D05"/>
    <w:rsid w:val="00F80F6C"/>
    <w:rsid w:val="00F82015"/>
    <w:rsid w:val="00F8213B"/>
    <w:rsid w:val="00F825EF"/>
    <w:rsid w:val="00F8381C"/>
    <w:rsid w:val="00F84D89"/>
    <w:rsid w:val="00F84DBB"/>
    <w:rsid w:val="00F858CE"/>
    <w:rsid w:val="00F8595B"/>
    <w:rsid w:val="00F8656B"/>
    <w:rsid w:val="00F876E6"/>
    <w:rsid w:val="00F87FB8"/>
    <w:rsid w:val="00F87FF9"/>
    <w:rsid w:val="00F9025A"/>
    <w:rsid w:val="00F910C0"/>
    <w:rsid w:val="00F919D2"/>
    <w:rsid w:val="00F91FC4"/>
    <w:rsid w:val="00F9272A"/>
    <w:rsid w:val="00F94438"/>
    <w:rsid w:val="00F94469"/>
    <w:rsid w:val="00F9494B"/>
    <w:rsid w:val="00F94A33"/>
    <w:rsid w:val="00F94E05"/>
    <w:rsid w:val="00F9503A"/>
    <w:rsid w:val="00F954A1"/>
    <w:rsid w:val="00F959AA"/>
    <w:rsid w:val="00F95D84"/>
    <w:rsid w:val="00F96067"/>
    <w:rsid w:val="00F96A01"/>
    <w:rsid w:val="00F97270"/>
    <w:rsid w:val="00F97A67"/>
    <w:rsid w:val="00F97F2A"/>
    <w:rsid w:val="00F97FD3"/>
    <w:rsid w:val="00FA0352"/>
    <w:rsid w:val="00FA0AA7"/>
    <w:rsid w:val="00FA299A"/>
    <w:rsid w:val="00FA2E2B"/>
    <w:rsid w:val="00FA4390"/>
    <w:rsid w:val="00FA46F0"/>
    <w:rsid w:val="00FA4DFB"/>
    <w:rsid w:val="00FA6403"/>
    <w:rsid w:val="00FA742A"/>
    <w:rsid w:val="00FA7BA8"/>
    <w:rsid w:val="00FA7E90"/>
    <w:rsid w:val="00FB12A7"/>
    <w:rsid w:val="00FB1883"/>
    <w:rsid w:val="00FB2DA7"/>
    <w:rsid w:val="00FB34F2"/>
    <w:rsid w:val="00FB3896"/>
    <w:rsid w:val="00FB3A2D"/>
    <w:rsid w:val="00FB3CF8"/>
    <w:rsid w:val="00FB3EC1"/>
    <w:rsid w:val="00FB4321"/>
    <w:rsid w:val="00FB441D"/>
    <w:rsid w:val="00FB482E"/>
    <w:rsid w:val="00FB4959"/>
    <w:rsid w:val="00FB4963"/>
    <w:rsid w:val="00FB4ED0"/>
    <w:rsid w:val="00FB57AE"/>
    <w:rsid w:val="00FB5837"/>
    <w:rsid w:val="00FB6054"/>
    <w:rsid w:val="00FB6169"/>
    <w:rsid w:val="00FB61A2"/>
    <w:rsid w:val="00FB63FA"/>
    <w:rsid w:val="00FB68B5"/>
    <w:rsid w:val="00FB6A95"/>
    <w:rsid w:val="00FB6D4E"/>
    <w:rsid w:val="00FB7136"/>
    <w:rsid w:val="00FB779B"/>
    <w:rsid w:val="00FC02A8"/>
    <w:rsid w:val="00FC219F"/>
    <w:rsid w:val="00FC2829"/>
    <w:rsid w:val="00FC4CEB"/>
    <w:rsid w:val="00FC5E6E"/>
    <w:rsid w:val="00FC6093"/>
    <w:rsid w:val="00FC6095"/>
    <w:rsid w:val="00FC621B"/>
    <w:rsid w:val="00FC644A"/>
    <w:rsid w:val="00FC6634"/>
    <w:rsid w:val="00FC68D3"/>
    <w:rsid w:val="00FC785A"/>
    <w:rsid w:val="00FC7EE8"/>
    <w:rsid w:val="00FD04E2"/>
    <w:rsid w:val="00FD1E47"/>
    <w:rsid w:val="00FD1F2E"/>
    <w:rsid w:val="00FD33FD"/>
    <w:rsid w:val="00FD36BA"/>
    <w:rsid w:val="00FD3A72"/>
    <w:rsid w:val="00FD4128"/>
    <w:rsid w:val="00FD5181"/>
    <w:rsid w:val="00FD53D7"/>
    <w:rsid w:val="00FD64D7"/>
    <w:rsid w:val="00FD66D2"/>
    <w:rsid w:val="00FD70F6"/>
    <w:rsid w:val="00FD7201"/>
    <w:rsid w:val="00FE01B4"/>
    <w:rsid w:val="00FE0DC5"/>
    <w:rsid w:val="00FE0FC4"/>
    <w:rsid w:val="00FE27C6"/>
    <w:rsid w:val="00FE2DA4"/>
    <w:rsid w:val="00FE308E"/>
    <w:rsid w:val="00FE3F8D"/>
    <w:rsid w:val="00FE4799"/>
    <w:rsid w:val="00FE4FB5"/>
    <w:rsid w:val="00FE525E"/>
    <w:rsid w:val="00FE5DBA"/>
    <w:rsid w:val="00FE6E81"/>
    <w:rsid w:val="00FE75F7"/>
    <w:rsid w:val="00FF05F6"/>
    <w:rsid w:val="00FF0760"/>
    <w:rsid w:val="00FF090F"/>
    <w:rsid w:val="00FF09CA"/>
    <w:rsid w:val="00FF0BA9"/>
    <w:rsid w:val="00FF0EF6"/>
    <w:rsid w:val="00FF1E69"/>
    <w:rsid w:val="00FF2D08"/>
    <w:rsid w:val="00FF2EC2"/>
    <w:rsid w:val="00FF3050"/>
    <w:rsid w:val="00FF3055"/>
    <w:rsid w:val="00FF39FA"/>
    <w:rsid w:val="00FF3A2B"/>
    <w:rsid w:val="00FF4410"/>
    <w:rsid w:val="00FF5E64"/>
    <w:rsid w:val="00FF6C94"/>
    <w:rsid w:val="00FF6CCC"/>
    <w:rsid w:val="00FF782D"/>
    <w:rsid w:val="00FF7857"/>
    <w:rsid w:val="00FF790A"/>
    <w:rsid w:val="00FF7D17"/>
    <w:rsid w:val="39EEF6EE"/>
    <w:rsid w:val="42EBC7F5"/>
    <w:rsid w:val="51865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7098A"/>
  <w15:docId w15:val="{EE91258C-9CA3-4CD3-B453-A963B58D1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Paragraph"/>
    <w:link w:val="Heading1Char"/>
    <w:uiPriority w:val="9"/>
    <w:qFormat/>
    <w:rsid w:val="0084450D"/>
    <w:pPr>
      <w:keepNext/>
      <w:keepLines/>
      <w:pageBreakBefore/>
      <w:numPr>
        <w:numId w:val="1"/>
      </w:numPr>
      <w:spacing w:before="240" w:after="120" w:line="240" w:lineRule="auto"/>
      <w:outlineLvl w:val="0"/>
    </w:pPr>
    <w:rPr>
      <w:rFonts w:ascii="Arial" w:eastAsiaTheme="majorEastAsia" w:hAnsi="Arial" w:cstheme="majorBidi"/>
      <w:b/>
      <w:caps/>
      <w:color w:val="000000" w:themeColor="text1"/>
      <w:sz w:val="40"/>
      <w:szCs w:val="32"/>
    </w:rPr>
  </w:style>
  <w:style w:type="paragraph" w:styleId="Heading2">
    <w:name w:val="heading 2"/>
    <w:basedOn w:val="Paragraph"/>
    <w:next w:val="Normal"/>
    <w:link w:val="Heading2Char"/>
    <w:uiPriority w:val="9"/>
    <w:unhideWhenUsed/>
    <w:qFormat/>
    <w:rsid w:val="00713F7A"/>
    <w:pPr>
      <w:keepNext/>
      <w:keepLines/>
      <w:numPr>
        <w:ilvl w:val="1"/>
        <w:numId w:val="1"/>
      </w:numPr>
      <w:spacing w:before="120"/>
      <w:ind w:left="666"/>
      <w:outlineLvl w:val="1"/>
    </w:pPr>
    <w:rPr>
      <w:rFonts w:eastAsiaTheme="majorEastAsia" w:cstheme="majorBidi"/>
      <w:b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73F9"/>
    <w:pPr>
      <w:keepNext/>
      <w:keepLines/>
      <w:numPr>
        <w:ilvl w:val="2"/>
        <w:numId w:val="1"/>
      </w:numPr>
      <w:spacing w:before="120" w:after="120"/>
      <w:outlineLvl w:val="2"/>
    </w:pPr>
    <w:rPr>
      <w:rFonts w:ascii="Arial" w:eastAsiaTheme="majorEastAsia" w:hAnsi="Arial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B3DAD"/>
    <w:pPr>
      <w:keepNext/>
      <w:keepLines/>
      <w:numPr>
        <w:ilvl w:val="3"/>
        <w:numId w:val="1"/>
      </w:numPr>
      <w:spacing w:before="40" w:after="0"/>
      <w:outlineLvl w:val="3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3EC2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3EC2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3EC2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3EC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3EC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0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23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3D0"/>
    <w:rPr>
      <w:rFonts w:ascii="Tahoma" w:hAnsi="Tahoma" w:cs="Tahoma"/>
      <w:sz w:val="16"/>
      <w:szCs w:val="16"/>
    </w:rPr>
  </w:style>
  <w:style w:type="paragraph" w:customStyle="1" w:styleId="Paragraph">
    <w:name w:val="Paragraph"/>
    <w:basedOn w:val="Normal"/>
    <w:link w:val="ParagraphChar"/>
    <w:qFormat/>
    <w:rsid w:val="00945E6B"/>
    <w:pPr>
      <w:spacing w:after="120" w:line="240" w:lineRule="auto"/>
      <w:jc w:val="both"/>
    </w:pPr>
    <w:rPr>
      <w:rFonts w:ascii="Arial" w:hAnsi="Arial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84450D"/>
    <w:rPr>
      <w:rFonts w:ascii="Arial" w:eastAsiaTheme="majorEastAsia" w:hAnsi="Arial" w:cstheme="majorBidi"/>
      <w:b/>
      <w:caps/>
      <w:color w:val="000000" w:themeColor="text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3F7A"/>
    <w:rPr>
      <w:rFonts w:ascii="Arial" w:eastAsiaTheme="majorEastAsia" w:hAnsi="Arial" w:cstheme="majorBidi"/>
      <w:b/>
      <w:cap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73F9"/>
    <w:rPr>
      <w:rFonts w:ascii="Arial" w:eastAsiaTheme="majorEastAsia" w:hAnsi="Arial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B3DAD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3EC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3EC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3EC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3EC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3EC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ulletMain">
    <w:name w:val="Bullet Main"/>
    <w:basedOn w:val="Normal"/>
    <w:qFormat/>
    <w:rsid w:val="00EF586E"/>
    <w:pPr>
      <w:numPr>
        <w:numId w:val="2"/>
      </w:numPr>
      <w:spacing w:before="120" w:after="0" w:line="240" w:lineRule="auto"/>
    </w:pPr>
    <w:rPr>
      <w:rFonts w:ascii="Arial" w:hAnsi="Arial"/>
    </w:rPr>
  </w:style>
  <w:style w:type="paragraph" w:customStyle="1" w:styleId="BulletSub">
    <w:name w:val="Bullet Sub"/>
    <w:basedOn w:val="BulletMain"/>
    <w:next w:val="BulletMain"/>
    <w:qFormat/>
    <w:rsid w:val="00350173"/>
    <w:pPr>
      <w:numPr>
        <w:numId w:val="0"/>
      </w:numPr>
      <w:spacing w:before="60"/>
      <w:ind w:left="1077" w:hanging="360"/>
    </w:pPr>
  </w:style>
  <w:style w:type="paragraph" w:customStyle="1" w:styleId="BulletEnd">
    <w:name w:val="Bullet End"/>
    <w:basedOn w:val="BulletMain"/>
    <w:next w:val="Paragraph"/>
    <w:qFormat/>
    <w:rsid w:val="00EA5787"/>
    <w:pPr>
      <w:spacing w:after="120"/>
    </w:pPr>
  </w:style>
  <w:style w:type="paragraph" w:styleId="TOCHeading">
    <w:name w:val="TOC Heading"/>
    <w:basedOn w:val="Heading1"/>
    <w:next w:val="Normal"/>
    <w:uiPriority w:val="39"/>
    <w:unhideWhenUsed/>
    <w:qFormat/>
    <w:rsid w:val="00EF3982"/>
    <w:pPr>
      <w:pageBreakBefore w:val="0"/>
      <w:numPr>
        <w:numId w:val="0"/>
      </w:numPr>
      <w:spacing w:after="0" w:line="259" w:lineRule="auto"/>
      <w:outlineLvl w:val="9"/>
    </w:pPr>
    <w:rPr>
      <w:rFonts w:asciiTheme="majorHAnsi" w:hAnsiTheme="majorHAnsi"/>
      <w:b w:val="0"/>
      <w:caps w:val="0"/>
      <w:color w:val="365F91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7279C"/>
    <w:pPr>
      <w:tabs>
        <w:tab w:val="left" w:pos="446"/>
        <w:tab w:val="right" w:leader="dot" w:pos="9016"/>
      </w:tabs>
      <w:spacing w:after="100"/>
    </w:pPr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unhideWhenUsed/>
    <w:rsid w:val="0037279C"/>
    <w:pPr>
      <w:spacing w:after="100"/>
      <w:ind w:left="446"/>
    </w:pPr>
    <w:rPr>
      <w:rFonts w:ascii="Arial" w:hAnsi="Arial"/>
    </w:rPr>
  </w:style>
  <w:style w:type="paragraph" w:styleId="TOC3">
    <w:name w:val="toc 3"/>
    <w:basedOn w:val="Normal"/>
    <w:next w:val="Normal"/>
    <w:autoRedefine/>
    <w:uiPriority w:val="39"/>
    <w:unhideWhenUsed/>
    <w:rsid w:val="0037279C"/>
    <w:pPr>
      <w:spacing w:after="100"/>
      <w:ind w:left="1166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EF3982"/>
    <w:rPr>
      <w:color w:val="0000FF" w:themeColor="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F408F"/>
    <w:pPr>
      <w:spacing w:line="240" w:lineRule="auto"/>
      <w:jc w:val="center"/>
    </w:pPr>
    <w:rPr>
      <w:rFonts w:ascii="Arial" w:hAnsi="Arial"/>
      <w:b/>
      <w:i/>
      <w:iCs/>
      <w:color w:val="000000" w:themeColor="tex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1F6183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360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9"/>
  </w:style>
  <w:style w:type="paragraph" w:styleId="Footer">
    <w:name w:val="footer"/>
    <w:basedOn w:val="Normal"/>
    <w:link w:val="FooterChar"/>
    <w:uiPriority w:val="99"/>
    <w:unhideWhenUsed/>
    <w:rsid w:val="003602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9"/>
  </w:style>
  <w:style w:type="table" w:styleId="TableGrid">
    <w:name w:val="Table Grid"/>
    <w:basedOn w:val="TableNormal"/>
    <w:uiPriority w:val="59"/>
    <w:rsid w:val="003E4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7C63C4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E16DD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DD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7C5B88"/>
  </w:style>
  <w:style w:type="character" w:styleId="CommentReference">
    <w:name w:val="annotation reference"/>
    <w:basedOn w:val="DefaultParagraphFont"/>
    <w:uiPriority w:val="99"/>
    <w:semiHidden/>
    <w:unhideWhenUsed/>
    <w:rsid w:val="007C5B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B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B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B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B88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7C5B88"/>
    <w:rPr>
      <w:color w:val="2B579A"/>
      <w:shd w:val="clear" w:color="auto" w:fill="E6E6E6"/>
    </w:rPr>
  </w:style>
  <w:style w:type="table" w:styleId="PlainTable3">
    <w:name w:val="Plain Table 3"/>
    <w:basedOn w:val="TableNormal"/>
    <w:uiPriority w:val="43"/>
    <w:rsid w:val="00DF5D3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20622C"/>
    <w:pPr>
      <w:spacing w:after="100"/>
      <w:ind w:left="660"/>
    </w:pPr>
    <w:rPr>
      <w:rFonts w:ascii="Arial" w:hAnsi="Arial"/>
    </w:rPr>
  </w:style>
  <w:style w:type="paragraph" w:styleId="Revision">
    <w:name w:val="Revision"/>
    <w:hidden/>
    <w:uiPriority w:val="99"/>
    <w:semiHidden/>
    <w:rsid w:val="00F271B1"/>
    <w:pPr>
      <w:spacing w:after="0" w:line="240" w:lineRule="auto"/>
    </w:pPr>
  </w:style>
  <w:style w:type="paragraph" w:styleId="NoSpacing">
    <w:name w:val="No Spacing"/>
    <w:uiPriority w:val="1"/>
    <w:qFormat/>
    <w:rsid w:val="00BE2990"/>
    <w:pPr>
      <w:spacing w:after="0" w:line="240" w:lineRule="auto"/>
    </w:pPr>
  </w:style>
  <w:style w:type="paragraph" w:customStyle="1" w:styleId="Chat">
    <w:name w:val="Chat"/>
    <w:basedOn w:val="Paragraph"/>
    <w:link w:val="ChatChar"/>
    <w:qFormat/>
    <w:rsid w:val="00973D29"/>
    <w:rPr>
      <w:rFonts w:ascii="Comic Sans MS" w:hAnsi="Comic Sans MS"/>
    </w:rPr>
  </w:style>
  <w:style w:type="character" w:customStyle="1" w:styleId="ParagraphChar">
    <w:name w:val="Paragraph Char"/>
    <w:basedOn w:val="DefaultParagraphFont"/>
    <w:link w:val="Paragraph"/>
    <w:rsid w:val="00945E6B"/>
    <w:rPr>
      <w:rFonts w:ascii="Arial" w:hAnsi="Arial"/>
      <w:color w:val="000000" w:themeColor="text1"/>
    </w:rPr>
  </w:style>
  <w:style w:type="character" w:customStyle="1" w:styleId="ChatChar">
    <w:name w:val="Chat Char"/>
    <w:basedOn w:val="ParagraphChar"/>
    <w:link w:val="Chat"/>
    <w:rsid w:val="00973D29"/>
    <w:rPr>
      <w:rFonts w:ascii="Comic Sans MS" w:hAnsi="Comic Sans MS"/>
      <w:color w:val="000000" w:themeColor="text1"/>
    </w:rPr>
  </w:style>
  <w:style w:type="paragraph" w:styleId="NormalWeb">
    <w:name w:val="Normal (Web)"/>
    <w:basedOn w:val="Normal"/>
    <w:uiPriority w:val="99"/>
    <w:unhideWhenUsed/>
    <w:rsid w:val="009D0E9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character" w:customStyle="1" w:styleId="infoBulletChar">
    <w:name w:val="infoBullet Char"/>
    <w:basedOn w:val="DefaultParagraphFont"/>
    <w:link w:val="infoBullet"/>
    <w:locked/>
    <w:rsid w:val="00E82909"/>
    <w:rPr>
      <w:rFonts w:ascii="Arial" w:hAnsi="Arial" w:cs="Arial"/>
      <w:lang w:val="en-US"/>
    </w:rPr>
  </w:style>
  <w:style w:type="paragraph" w:customStyle="1" w:styleId="infoBullet">
    <w:name w:val="infoBullet"/>
    <w:basedOn w:val="ListParagraph"/>
    <w:link w:val="infoBulletChar"/>
    <w:qFormat/>
    <w:rsid w:val="00E82909"/>
    <w:pPr>
      <w:spacing w:after="160" w:line="256" w:lineRule="auto"/>
      <w:ind w:left="1800" w:hanging="360"/>
    </w:pPr>
    <w:rPr>
      <w:rFonts w:ascii="Arial" w:hAnsi="Arial" w:cs="Arial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3F9E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93F9E"/>
    <w:rPr>
      <w:rFonts w:eastAsiaTheme="minorEastAsia"/>
      <w:color w:val="5A5A5A" w:themeColor="text1" w:themeTint="A5"/>
      <w:spacing w:val="15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0F0865"/>
    <w:pPr>
      <w:spacing w:after="100" w:line="259" w:lineRule="auto"/>
      <w:ind w:left="880"/>
    </w:pPr>
    <w:rPr>
      <w:rFonts w:eastAsiaTheme="minorEastAsia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0F0865"/>
    <w:pPr>
      <w:spacing w:after="100" w:line="259" w:lineRule="auto"/>
      <w:ind w:left="1100"/>
    </w:pPr>
    <w:rPr>
      <w:rFonts w:eastAsiaTheme="minorEastAsia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0F0865"/>
    <w:pPr>
      <w:spacing w:after="100" w:line="259" w:lineRule="auto"/>
      <w:ind w:left="1320"/>
    </w:pPr>
    <w:rPr>
      <w:rFonts w:eastAsiaTheme="minorEastAsia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0F0865"/>
    <w:pPr>
      <w:spacing w:after="100" w:line="259" w:lineRule="auto"/>
      <w:ind w:left="1540"/>
    </w:pPr>
    <w:rPr>
      <w:rFonts w:eastAsiaTheme="minorEastAsia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0F0865"/>
    <w:pPr>
      <w:spacing w:after="100" w:line="259" w:lineRule="auto"/>
      <w:ind w:left="1760"/>
    </w:pPr>
    <w:rPr>
      <w:rFonts w:eastAsiaTheme="minorEastAsia"/>
      <w:lang w:eastAsia="en-AU"/>
    </w:rPr>
  </w:style>
  <w:style w:type="character" w:styleId="Emphasis">
    <w:name w:val="Emphasis"/>
    <w:basedOn w:val="DefaultParagraphFont"/>
    <w:uiPriority w:val="20"/>
    <w:qFormat/>
    <w:rsid w:val="009C3081"/>
    <w:rPr>
      <w:i/>
      <w:iCs/>
    </w:rPr>
  </w:style>
  <w:style w:type="character" w:customStyle="1" w:styleId="apple-converted-space">
    <w:name w:val="apple-converted-space"/>
    <w:basedOn w:val="DefaultParagraphFont"/>
    <w:rsid w:val="009C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9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2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8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6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5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1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2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9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v14</b:Tag>
    <b:SourceType>Book</b:SourceType>
    <b:Guid>{40F53FD7-E17A-4E71-AB88-4BFD75E24C7B}</b:Guid>
    <b:Author>
      <b:Author>
        <b:NameList>
          <b:Person>
            <b:Last>Levine</b:Last>
            <b:First>Dr</b:First>
            <b:Middle>James A.</b:Middle>
          </b:Person>
        </b:NameList>
      </b:Author>
    </b:Author>
    <b:Title>Get Up!: Why Your Chair is Killing You and What You Can Do About It</b:Title>
    <b:Year>2014</b:Year>
    <b:City>New York</b:City>
    <b:Publisher>Palgrave Macmillan</b:Publisher>
    <b:RefOrder>2</b:RefOrder>
  </b:Source>
  <b:Source>
    <b:Tag>Com17</b:Tag>
    <b:SourceType>InternetSite</b:SourceType>
    <b:Guid>{F0CF8CD1-3670-4519-8C42-83B8252FCD62}</b:Guid>
    <b:Title>Computer-induced medical problems</b:Title>
    <b:InternetSiteTitle>Wikipedia: The Free Encyclopedia</b:InternetSiteTitle>
    <b:ProductionCompany/>
    <b:Year/>
    <b:Month/>
    <b:Day/>
    <b:YearAccessed>2017</b:YearAccessed>
    <b:MonthAccessed>3</b:MonthAccessed>
    <b:DayAccessed>23</b:DayAccessed>
    <b:URL>http://en.wikipedia.org/wiki/Computer-induced_medical_problems</b:URL>
    <b:Version/>
    <b:ShortTitle/>
    <b:StandardNumber/>
    <b:Comments/>
    <b:Medium/>
    <b:DOI/>
    <b:RefOrder>13</b:RefOrder>
  </b:Source>
  <b:Source>
    <b:Tag>DrG05</b:Tag>
    <b:SourceType>Book</b:SourceType>
    <b:Guid>{1A4CD993-0223-43EF-812D-89574C2C2CD4}</b:Guid>
    <b:Author>
      <b:Author>
        <b:NameList>
          <b:Person>
            <b:Last>Solberg</b:Last>
            <b:First>Dr.</b:First>
            <b:Middle>Gill</b:Middle>
          </b:Person>
        </b:NameList>
      </b:Author>
    </b:Author>
    <b:Title>Postural Disorders and Musculoskeletal Dysfunctions</b:Title>
    <b:Year>2005</b:Year>
    <b:City>Philadelphia</b:City>
    <b:Publisher>Elsevier Limited</b:Publisher>
    <b:RefOrder>5</b:RefOrder>
  </b:Source>
  <b:Source>
    <b:Tag>Sol14</b:Tag>
    <b:SourceType>InternetSite</b:SourceType>
    <b:Guid>{B816D1CC-10E7-4731-A27D-B270C64B2DCB}</b:Guid>
    <b:Title>TRIZ40</b:Title>
    <b:Year>2014</b:Year>
    <b:Author>
      <b:Author>
        <b:NameList>
          <b:Person>
            <b:Last>SolidCreativity</b:Last>
          </b:Person>
        </b:NameList>
      </b:Author>
    </b:Author>
    <b:URL> http://www.triz40.com/TRIZ_GB.php</b:URL>
    <b:RefOrder>12</b:RefOrder>
  </b:Source>
  <b:Source>
    <b:Tag>Usa06</b:Tag>
    <b:SourceType>InternetSite</b:SourceType>
    <b:Guid>{29CBFEF8-66F4-4830-A776-4BC66D2191AC}</b:Guid>
    <b:Author>
      <b:Author>
        <b:NameList>
          <b:Person>
            <b:Last>Net</b:Last>
            <b:First>Usability</b:First>
          </b:Person>
        </b:NameList>
      </b:Author>
    </b:Author>
    <b:Title>Contextual Enquiry </b:Title>
    <b:Year>2006</b:Year>
    <b:URL>http://www.usabilitynet.org/tools/contextualinquiry.htm</b:URL>
    <b:RefOrder>14</b:RefOrder>
  </b:Source>
  <b:Source>
    <b:Tag>Bal14</b:Tag>
    <b:SourceType>Report</b:SourceType>
    <b:Guid>{69AA10B3-160E-4690-B568-4CBDF6CD4E7A}</b:Guid>
    <b:Title>Role of Myofascial Release Therapy on Pain and Lumbar Range of Desk Job Workers</b:Title>
    <b:Year>2014</b:Year>
    <b:City>Coimbatore</b:City>
    <b:Publisher>K. G. College of Physiotherapy</b:Publisher>
    <b:Author>
      <b:Author>
        <b:NameList>
          <b:Person>
            <b:Last>Balasubramaniam</b:Last>
            <b:First>Arun</b:First>
          </b:Person>
        </b:NameList>
      </b:Author>
    </b:Author>
    <b:RefOrder>1</b:RefOrder>
  </b:Source>
  <b:Source>
    <b:Tag>Bar01</b:Tag>
    <b:SourceType>Book</b:SourceType>
    <b:Guid>{F89AAE78-5A2D-4EA3-B8DE-5CA0E852544E}</b:Guid>
    <b:Title>Muculoskeletal Disorders and the Workplace: Low Back and Upper Extremities</b:Title>
    <b:Year>2001</b:Year>
    <b:Publisher>National Academy Press</b:Publisher>
    <b:City>Washington DC</b:City>
    <b:Author>
      <b:Author>
        <b:NameList>
          <b:Person>
            <b:Last>Barondess</b:Last>
            <b:First>Jeremiah</b:First>
            <b:Middle>A.</b:Middle>
          </b:Person>
        </b:NameList>
      </b:Author>
    </b:Author>
    <b:RefOrder>3</b:RefOrder>
  </b:Source>
  <b:Source>
    <b:Tag>Pos14</b:Tag>
    <b:SourceType>InternetSite</b:SourceType>
    <b:Guid>{FC3A6BB5-32A4-4DDA-971B-7FEE5DE29342}</b:Guid>
    <b:Author>
      <b:Author>
        <b:NameList>
          <b:Person>
            <b:Last>Posturbly</b:Last>
          </b:Person>
        </b:NameList>
      </b:Author>
    </b:Author>
    <b:Title>5 Negative Effects of Bad Posture on Your Body and Mind</b:Title>
    <b:Year>2014</b:Year>
    <b:Month>June</b:Month>
    <b:Day>20</b:Day>
    <b:URL>http://posturebly.com/5-negative-effects-of-bad-posture-on-your-body-and-mind</b:URL>
    <b:RefOrder>8</b:RefOrder>
  </b:Source>
  <b:Source>
    <b:Tag>Dep15</b:Tag>
    <b:SourceType>InternetSite</b:SourceType>
    <b:Guid>{0B6FC3F4-4D15-4F00-8F04-748142F7BAAF}</b:Guid>
    <b:Author>
      <b:Author>
        <b:NameList>
          <b:Person>
            <b:Last>Department of Health &amp; Human Services</b:Last>
            <b:First>State</b:First>
            <b:Middle>Government of Victoria, Australia</b:Middle>
          </b:Person>
        </b:NameList>
      </b:Author>
    </b:Author>
    <b:Title>Posture</b:Title>
    <b:InternetSiteTitle>BetterHealthChannel</b:InternetSiteTitle>
    <b:Year>2015</b:Year>
    <b:Month>August</b:Month>
    <b:URL>https://www.betterhealth.vic.gov.au/health/conditionsandtreatments/posture</b:URL>
    <b:RefOrder>9</b:RefOrder>
  </b:Source>
  <b:Source>
    <b:Tag>Sur09</b:Tag>
    <b:SourceType>BookSection</b:SourceType>
    <b:Guid>{68352070-26E4-48F5-9D9D-79CCC66E1408}</b:Guid>
    <b:Title>Modification of Sitting Posture in Primary School Children</b:Title>
    <b:Year>2009</b:Year>
    <b:Author>
      <b:Author>
        <b:NameList>
          <b:Person>
            <b:Last>Agarwala</b:Last>
            <b:First>Surilla</b:First>
          </b:Person>
        </b:NameList>
      </b:Author>
      <b:BookAuthor>
        <b:NameList>
          <b:Person>
            <b:Last>Surilla Agarwala</b:Last>
            <b:First>Shellyka</b:First>
            <b:Middle>Ratnakar, Priyanka</b:Middle>
          </b:Person>
        </b:NameList>
      </b:BookAuthor>
    </b:Author>
    <b:BookTitle>Heath Psycology</b:BookTitle>
    <b:Pages>240</b:Pages>
    <b:City>New Deli</b:City>
    <b:Publisher>Allied Publishers Pvt. Ltd</b:Publisher>
    <b:RefOrder>4</b:RefOrder>
  </b:Source>
  <b:Source>
    <b:Tag>DrH15</b:Tag>
    <b:SourceType>InternetSite</b:SourceType>
    <b:Guid>{58A3DEB8-D3B1-4351-AF24-33E2AA055050}</b:Guid>
    <b:Title>The Power of Good Posture</b:Title>
    <b:Year>2015</b:Year>
    <b:Author>
      <b:Author>
        <b:NameList>
          <b:Person>
            <b:Last>Helou</b:Last>
            <b:First>Dr.</b:First>
            <b:Middle>Hasan</b:Middle>
          </b:Person>
        </b:NameList>
      </b:Author>
    </b:Author>
    <b:InternetSiteTitle>Martin Coupe Chiropractic</b:InternetSiteTitle>
    <b:Month>November</b:Month>
    <b:Day>4</b:Day>
    <b:URL>http://www.martinandcoupechiropractic.com.au/the-power-of-good-posture/</b:URL>
    <b:RefOrder>10</b:RefOrder>
  </b:Source>
  <b:Source>
    <b:Tag>Phy</b:Tag>
    <b:SourceType>InternetSite</b:SourceType>
    <b:Guid>{1469ADFD-2881-4008-8360-557510368B51}</b:Guid>
    <b:Author>
      <b:Author>
        <b:Corporate>Physical Therapy and Spine Centre</b:Corporate>
      </b:Author>
    </b:Author>
    <b:Title>Posture Part 1: Slouching, Slumping, and "Old-Lady" Humps</b:Title>
    <b:InternetSiteTitle>Asheville Family Fitness: Physical Therapy and Spine Centre</b:InternetSiteTitle>
    <b:URL>https://ashevillefamilyfitness.com/small-group-fitness-personal-training/posture-part-i-slouching-slumping-and-old-lady-humps/</b:URL>
    <b:RefOrder>11</b:RefOrder>
  </b:Source>
  <b:Source>
    <b:Tag>Bas06</b:Tag>
    <b:SourceType>ConferenceProceedings</b:SourceType>
    <b:Guid>{06363642-5A8F-480F-BA54-9C0504240A3D}</b:Guid>
    <b:Author>
      <b:Author>
        <b:NameList>
          <b:Person>
            <b:Last>Bashir</b:Last>
            <b:First>W.,</b:First>
            <b:Middle>Torio, T., Smith, F., et al.</b:Middle>
          </b:Person>
        </b:NameList>
      </b:Author>
    </b:Author>
    <b:Title>The way you sit will never be the same! Alterations of lumbosacral curvature and intervertebral disc morphology in normal subjects in</b:Title>
    <b:Year>2006</b:Year>
    <b:City>Chicago</b:City>
    <b:ConferenceName>Radiological Society of North America</b:ConferenceName>
    <b:RefOrder>6</b:RefOrder>
  </b:Source>
  <b:Source>
    <b:Tag>And16</b:Tag>
    <b:SourceType>BookSection</b:SourceType>
    <b:Guid>{2254B73A-51B8-445A-BD50-F118E692DE91}</b:Guid>
    <b:Title>Thoracic and lumbar posture behaviour in sitting tasks and standing: Progressing the biomechanics from observations to measurements</b:Title>
    <b:Pages>161-168</b:Pages>
    <b:Year>2016</b:Year>
    <b:Publisher>Elsevier Ltd and The Ergonomics Society</b:Publisher>
    <b:Author>
      <b:Author>
        <b:NameList>
          <b:Person>
            <b:Last>Andrew P. Claus</b:Last>
            <b:First>Julie</b:First>
            <b:Middle>A. Hides, G. Lorimer Moseley, Paul W. Hodges</b:Middle>
          </b:Person>
        </b:NameList>
      </b:Author>
      <b:BookAuthor>
        <b:NameList>
          <b:Person>
            <b:Last>Dempsey</b:Last>
            <b:First>Dr.</b:First>
            <b:Middle>P.</b:Middle>
          </b:Person>
        </b:NameList>
      </b:BookAuthor>
    </b:Author>
    <b:BookTitle>Applied Ergonomics: Human Factors in Technology and Society</b:BookTitle>
    <b:RefOrder>7</b:RefOrder>
  </b:Source>
</b:Sources>
</file>

<file path=customXml/itemProps1.xml><?xml version="1.0" encoding="utf-8"?>
<ds:datastoreItem xmlns:ds="http://schemas.openxmlformats.org/officeDocument/2006/customXml" ds:itemID="{65642543-08B6-4B1F-878E-603447B04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ef Stevens</dc:creator>
  <cp:lastModifiedBy>Reef Stevens</cp:lastModifiedBy>
  <cp:revision>14</cp:revision>
  <cp:lastPrinted>2017-04-02T11:40:00Z</cp:lastPrinted>
  <dcterms:created xsi:type="dcterms:W3CDTF">2017-05-26T01:56:00Z</dcterms:created>
  <dcterms:modified xsi:type="dcterms:W3CDTF">2017-05-26T03:04:00Z</dcterms:modified>
</cp:coreProperties>
</file>